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A5385" w:rsidRPr="004F65A4" w:rsidRDefault="00C95EC7" w:rsidP="004A6C4D">
      <w:pPr>
        <w:widowControl/>
        <w:pBdr>
          <w:bottom w:val="single" w:sz="6" w:space="2" w:color="auto"/>
        </w:pBdr>
        <w:tabs>
          <w:tab w:val="left" w:pos="720"/>
          <w:tab w:val="left" w:pos="6570"/>
        </w:tabs>
        <w:suppressAutoHyphens/>
        <w:jc w:val="both"/>
        <w:rPr>
          <w:rFonts w:ascii="Arial" w:hAnsi="Arial" w:cs="Arial"/>
        </w:rPr>
      </w:pPr>
      <w:r w:rsidRPr="004F65A4">
        <w:rPr>
          <w:rFonts w:ascii="Arial" w:hAnsi="Arial" w:cs="Arial"/>
          <w:b/>
          <w:bCs/>
        </w:rPr>
        <w:t>CORE ARE PARKING DISTRICT</w:t>
      </w:r>
      <w:r w:rsidR="00A56B15" w:rsidRPr="004F65A4">
        <w:rPr>
          <w:rFonts w:ascii="Arial" w:hAnsi="Arial" w:cs="Arial"/>
          <w:b/>
          <w:bCs/>
        </w:rPr>
        <w:tab/>
      </w:r>
      <w:r w:rsidR="00F06ED4" w:rsidRPr="004F65A4">
        <w:rPr>
          <w:rFonts w:ascii="Arial" w:hAnsi="Arial" w:cs="Arial"/>
          <w:b/>
          <w:bCs/>
        </w:rPr>
        <w:t xml:space="preserve">MINUTES </w:t>
      </w:r>
      <w:r w:rsidR="008A20C0">
        <w:rPr>
          <w:rFonts w:ascii="Arial" w:hAnsi="Arial" w:cs="Arial"/>
          <w:b/>
          <w:bCs/>
        </w:rPr>
        <w:t xml:space="preserve">April 18, 2018 </w:t>
      </w:r>
    </w:p>
    <w:p w:rsidR="004276F2" w:rsidRPr="004F65A4" w:rsidRDefault="00CA5385" w:rsidP="00312A57">
      <w:pPr>
        <w:widowControl/>
        <w:tabs>
          <w:tab w:val="left" w:pos="-720"/>
          <w:tab w:val="left" w:pos="720"/>
        </w:tabs>
        <w:suppressAutoHyphens/>
        <w:spacing w:before="120"/>
        <w:jc w:val="both"/>
        <w:rPr>
          <w:rFonts w:ascii="Arial" w:hAnsi="Arial" w:cs="Arial"/>
          <w:b/>
          <w:bCs/>
        </w:rPr>
      </w:pPr>
      <w:r w:rsidRPr="004F65A4">
        <w:rPr>
          <w:rFonts w:ascii="Arial" w:hAnsi="Arial" w:cs="Arial"/>
          <w:b/>
          <w:bCs/>
        </w:rPr>
        <w:t>MEMBERS PRESENT:</w:t>
      </w:r>
      <w:r w:rsidRPr="004F65A4">
        <w:rPr>
          <w:rFonts w:ascii="Arial" w:hAnsi="Arial" w:cs="Arial"/>
          <w:b/>
          <w:bCs/>
        </w:rPr>
        <w:tab/>
      </w:r>
      <w:r w:rsidRPr="004F65A4">
        <w:rPr>
          <w:rFonts w:ascii="Arial" w:hAnsi="Arial" w:cs="Arial"/>
          <w:b/>
          <w:bCs/>
        </w:rPr>
        <w:tab/>
      </w:r>
      <w:r w:rsidRPr="004F65A4">
        <w:rPr>
          <w:rFonts w:ascii="Arial" w:hAnsi="Arial" w:cs="Arial"/>
          <w:b/>
          <w:bCs/>
        </w:rPr>
        <w:tab/>
      </w:r>
      <w:r w:rsidRPr="004F65A4">
        <w:rPr>
          <w:rFonts w:ascii="Arial" w:hAnsi="Arial" w:cs="Arial"/>
          <w:b/>
          <w:bCs/>
        </w:rPr>
        <w:tab/>
      </w:r>
      <w:r w:rsidRPr="004F65A4">
        <w:rPr>
          <w:rFonts w:ascii="Arial" w:hAnsi="Arial" w:cs="Arial"/>
          <w:b/>
          <w:bCs/>
        </w:rPr>
        <w:tab/>
      </w:r>
      <w:r w:rsidRPr="004F65A4">
        <w:rPr>
          <w:rFonts w:ascii="Arial" w:hAnsi="Arial" w:cs="Arial"/>
          <w:b/>
          <w:bCs/>
        </w:rPr>
        <w:tab/>
      </w:r>
      <w:r w:rsidR="00CC43D4">
        <w:rPr>
          <w:rFonts w:ascii="Arial" w:hAnsi="Arial" w:cs="Arial"/>
          <w:b/>
          <w:bCs/>
        </w:rPr>
        <w:t xml:space="preserve">   </w:t>
      </w:r>
      <w:r w:rsidRPr="004F65A4">
        <w:rPr>
          <w:rFonts w:ascii="Arial" w:hAnsi="Arial" w:cs="Arial"/>
          <w:b/>
          <w:bCs/>
        </w:rPr>
        <w:t>STAFF PRESENT:</w:t>
      </w:r>
    </w:p>
    <w:p w:rsidR="00080CF5" w:rsidRDefault="006E5828" w:rsidP="00414A82">
      <w:pPr>
        <w:widowControl/>
        <w:tabs>
          <w:tab w:val="left" w:pos="-720"/>
          <w:tab w:val="left" w:pos="480"/>
          <w:tab w:val="left" w:pos="720"/>
          <w:tab w:val="left" w:pos="7200"/>
        </w:tabs>
        <w:suppressAutoHyphens/>
        <w:jc w:val="both"/>
        <w:rPr>
          <w:rFonts w:ascii="Arial" w:hAnsi="Arial" w:cs="Arial"/>
        </w:rPr>
      </w:pPr>
      <w:r>
        <w:rPr>
          <w:rFonts w:ascii="Arial" w:hAnsi="Arial" w:cs="Arial"/>
        </w:rPr>
        <w:t>Diana Emami</w:t>
      </w:r>
      <w:r>
        <w:rPr>
          <w:rFonts w:ascii="Arial" w:hAnsi="Arial" w:cs="Arial"/>
        </w:rPr>
        <w:tab/>
      </w:r>
      <w:r w:rsidR="00080CF5">
        <w:rPr>
          <w:rFonts w:ascii="Arial" w:hAnsi="Arial" w:cs="Arial"/>
        </w:rPr>
        <w:t>Clay Reynolds</w:t>
      </w:r>
    </w:p>
    <w:p w:rsidR="006E5828" w:rsidRDefault="00080CF5" w:rsidP="00414A82">
      <w:pPr>
        <w:widowControl/>
        <w:tabs>
          <w:tab w:val="left" w:pos="-720"/>
          <w:tab w:val="left" w:pos="480"/>
          <w:tab w:val="left" w:pos="720"/>
          <w:tab w:val="left" w:pos="7200"/>
        </w:tabs>
        <w:suppressAutoHyphens/>
        <w:jc w:val="both"/>
        <w:rPr>
          <w:rFonts w:ascii="Arial" w:hAnsi="Arial" w:cs="Arial"/>
        </w:rPr>
      </w:pPr>
      <w:r>
        <w:rPr>
          <w:rFonts w:ascii="Arial" w:hAnsi="Arial" w:cs="Arial"/>
        </w:rPr>
        <w:t>Gary Haberman</w:t>
      </w:r>
      <w:r>
        <w:rPr>
          <w:rFonts w:ascii="Arial" w:hAnsi="Arial" w:cs="Arial"/>
        </w:rPr>
        <w:tab/>
      </w:r>
      <w:r w:rsidR="00E21C27">
        <w:rPr>
          <w:rFonts w:ascii="Arial" w:hAnsi="Arial" w:cs="Arial"/>
        </w:rPr>
        <w:t xml:space="preserve"> Kathy Kaatz</w:t>
      </w:r>
    </w:p>
    <w:p w:rsidR="00080CF5" w:rsidRDefault="00080CF5" w:rsidP="00080CF5">
      <w:pPr>
        <w:widowControl/>
        <w:tabs>
          <w:tab w:val="left" w:pos="-720"/>
          <w:tab w:val="left" w:pos="480"/>
          <w:tab w:val="left" w:pos="720"/>
          <w:tab w:val="left" w:pos="7200"/>
        </w:tabs>
        <w:suppressAutoHyphens/>
        <w:jc w:val="both"/>
        <w:rPr>
          <w:rFonts w:ascii="Arial" w:hAnsi="Arial" w:cs="Arial"/>
        </w:rPr>
      </w:pPr>
      <w:r>
        <w:rPr>
          <w:rFonts w:ascii="Arial" w:hAnsi="Arial" w:cs="Arial"/>
        </w:rPr>
        <w:t>William Jordan</w:t>
      </w:r>
      <w:r w:rsidR="00986C9F">
        <w:rPr>
          <w:rFonts w:ascii="Arial" w:hAnsi="Arial" w:cs="Arial"/>
        </w:rPr>
        <w:tab/>
      </w:r>
      <w:r w:rsidR="00E21C27">
        <w:rPr>
          <w:rFonts w:ascii="Arial" w:hAnsi="Arial" w:cs="Arial"/>
        </w:rPr>
        <w:t xml:space="preserve"> </w:t>
      </w:r>
      <w:r>
        <w:rPr>
          <w:rFonts w:ascii="Arial" w:hAnsi="Arial" w:cs="Arial"/>
        </w:rPr>
        <w:tab/>
      </w:r>
    </w:p>
    <w:p w:rsidR="00080CF5" w:rsidRDefault="00080CF5" w:rsidP="00080CF5">
      <w:pPr>
        <w:widowControl/>
        <w:tabs>
          <w:tab w:val="left" w:pos="-720"/>
          <w:tab w:val="left" w:pos="480"/>
          <w:tab w:val="left" w:pos="720"/>
          <w:tab w:val="left" w:pos="7200"/>
        </w:tabs>
        <w:suppressAutoHyphens/>
        <w:jc w:val="both"/>
        <w:rPr>
          <w:rFonts w:ascii="Arial" w:hAnsi="Arial" w:cs="Arial"/>
        </w:rPr>
      </w:pPr>
      <w:r>
        <w:rPr>
          <w:rFonts w:ascii="Arial" w:hAnsi="Arial" w:cs="Arial"/>
        </w:rPr>
        <w:t>Robert Kellogg</w:t>
      </w:r>
    </w:p>
    <w:p w:rsidR="00973B36" w:rsidRDefault="006E5828" w:rsidP="00A565B7">
      <w:pPr>
        <w:widowControl/>
        <w:tabs>
          <w:tab w:val="left" w:pos="-720"/>
          <w:tab w:val="left" w:pos="480"/>
          <w:tab w:val="left" w:pos="720"/>
          <w:tab w:val="left" w:pos="7200"/>
        </w:tabs>
        <w:suppressAutoHyphens/>
        <w:jc w:val="both"/>
        <w:rPr>
          <w:rFonts w:ascii="Arial" w:hAnsi="Arial" w:cs="Arial"/>
        </w:rPr>
      </w:pPr>
      <w:r>
        <w:rPr>
          <w:rFonts w:ascii="Arial" w:hAnsi="Arial" w:cs="Arial"/>
        </w:rPr>
        <w:t>Aaron Welk</w:t>
      </w:r>
    </w:p>
    <w:p w:rsidR="00973B36" w:rsidRDefault="00973B36" w:rsidP="00A565B7">
      <w:pPr>
        <w:widowControl/>
        <w:tabs>
          <w:tab w:val="left" w:pos="-720"/>
          <w:tab w:val="left" w:pos="480"/>
          <w:tab w:val="left" w:pos="720"/>
          <w:tab w:val="left" w:pos="7200"/>
        </w:tabs>
        <w:suppressAutoHyphens/>
        <w:jc w:val="both"/>
        <w:rPr>
          <w:rFonts w:ascii="Arial" w:hAnsi="Arial" w:cs="Arial"/>
        </w:rPr>
      </w:pPr>
    </w:p>
    <w:p w:rsidR="003E61F6" w:rsidRPr="008237C6" w:rsidRDefault="00CA5385" w:rsidP="003E61F6">
      <w:pPr>
        <w:widowControl/>
        <w:tabs>
          <w:tab w:val="left" w:pos="-720"/>
          <w:tab w:val="left" w:pos="480"/>
          <w:tab w:val="left" w:pos="720"/>
          <w:tab w:val="left" w:pos="7200"/>
        </w:tabs>
        <w:suppressAutoHyphens/>
        <w:jc w:val="both"/>
        <w:rPr>
          <w:rFonts w:ascii="Arial" w:hAnsi="Arial" w:cs="Arial"/>
        </w:rPr>
      </w:pPr>
      <w:r w:rsidRPr="004F65A4">
        <w:rPr>
          <w:rFonts w:ascii="Arial" w:hAnsi="Arial" w:cs="Arial"/>
          <w:b/>
          <w:bCs/>
        </w:rPr>
        <w:t>MEMBER</w:t>
      </w:r>
      <w:r w:rsidR="006E5828">
        <w:rPr>
          <w:rFonts w:ascii="Arial" w:hAnsi="Arial" w:cs="Arial"/>
          <w:b/>
          <w:bCs/>
        </w:rPr>
        <w:t>S</w:t>
      </w:r>
      <w:r w:rsidRPr="004F65A4">
        <w:rPr>
          <w:rFonts w:ascii="Arial" w:hAnsi="Arial" w:cs="Arial"/>
          <w:b/>
          <w:bCs/>
        </w:rPr>
        <w:t xml:space="preserve"> ABSENT</w:t>
      </w:r>
      <w:r w:rsidR="00643960" w:rsidRPr="004F65A4">
        <w:rPr>
          <w:rFonts w:ascii="Arial" w:hAnsi="Arial" w:cs="Arial"/>
          <w:b/>
        </w:rPr>
        <w:t>:</w:t>
      </w:r>
      <w:r w:rsidR="008237C6">
        <w:rPr>
          <w:rFonts w:ascii="Arial" w:hAnsi="Arial" w:cs="Arial"/>
          <w:b/>
        </w:rPr>
        <w:t xml:space="preserve">  </w:t>
      </w:r>
      <w:r w:rsidR="00973B36">
        <w:rPr>
          <w:rFonts w:ascii="Arial" w:hAnsi="Arial" w:cs="Arial"/>
        </w:rPr>
        <w:t xml:space="preserve"> </w:t>
      </w:r>
    </w:p>
    <w:p w:rsidR="00445673" w:rsidRDefault="00E21C27" w:rsidP="00D306F9">
      <w:pPr>
        <w:widowControl/>
        <w:tabs>
          <w:tab w:val="left" w:pos="720"/>
          <w:tab w:val="left" w:pos="3150"/>
        </w:tabs>
        <w:suppressAutoHyphens/>
        <w:ind w:left="1260" w:hanging="1260"/>
        <w:jc w:val="both"/>
        <w:rPr>
          <w:rFonts w:ascii="Arial" w:hAnsi="Arial" w:cs="Arial"/>
          <w:bCs/>
        </w:rPr>
      </w:pPr>
      <w:r>
        <w:rPr>
          <w:rFonts w:ascii="Arial" w:hAnsi="Arial" w:cs="Arial"/>
          <w:bCs/>
        </w:rPr>
        <w:t>Heidi Kindle</w:t>
      </w:r>
    </w:p>
    <w:p w:rsidR="00E21C27" w:rsidRDefault="00E21C27" w:rsidP="00D306F9">
      <w:pPr>
        <w:widowControl/>
        <w:tabs>
          <w:tab w:val="left" w:pos="720"/>
          <w:tab w:val="left" w:pos="3150"/>
        </w:tabs>
        <w:suppressAutoHyphens/>
        <w:ind w:left="1260" w:hanging="1260"/>
        <w:jc w:val="both"/>
        <w:rPr>
          <w:rFonts w:ascii="Arial" w:hAnsi="Arial" w:cs="Arial"/>
          <w:bCs/>
        </w:rPr>
      </w:pPr>
      <w:r>
        <w:rPr>
          <w:rFonts w:ascii="Arial" w:hAnsi="Arial" w:cs="Arial"/>
          <w:bCs/>
        </w:rPr>
        <w:t>Ryan Miller</w:t>
      </w:r>
    </w:p>
    <w:p w:rsidR="0086645F" w:rsidRPr="004F65A4" w:rsidRDefault="0086645F" w:rsidP="00D306F9">
      <w:pPr>
        <w:widowControl/>
        <w:tabs>
          <w:tab w:val="left" w:pos="720"/>
          <w:tab w:val="left" w:pos="3150"/>
        </w:tabs>
        <w:suppressAutoHyphens/>
        <w:ind w:left="1260" w:hanging="1260"/>
        <w:jc w:val="both"/>
        <w:rPr>
          <w:rFonts w:ascii="Arial" w:hAnsi="Arial" w:cs="Arial"/>
          <w:bCs/>
        </w:rPr>
      </w:pPr>
    </w:p>
    <w:p w:rsidR="00251013" w:rsidRPr="004F65A4" w:rsidRDefault="00CA5385" w:rsidP="00D306F9">
      <w:pPr>
        <w:widowControl/>
        <w:tabs>
          <w:tab w:val="left" w:pos="720"/>
          <w:tab w:val="left" w:pos="3150"/>
        </w:tabs>
        <w:suppressAutoHyphens/>
        <w:ind w:left="1260" w:hanging="1260"/>
        <w:jc w:val="both"/>
        <w:rPr>
          <w:rFonts w:ascii="Arial" w:hAnsi="Arial" w:cs="Arial"/>
        </w:rPr>
      </w:pPr>
      <w:r w:rsidRPr="004F65A4">
        <w:rPr>
          <w:rFonts w:ascii="Arial" w:hAnsi="Arial" w:cs="Arial"/>
          <w:b/>
          <w:bCs/>
        </w:rPr>
        <w:t>GUESTS</w:t>
      </w:r>
      <w:r w:rsidR="0060506C" w:rsidRPr="004F65A4">
        <w:rPr>
          <w:rFonts w:ascii="Arial" w:hAnsi="Arial" w:cs="Arial"/>
          <w:b/>
          <w:bCs/>
        </w:rPr>
        <w:t>:</w:t>
      </w:r>
      <w:r w:rsidR="00A110EC" w:rsidRPr="004F65A4">
        <w:rPr>
          <w:rFonts w:ascii="Arial" w:hAnsi="Arial" w:cs="Arial"/>
          <w:b/>
          <w:bCs/>
        </w:rPr>
        <w:t xml:space="preserve"> </w:t>
      </w:r>
      <w:r w:rsidR="00A110EC" w:rsidRPr="004F65A4">
        <w:rPr>
          <w:rFonts w:ascii="Arial" w:hAnsi="Arial" w:cs="Arial"/>
          <w:bCs/>
        </w:rPr>
        <w:t xml:space="preserve"> None</w:t>
      </w:r>
    </w:p>
    <w:p w:rsidR="0060506C" w:rsidRPr="004F65A4" w:rsidRDefault="0060506C" w:rsidP="00D306F9">
      <w:pPr>
        <w:widowControl/>
        <w:tabs>
          <w:tab w:val="left" w:pos="720"/>
          <w:tab w:val="left" w:pos="3150"/>
        </w:tabs>
        <w:suppressAutoHyphens/>
        <w:ind w:left="1260" w:hanging="1260"/>
        <w:jc w:val="both"/>
        <w:rPr>
          <w:rFonts w:ascii="Arial" w:hAnsi="Arial" w:cs="Arial"/>
        </w:rPr>
      </w:pPr>
    </w:p>
    <w:p w:rsidR="00CA5385" w:rsidRPr="004F65A4" w:rsidRDefault="003839E9" w:rsidP="00414A82">
      <w:pPr>
        <w:widowControl/>
        <w:tabs>
          <w:tab w:val="left" w:pos="-720"/>
          <w:tab w:val="left" w:pos="480"/>
          <w:tab w:val="left" w:pos="720"/>
          <w:tab w:val="left" w:pos="960"/>
          <w:tab w:val="left" w:pos="1170"/>
          <w:tab w:val="left" w:pos="3150"/>
        </w:tabs>
        <w:suppressAutoHyphens/>
        <w:jc w:val="both"/>
        <w:rPr>
          <w:rFonts w:ascii="Arial" w:hAnsi="Arial" w:cs="Arial"/>
        </w:rPr>
      </w:pPr>
      <w:r>
        <w:rPr>
          <w:rFonts w:ascii="Arial" w:hAnsi="Arial" w:cs="Arial"/>
          <w:noProof/>
        </w:rPr>
        <w:pict>
          <v:line id="Line 4" o:spid="_x0000_s1026" style="position:absolute;left:0;text-align:left;z-index:25165772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35pt,-.15pt" to="496.65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" strokeweight="1.75pt"/>
        </w:pict>
      </w:r>
    </w:p>
    <w:p w:rsidR="00CA5385" w:rsidRPr="004F65A4" w:rsidRDefault="00CA5385" w:rsidP="00414A82">
      <w:pPr>
        <w:pStyle w:val="Heading5"/>
        <w:tabs>
          <w:tab w:val="clear" w:pos="0"/>
        </w:tabs>
        <w:ind w:hanging="720"/>
        <w:jc w:val="both"/>
      </w:pPr>
      <w:r w:rsidRPr="004F65A4">
        <w:t>CALL TO ORDER:</w:t>
      </w:r>
    </w:p>
    <w:p w:rsidR="00CA5385" w:rsidRPr="004F65A4" w:rsidRDefault="000332BE" w:rsidP="00574A1C">
      <w:pPr>
        <w:widowControl/>
        <w:tabs>
          <w:tab w:val="left" w:pos="-720"/>
          <w:tab w:val="left" w:pos="720"/>
        </w:tabs>
        <w:suppressAutoHyphens/>
        <w:ind w:left="720"/>
        <w:rPr>
          <w:rFonts w:ascii="Arial" w:hAnsi="Arial" w:cs="Arial"/>
        </w:rPr>
      </w:pPr>
      <w:r w:rsidRPr="004F65A4">
        <w:rPr>
          <w:rFonts w:ascii="Arial" w:hAnsi="Arial" w:cs="Arial"/>
        </w:rPr>
        <w:t xml:space="preserve">Chair </w:t>
      </w:r>
      <w:r w:rsidR="00A3052B">
        <w:rPr>
          <w:rFonts w:ascii="Arial" w:hAnsi="Arial" w:cs="Arial"/>
        </w:rPr>
        <w:t>Jordan</w:t>
      </w:r>
      <w:r w:rsidR="00C46387" w:rsidRPr="004F65A4">
        <w:rPr>
          <w:rFonts w:ascii="Arial" w:hAnsi="Arial" w:cs="Arial"/>
        </w:rPr>
        <w:t xml:space="preserve"> </w:t>
      </w:r>
      <w:r w:rsidR="00CA5385" w:rsidRPr="004F65A4">
        <w:rPr>
          <w:rFonts w:ascii="Arial" w:hAnsi="Arial" w:cs="Arial"/>
        </w:rPr>
        <w:t>cal</w:t>
      </w:r>
      <w:r w:rsidR="0066733E" w:rsidRPr="004F65A4">
        <w:rPr>
          <w:rFonts w:ascii="Arial" w:hAnsi="Arial" w:cs="Arial"/>
        </w:rPr>
        <w:t>led the meeting to order a</w:t>
      </w:r>
      <w:r w:rsidR="006B3727">
        <w:rPr>
          <w:rFonts w:ascii="Arial" w:hAnsi="Arial" w:cs="Arial"/>
        </w:rPr>
        <w:t xml:space="preserve">t </w:t>
      </w:r>
      <w:r w:rsidR="00C745E5" w:rsidRPr="00E21C27">
        <w:rPr>
          <w:rFonts w:ascii="Arial" w:hAnsi="Arial" w:cs="Arial"/>
        </w:rPr>
        <w:t>12</w:t>
      </w:r>
      <w:r w:rsidR="00AF3586" w:rsidRPr="00E21C27">
        <w:rPr>
          <w:rFonts w:ascii="Arial" w:hAnsi="Arial" w:cs="Arial"/>
        </w:rPr>
        <w:t>:</w:t>
      </w:r>
      <w:r w:rsidR="00A83390" w:rsidRPr="00E21C27">
        <w:rPr>
          <w:rFonts w:ascii="Arial" w:hAnsi="Arial" w:cs="Arial"/>
        </w:rPr>
        <w:t>02</w:t>
      </w:r>
      <w:r w:rsidR="00E21C27">
        <w:rPr>
          <w:rFonts w:ascii="Arial" w:hAnsi="Arial" w:cs="Arial"/>
        </w:rPr>
        <w:t xml:space="preserve"> </w:t>
      </w:r>
      <w:r w:rsidR="00101B69" w:rsidRPr="00E21C27">
        <w:rPr>
          <w:rFonts w:ascii="Arial" w:hAnsi="Arial" w:cs="Arial"/>
        </w:rPr>
        <w:t>pm.</w:t>
      </w:r>
    </w:p>
    <w:p w:rsidR="00F769BB" w:rsidRPr="004F65A4" w:rsidRDefault="00F769BB" w:rsidP="00414A82">
      <w:pPr>
        <w:pStyle w:val="EndnoteText"/>
        <w:widowControl/>
        <w:tabs>
          <w:tab w:val="left" w:pos="-720"/>
          <w:tab w:val="left" w:pos="720"/>
        </w:tabs>
        <w:suppressAutoHyphens/>
        <w:ind w:left="720"/>
        <w:jc w:val="both"/>
        <w:rPr>
          <w:rFonts w:ascii="Arial" w:hAnsi="Arial" w:cs="Arial"/>
        </w:rPr>
      </w:pPr>
    </w:p>
    <w:p w:rsidR="00101B69" w:rsidRPr="004F65A4" w:rsidRDefault="00101B69" w:rsidP="00414A82">
      <w:pPr>
        <w:pStyle w:val="Heading5"/>
        <w:tabs>
          <w:tab w:val="clear" w:pos="0"/>
        </w:tabs>
        <w:ind w:hanging="720"/>
        <w:jc w:val="both"/>
      </w:pPr>
      <w:r w:rsidRPr="004F65A4">
        <w:t>ROLL CALL:</w:t>
      </w:r>
    </w:p>
    <w:p w:rsidR="00101B69" w:rsidRPr="004F65A4" w:rsidRDefault="00E21C27" w:rsidP="00101B69">
      <w:pPr>
        <w:ind w:left="720"/>
        <w:rPr>
          <w:rFonts w:ascii="Arial" w:hAnsi="Arial" w:cs="Arial"/>
        </w:rPr>
      </w:pPr>
      <w:r>
        <w:rPr>
          <w:rFonts w:ascii="Arial" w:hAnsi="Arial" w:cs="Arial"/>
        </w:rPr>
        <w:t xml:space="preserve">Roll call was taken noting that Heidi Kindle and Ryan Miller were absent.  </w:t>
      </w:r>
    </w:p>
    <w:p w:rsidR="00101B69" w:rsidRPr="004F65A4" w:rsidRDefault="00101B69" w:rsidP="00101B69">
      <w:pPr>
        <w:ind w:left="720"/>
        <w:rPr>
          <w:rFonts w:ascii="Arial" w:hAnsi="Arial" w:cs="Arial"/>
        </w:rPr>
      </w:pPr>
    </w:p>
    <w:p w:rsidR="004E6B07" w:rsidRPr="000E164C" w:rsidRDefault="00CA5385" w:rsidP="00414A82">
      <w:pPr>
        <w:pStyle w:val="Heading5"/>
        <w:tabs>
          <w:tab w:val="clear" w:pos="0"/>
        </w:tabs>
        <w:ind w:hanging="720"/>
        <w:jc w:val="both"/>
      </w:pPr>
      <w:r w:rsidRPr="000E164C">
        <w:t>APPROVAL OF MINUTES:</w:t>
      </w:r>
    </w:p>
    <w:p w:rsidR="00DF049A" w:rsidRDefault="00DF049A" w:rsidP="00C745E5">
      <w:pPr>
        <w:tabs>
          <w:tab w:val="left" w:pos="-1440"/>
          <w:tab w:val="left" w:pos="-720"/>
          <w:tab w:val="left" w:pos="720"/>
          <w:tab w:val="left" w:pos="1440"/>
          <w:tab w:val="left" w:pos="2160"/>
          <w:tab w:val="left" w:pos="4608"/>
        </w:tabs>
        <w:ind w:left="720" w:hanging="720"/>
        <w:rPr>
          <w:rFonts w:ascii="Arial" w:hAnsi="Arial" w:cs="Arial"/>
        </w:rPr>
      </w:pPr>
      <w:r>
        <w:rPr>
          <w:rFonts w:ascii="Arial" w:hAnsi="Arial" w:cs="Arial"/>
        </w:rPr>
        <w:tab/>
        <w:t xml:space="preserve">MOTION by </w:t>
      </w:r>
      <w:r w:rsidR="00A83390">
        <w:rPr>
          <w:rFonts w:ascii="Arial" w:hAnsi="Arial" w:cs="Arial"/>
        </w:rPr>
        <w:t>Kello</w:t>
      </w:r>
      <w:r w:rsidR="00E21C27">
        <w:rPr>
          <w:rFonts w:ascii="Arial" w:hAnsi="Arial" w:cs="Arial"/>
        </w:rPr>
        <w:t>gg</w:t>
      </w:r>
      <w:r>
        <w:rPr>
          <w:rFonts w:ascii="Arial" w:hAnsi="Arial" w:cs="Arial"/>
        </w:rPr>
        <w:t xml:space="preserve">, SECOND by </w:t>
      </w:r>
      <w:r w:rsidR="00E21C27">
        <w:rPr>
          <w:rFonts w:ascii="Arial" w:hAnsi="Arial" w:cs="Arial"/>
        </w:rPr>
        <w:t>Haberman</w:t>
      </w:r>
      <w:r>
        <w:rPr>
          <w:rFonts w:ascii="Arial" w:hAnsi="Arial" w:cs="Arial"/>
        </w:rPr>
        <w:t xml:space="preserve"> to approve</w:t>
      </w:r>
      <w:r w:rsidR="00C745E5">
        <w:rPr>
          <w:rFonts w:ascii="Arial" w:hAnsi="Arial" w:cs="Arial"/>
        </w:rPr>
        <w:t xml:space="preserve"> </w:t>
      </w:r>
      <w:r>
        <w:rPr>
          <w:rFonts w:ascii="Arial" w:hAnsi="Arial" w:cs="Arial"/>
        </w:rPr>
        <w:t xml:space="preserve">the minutes of </w:t>
      </w:r>
      <w:r w:rsidRPr="0027534A">
        <w:rPr>
          <w:rFonts w:ascii="Arial" w:hAnsi="Arial" w:cs="Arial"/>
          <w:noProof/>
        </w:rPr>
        <w:t xml:space="preserve">the </w:t>
      </w:r>
      <w:r w:rsidR="008A20C0" w:rsidRPr="0027534A">
        <w:rPr>
          <w:rFonts w:ascii="Arial" w:hAnsi="Arial" w:cs="Arial"/>
          <w:noProof/>
        </w:rPr>
        <w:t>January</w:t>
      </w:r>
      <w:r w:rsidR="008A20C0">
        <w:rPr>
          <w:rFonts w:ascii="Arial" w:hAnsi="Arial" w:cs="Arial"/>
        </w:rPr>
        <w:t xml:space="preserve"> 17</w:t>
      </w:r>
      <w:r>
        <w:rPr>
          <w:rFonts w:ascii="Arial" w:hAnsi="Arial" w:cs="Arial"/>
        </w:rPr>
        <w:t>, 201</w:t>
      </w:r>
      <w:r w:rsidR="008A20C0">
        <w:rPr>
          <w:rFonts w:ascii="Arial" w:hAnsi="Arial" w:cs="Arial"/>
        </w:rPr>
        <w:t>8</w:t>
      </w:r>
      <w:r>
        <w:rPr>
          <w:rFonts w:ascii="Arial" w:hAnsi="Arial" w:cs="Arial"/>
        </w:rPr>
        <w:t xml:space="preserve">, meeting. MOTION CARRIED unanimously. </w:t>
      </w:r>
    </w:p>
    <w:p w:rsidR="006E5828" w:rsidRPr="000E164C" w:rsidRDefault="006E5828" w:rsidP="00574A1C">
      <w:pPr>
        <w:widowControl/>
        <w:tabs>
          <w:tab w:val="left" w:pos="-720"/>
          <w:tab w:val="left" w:pos="720"/>
          <w:tab w:val="left" w:pos="1440"/>
        </w:tabs>
        <w:suppressAutoHyphens/>
        <w:ind w:left="720"/>
        <w:rPr>
          <w:rFonts w:ascii="Arial" w:hAnsi="Arial" w:cs="Arial"/>
        </w:rPr>
      </w:pPr>
    </w:p>
    <w:p w:rsidR="00101B69" w:rsidRPr="000E164C" w:rsidRDefault="000E164C" w:rsidP="008951FC">
      <w:pPr>
        <w:pStyle w:val="Heading5"/>
        <w:tabs>
          <w:tab w:val="clear" w:pos="720"/>
        </w:tabs>
        <w:ind w:hanging="720"/>
      </w:pPr>
      <w:r w:rsidRPr="000E164C">
        <w:t>ANNOUNCEMENTS</w:t>
      </w:r>
      <w:r w:rsidR="007A3230" w:rsidRPr="000E164C">
        <w:t>:</w:t>
      </w:r>
    </w:p>
    <w:p w:rsidR="000E164C" w:rsidRPr="000E164C" w:rsidRDefault="00E21C27" w:rsidP="00E21C27">
      <w:pPr>
        <w:ind w:left="720"/>
        <w:rPr>
          <w:rFonts w:ascii="Arial" w:hAnsi="Arial" w:cs="Arial"/>
        </w:rPr>
      </w:pPr>
      <w:r>
        <w:rPr>
          <w:rFonts w:ascii="Arial" w:hAnsi="Arial" w:cs="Arial"/>
        </w:rPr>
        <w:t>Robert K</w:t>
      </w:r>
      <w:r w:rsidR="00A83390" w:rsidRPr="00E21C27">
        <w:rPr>
          <w:rFonts w:ascii="Arial" w:hAnsi="Arial" w:cs="Arial"/>
        </w:rPr>
        <w:t xml:space="preserve">ellogg </w:t>
      </w:r>
      <w:r>
        <w:rPr>
          <w:rFonts w:ascii="Arial" w:hAnsi="Arial" w:cs="Arial"/>
        </w:rPr>
        <w:t xml:space="preserve">mentioned the </w:t>
      </w:r>
      <w:r w:rsidR="004C2AB3">
        <w:rPr>
          <w:rFonts w:ascii="Arial" w:hAnsi="Arial" w:cs="Arial"/>
        </w:rPr>
        <w:t>$20 million</w:t>
      </w:r>
      <w:r>
        <w:rPr>
          <w:rFonts w:ascii="Arial" w:hAnsi="Arial" w:cs="Arial"/>
        </w:rPr>
        <w:t xml:space="preserve"> dollar </w:t>
      </w:r>
      <w:r w:rsidR="004C2AB3">
        <w:rPr>
          <w:rFonts w:ascii="Arial" w:hAnsi="Arial" w:cs="Arial"/>
        </w:rPr>
        <w:t xml:space="preserve">General Obligation </w:t>
      </w:r>
      <w:r>
        <w:rPr>
          <w:rFonts w:ascii="Arial" w:hAnsi="Arial" w:cs="Arial"/>
        </w:rPr>
        <w:t xml:space="preserve">bond measure that is on the May ballot </w:t>
      </w:r>
      <w:r w:rsidR="00A83390" w:rsidRPr="00E21C27">
        <w:rPr>
          <w:rFonts w:ascii="Arial" w:hAnsi="Arial" w:cs="Arial"/>
        </w:rPr>
        <w:t>to improve congestion and improve</w:t>
      </w:r>
      <w:r w:rsidR="004C2AB3">
        <w:rPr>
          <w:rFonts w:ascii="Arial" w:hAnsi="Arial" w:cs="Arial"/>
        </w:rPr>
        <w:t xml:space="preserve"> traffic </w:t>
      </w:r>
      <w:r w:rsidR="00A83390" w:rsidRPr="00E21C27">
        <w:rPr>
          <w:rFonts w:ascii="Arial" w:hAnsi="Arial" w:cs="Arial"/>
        </w:rPr>
        <w:t>safety</w:t>
      </w:r>
      <w:r w:rsidR="004C2AB3">
        <w:rPr>
          <w:rFonts w:ascii="Arial" w:hAnsi="Arial" w:cs="Arial"/>
        </w:rPr>
        <w:t xml:space="preserve"> measures</w:t>
      </w:r>
      <w:r>
        <w:rPr>
          <w:rFonts w:ascii="Arial" w:hAnsi="Arial" w:cs="Arial"/>
        </w:rPr>
        <w:t xml:space="preserve"> and </w:t>
      </w:r>
      <w:r w:rsidR="00A83390" w:rsidRPr="00E21C27">
        <w:rPr>
          <w:rFonts w:ascii="Arial" w:hAnsi="Arial" w:cs="Arial"/>
        </w:rPr>
        <w:t>ped</w:t>
      </w:r>
      <w:r>
        <w:rPr>
          <w:rFonts w:ascii="Arial" w:hAnsi="Arial" w:cs="Arial"/>
        </w:rPr>
        <w:t>e</w:t>
      </w:r>
      <w:r w:rsidR="00A83390" w:rsidRPr="00E21C27">
        <w:rPr>
          <w:rFonts w:ascii="Arial" w:hAnsi="Arial" w:cs="Arial"/>
        </w:rPr>
        <w:t>strians</w:t>
      </w:r>
      <w:r w:rsidR="004C2AB3">
        <w:rPr>
          <w:rFonts w:ascii="Arial" w:hAnsi="Arial" w:cs="Arial"/>
        </w:rPr>
        <w:t xml:space="preserve"> safety to schools</w:t>
      </w:r>
      <w:r>
        <w:rPr>
          <w:rFonts w:ascii="Arial" w:hAnsi="Arial" w:cs="Arial"/>
        </w:rPr>
        <w:t xml:space="preserve">.  He stated that if anyone had questions they could contact him to discuss.  </w:t>
      </w:r>
      <w:r>
        <w:rPr>
          <w:rFonts w:ascii="Arial" w:hAnsi="Arial" w:cs="Arial"/>
        </w:rPr>
        <w:br/>
      </w:r>
    </w:p>
    <w:p w:rsidR="000E164C" w:rsidRDefault="000E164C" w:rsidP="000E164C">
      <w:pPr>
        <w:pStyle w:val="Heading5"/>
        <w:tabs>
          <w:tab w:val="clear" w:pos="0"/>
        </w:tabs>
        <w:ind w:hanging="720"/>
      </w:pPr>
      <w:r w:rsidRPr="000E164C">
        <w:t>REGULAR BUSINESS</w:t>
      </w:r>
      <w:r>
        <w:t>:</w:t>
      </w:r>
    </w:p>
    <w:p w:rsidR="00E21C27" w:rsidRPr="00E21C27" w:rsidRDefault="00DF049A" w:rsidP="00DF049A">
      <w:pPr>
        <w:tabs>
          <w:tab w:val="left" w:pos="-720"/>
          <w:tab w:val="left" w:pos="720"/>
        </w:tabs>
        <w:ind w:left="720"/>
        <w:rPr>
          <w:rFonts w:ascii="Arial" w:hAnsi="Arial"/>
        </w:rPr>
      </w:pPr>
      <w:r>
        <w:rPr>
          <w:rFonts w:ascii="Arial" w:hAnsi="Arial"/>
          <w:b/>
          <w:i/>
        </w:rPr>
        <w:t>5.1</w:t>
      </w:r>
      <w:r>
        <w:rPr>
          <w:rFonts w:ascii="Arial" w:hAnsi="Arial"/>
          <w:b/>
          <w:i/>
        </w:rPr>
        <w:tab/>
      </w:r>
      <w:r w:rsidR="008A20C0">
        <w:rPr>
          <w:rFonts w:ascii="Arial" w:hAnsi="Arial"/>
          <w:b/>
          <w:i/>
        </w:rPr>
        <w:t>ADA – White Lot Project Update</w:t>
      </w:r>
      <w:r w:rsidR="00E21C27">
        <w:rPr>
          <w:rFonts w:ascii="Arial" w:hAnsi="Arial"/>
          <w:b/>
          <w:i/>
        </w:rPr>
        <w:br/>
      </w:r>
      <w:r w:rsidR="00E21C27">
        <w:rPr>
          <w:rFonts w:ascii="Arial" w:hAnsi="Arial"/>
        </w:rPr>
        <w:t xml:space="preserve">Clay discussed the White Lot project and stated that is was going well.  He mentioned that he had sent out an email to all City staff encouraging </w:t>
      </w:r>
      <w:r w:rsidR="004C2AB3">
        <w:rPr>
          <w:rFonts w:ascii="Arial" w:hAnsi="Arial"/>
        </w:rPr>
        <w:t>staff</w:t>
      </w:r>
      <w:r w:rsidR="00E21C27">
        <w:rPr>
          <w:rFonts w:ascii="Arial" w:hAnsi="Arial"/>
        </w:rPr>
        <w:t xml:space="preserve"> to park in the Green Lot during this project </w:t>
      </w:r>
      <w:r w:rsidR="004C2AB3">
        <w:rPr>
          <w:rFonts w:ascii="Arial" w:hAnsi="Arial"/>
        </w:rPr>
        <w:t>that resulted in</w:t>
      </w:r>
      <w:r w:rsidR="00E21C27">
        <w:rPr>
          <w:rFonts w:ascii="Arial" w:hAnsi="Arial"/>
        </w:rPr>
        <w:t xml:space="preserve"> a good response.  He continued stating that the concrete has been poured and there were no complaints.  Curb stops were placed on the west side and the signage and additional striping will be completed. The asphalt on the other side of Seneca will be completed soon as well.  He mentioned that with oil </w:t>
      </w:r>
      <w:r w:rsidR="00E21C27">
        <w:rPr>
          <w:rFonts w:ascii="Arial" w:hAnsi="Arial"/>
        </w:rPr>
        <w:lastRenderedPageBreak/>
        <w:t>prices increasing, costs proposals had increased significantly, even though concr</w:t>
      </w:r>
      <w:r w:rsidR="007A2ACC">
        <w:rPr>
          <w:rFonts w:ascii="Arial" w:hAnsi="Arial"/>
        </w:rPr>
        <w:t xml:space="preserve">ete prices were higher as well, </w:t>
      </w:r>
      <w:r w:rsidR="0027534A">
        <w:rPr>
          <w:rFonts w:ascii="Arial" w:hAnsi="Arial"/>
        </w:rPr>
        <w:t xml:space="preserve">the </w:t>
      </w:r>
      <w:r w:rsidR="007A2ACC" w:rsidRPr="0027534A">
        <w:rPr>
          <w:rFonts w:ascii="Arial" w:hAnsi="Arial"/>
          <w:noProof/>
        </w:rPr>
        <w:t>project</w:t>
      </w:r>
      <w:r w:rsidR="004C2AB3">
        <w:rPr>
          <w:rFonts w:ascii="Arial" w:hAnsi="Arial"/>
        </w:rPr>
        <w:t xml:space="preserve"> remains</w:t>
      </w:r>
      <w:r w:rsidR="00E21C27">
        <w:rPr>
          <w:rFonts w:ascii="Arial" w:hAnsi="Arial"/>
        </w:rPr>
        <w:t xml:space="preserve"> </w:t>
      </w:r>
      <w:r w:rsidR="009D472A">
        <w:rPr>
          <w:rFonts w:ascii="Arial" w:hAnsi="Arial"/>
        </w:rPr>
        <w:t>within</w:t>
      </w:r>
      <w:r w:rsidR="00E21C27">
        <w:rPr>
          <w:rFonts w:ascii="Arial" w:hAnsi="Arial"/>
        </w:rPr>
        <w:t xml:space="preserve"> budget.  He asked board members if they had heard any comments or issues</w:t>
      </w:r>
      <w:r w:rsidR="004C2AB3">
        <w:rPr>
          <w:rFonts w:ascii="Arial" w:hAnsi="Arial"/>
        </w:rPr>
        <w:t>,</w:t>
      </w:r>
      <w:r w:rsidR="00E21C27">
        <w:rPr>
          <w:rFonts w:ascii="Arial" w:hAnsi="Arial"/>
        </w:rPr>
        <w:t xml:space="preserve"> with non</w:t>
      </w:r>
      <w:r w:rsidR="007A2ACC">
        <w:rPr>
          <w:rFonts w:ascii="Arial" w:hAnsi="Arial"/>
        </w:rPr>
        <w:t>e</w:t>
      </w:r>
      <w:r w:rsidR="00E21C27">
        <w:rPr>
          <w:rFonts w:ascii="Arial" w:hAnsi="Arial"/>
        </w:rPr>
        <w:t xml:space="preserve"> being noted.      </w:t>
      </w:r>
    </w:p>
    <w:p w:rsidR="00E21C27" w:rsidRDefault="00E21C27" w:rsidP="00E21C27">
      <w:pPr>
        <w:ind w:left="720"/>
        <w:rPr>
          <w:rFonts w:ascii="Arial" w:hAnsi="Arial" w:cs="Arial"/>
          <w:highlight w:val="lightGray"/>
        </w:rPr>
      </w:pPr>
    </w:p>
    <w:p w:rsidR="000E164C" w:rsidRDefault="000E164C" w:rsidP="000E164C">
      <w:pPr>
        <w:ind w:left="720"/>
        <w:rPr>
          <w:rFonts w:ascii="Arial" w:hAnsi="Arial"/>
          <w:b/>
          <w:i/>
        </w:rPr>
      </w:pPr>
      <w:r w:rsidRPr="002152AC">
        <w:rPr>
          <w:rFonts w:ascii="Arial" w:hAnsi="Arial"/>
          <w:b/>
          <w:i/>
        </w:rPr>
        <w:t>5.2</w:t>
      </w:r>
      <w:r w:rsidRPr="002152AC">
        <w:rPr>
          <w:rFonts w:ascii="Arial" w:hAnsi="Arial"/>
          <w:b/>
          <w:i/>
        </w:rPr>
        <w:tab/>
      </w:r>
      <w:r w:rsidR="008A20C0">
        <w:rPr>
          <w:rFonts w:ascii="Arial" w:hAnsi="Arial"/>
          <w:b/>
          <w:i/>
        </w:rPr>
        <w:t>Blue Lot – Overcrowding, Options</w:t>
      </w:r>
    </w:p>
    <w:p w:rsidR="00FA7A10" w:rsidRDefault="00FA7A10" w:rsidP="00334D76">
      <w:pPr>
        <w:rPr>
          <w:rFonts w:ascii="Arial" w:hAnsi="Arial"/>
        </w:rPr>
      </w:pPr>
    </w:p>
    <w:p w:rsidR="007A2ACC" w:rsidRDefault="00A83390" w:rsidP="007A2ACC">
      <w:pPr>
        <w:ind w:left="720" w:hanging="720"/>
        <w:rPr>
          <w:rFonts w:ascii="Arial" w:hAnsi="Arial"/>
        </w:rPr>
      </w:pPr>
      <w:r>
        <w:rPr>
          <w:rFonts w:ascii="Arial" w:hAnsi="Arial"/>
        </w:rPr>
        <w:tab/>
        <w:t>Pic</w:t>
      </w:r>
      <w:r w:rsidR="007A2ACC">
        <w:rPr>
          <w:rFonts w:ascii="Arial" w:hAnsi="Arial"/>
        </w:rPr>
        <w:t>t</w:t>
      </w:r>
      <w:r>
        <w:rPr>
          <w:rFonts w:ascii="Arial" w:hAnsi="Arial"/>
        </w:rPr>
        <w:t>u</w:t>
      </w:r>
      <w:r w:rsidR="007A2ACC">
        <w:rPr>
          <w:rFonts w:ascii="Arial" w:hAnsi="Arial"/>
        </w:rPr>
        <w:t>r</w:t>
      </w:r>
      <w:r>
        <w:rPr>
          <w:rFonts w:ascii="Arial" w:hAnsi="Arial"/>
        </w:rPr>
        <w:t xml:space="preserve">es of </w:t>
      </w:r>
      <w:r w:rsidR="0027534A">
        <w:rPr>
          <w:rFonts w:ascii="Arial" w:hAnsi="Arial"/>
        </w:rPr>
        <w:t xml:space="preserve">the </w:t>
      </w:r>
      <w:r w:rsidRPr="0027534A">
        <w:rPr>
          <w:rFonts w:ascii="Arial" w:hAnsi="Arial"/>
          <w:noProof/>
        </w:rPr>
        <w:t>blue</w:t>
      </w:r>
      <w:r>
        <w:rPr>
          <w:rFonts w:ascii="Arial" w:hAnsi="Arial"/>
        </w:rPr>
        <w:t xml:space="preserve"> lot </w:t>
      </w:r>
      <w:r w:rsidR="007A2ACC">
        <w:rPr>
          <w:rFonts w:ascii="Arial" w:hAnsi="Arial"/>
        </w:rPr>
        <w:t xml:space="preserve">were </w:t>
      </w:r>
      <w:r>
        <w:rPr>
          <w:rFonts w:ascii="Arial" w:hAnsi="Arial"/>
        </w:rPr>
        <w:t xml:space="preserve">distributed. </w:t>
      </w:r>
      <w:r w:rsidR="007A2ACC">
        <w:rPr>
          <w:rFonts w:ascii="Arial" w:hAnsi="Arial"/>
        </w:rPr>
        <w:t xml:space="preserve">Discussing this lot continues to be full especially </w:t>
      </w:r>
      <w:r>
        <w:rPr>
          <w:rFonts w:ascii="Arial" w:hAnsi="Arial"/>
        </w:rPr>
        <w:t xml:space="preserve">when </w:t>
      </w:r>
      <w:r w:rsidR="007A2ACC">
        <w:rPr>
          <w:rFonts w:ascii="Arial" w:hAnsi="Arial"/>
        </w:rPr>
        <w:t xml:space="preserve">Nurses Association </w:t>
      </w:r>
      <w:r w:rsidR="0027534A">
        <w:rPr>
          <w:rFonts w:ascii="Arial" w:hAnsi="Arial"/>
          <w:noProof/>
        </w:rPr>
        <w:t>is</w:t>
      </w:r>
      <w:r w:rsidR="007A2ACC">
        <w:rPr>
          <w:rFonts w:ascii="Arial" w:hAnsi="Arial"/>
        </w:rPr>
        <w:t xml:space="preserve"> having negotiation m</w:t>
      </w:r>
      <w:r>
        <w:rPr>
          <w:rFonts w:ascii="Arial" w:hAnsi="Arial"/>
        </w:rPr>
        <w:t>eeting</w:t>
      </w:r>
      <w:r w:rsidR="007A2ACC">
        <w:rPr>
          <w:rFonts w:ascii="Arial" w:hAnsi="Arial"/>
        </w:rPr>
        <w:t xml:space="preserve">s </w:t>
      </w:r>
      <w:r w:rsidR="004C2AB3">
        <w:rPr>
          <w:rFonts w:ascii="Arial" w:hAnsi="Arial"/>
        </w:rPr>
        <w:t xml:space="preserve">of which we don’t always have prior notification.  </w:t>
      </w:r>
      <w:r w:rsidR="007A2ACC">
        <w:rPr>
          <w:rFonts w:ascii="Arial" w:hAnsi="Arial"/>
        </w:rPr>
        <w:t xml:space="preserve">Clay did state that the former Property Manager, Dave Miller from Bluestone &amp; Hockley has left and the communication is not as good as it was.  </w:t>
      </w:r>
    </w:p>
    <w:p w:rsidR="007A2ACC" w:rsidRDefault="007A2ACC" w:rsidP="007A2ACC">
      <w:pPr>
        <w:ind w:left="720" w:hanging="720"/>
        <w:rPr>
          <w:rFonts w:ascii="Arial" w:hAnsi="Arial"/>
        </w:rPr>
      </w:pPr>
    </w:p>
    <w:p w:rsidR="00C745E5" w:rsidRDefault="006F2C25" w:rsidP="007A2ACC">
      <w:pPr>
        <w:ind w:left="720"/>
        <w:rPr>
          <w:rFonts w:ascii="Arial" w:hAnsi="Arial"/>
        </w:rPr>
      </w:pPr>
      <w:r>
        <w:rPr>
          <w:rFonts w:ascii="Arial" w:hAnsi="Arial"/>
        </w:rPr>
        <w:t xml:space="preserve">At the time being, we have staff that is on light duty which has allowed for additional monitoring of parking, especially at the Blue Lot.  Clay stated that he would be meeting with the building tenants to see what their preferences are to in relation to long and </w:t>
      </w:r>
      <w:r w:rsidRPr="0027534A">
        <w:rPr>
          <w:rFonts w:ascii="Arial" w:hAnsi="Arial"/>
          <w:noProof/>
        </w:rPr>
        <w:t>short</w:t>
      </w:r>
      <w:r w:rsidR="0027534A">
        <w:rPr>
          <w:rFonts w:ascii="Arial" w:hAnsi="Arial"/>
          <w:noProof/>
        </w:rPr>
        <w:t>-</w:t>
      </w:r>
      <w:r w:rsidRPr="0027534A">
        <w:rPr>
          <w:rFonts w:ascii="Arial" w:hAnsi="Arial"/>
          <w:noProof/>
        </w:rPr>
        <w:t>term</w:t>
      </w:r>
      <w:r>
        <w:rPr>
          <w:rFonts w:ascii="Arial" w:hAnsi="Arial"/>
        </w:rPr>
        <w:t xml:space="preserve"> parking in an attempt to increase parking capacity.  It was discussed that perhaps removing some of the </w:t>
      </w:r>
      <w:r w:rsidRPr="0027534A">
        <w:rPr>
          <w:rFonts w:ascii="Arial" w:hAnsi="Arial"/>
          <w:noProof/>
        </w:rPr>
        <w:t>four</w:t>
      </w:r>
      <w:r w:rsidR="0027534A">
        <w:rPr>
          <w:rFonts w:ascii="Arial" w:hAnsi="Arial"/>
          <w:noProof/>
        </w:rPr>
        <w:t>-</w:t>
      </w:r>
      <w:r w:rsidRPr="0027534A">
        <w:rPr>
          <w:rFonts w:ascii="Arial" w:hAnsi="Arial"/>
          <w:noProof/>
        </w:rPr>
        <w:t>hour</w:t>
      </w:r>
      <w:r>
        <w:rPr>
          <w:rFonts w:ascii="Arial" w:hAnsi="Arial"/>
        </w:rPr>
        <w:t xml:space="preserve"> parking and replace with </w:t>
      </w:r>
      <w:r w:rsidRPr="0027534A">
        <w:rPr>
          <w:rFonts w:ascii="Arial" w:hAnsi="Arial"/>
          <w:noProof/>
        </w:rPr>
        <w:t>two</w:t>
      </w:r>
      <w:r w:rsidR="0027534A">
        <w:rPr>
          <w:rFonts w:ascii="Arial" w:hAnsi="Arial"/>
          <w:noProof/>
        </w:rPr>
        <w:t>-</w:t>
      </w:r>
      <w:r w:rsidRPr="0027534A">
        <w:rPr>
          <w:rFonts w:ascii="Arial" w:hAnsi="Arial"/>
          <w:noProof/>
        </w:rPr>
        <w:t>hour</w:t>
      </w:r>
      <w:r>
        <w:rPr>
          <w:rFonts w:ascii="Arial" w:hAnsi="Arial"/>
        </w:rPr>
        <w:t xml:space="preserve"> parking would be </w:t>
      </w:r>
      <w:r w:rsidR="0027534A">
        <w:rPr>
          <w:rFonts w:ascii="Arial" w:hAnsi="Arial"/>
        </w:rPr>
        <w:t xml:space="preserve">the </w:t>
      </w:r>
      <w:r w:rsidRPr="0027534A">
        <w:rPr>
          <w:rFonts w:ascii="Arial" w:hAnsi="Arial"/>
          <w:noProof/>
        </w:rPr>
        <w:t>more</w:t>
      </w:r>
      <w:r>
        <w:rPr>
          <w:rFonts w:ascii="Arial" w:hAnsi="Arial"/>
        </w:rPr>
        <w:t xml:space="preserve"> efficient use of the lot and allow more </w:t>
      </w:r>
      <w:r w:rsidR="004C2AB3">
        <w:rPr>
          <w:rFonts w:ascii="Arial" w:hAnsi="Arial"/>
        </w:rPr>
        <w:t xml:space="preserve">frequent parking rotation for patients during the day. </w:t>
      </w:r>
      <w:r w:rsidR="0027534A">
        <w:rPr>
          <w:rFonts w:ascii="Arial" w:hAnsi="Arial"/>
          <w:noProof/>
        </w:rPr>
        <w:t>Could another consideration</w:t>
      </w:r>
      <w:r>
        <w:rPr>
          <w:rFonts w:ascii="Arial" w:hAnsi="Arial"/>
        </w:rPr>
        <w:t xml:space="preserve"> be to change some parking to compact spaces?  Dr. </w:t>
      </w:r>
      <w:r w:rsidR="00A83390">
        <w:rPr>
          <w:rFonts w:ascii="Arial" w:hAnsi="Arial"/>
        </w:rPr>
        <w:t>Welk</w:t>
      </w:r>
      <w:r>
        <w:rPr>
          <w:rFonts w:ascii="Arial" w:hAnsi="Arial"/>
        </w:rPr>
        <w:t xml:space="preserve"> stated that his sense is that there </w:t>
      </w:r>
      <w:r w:rsidR="004C2AB3">
        <w:rPr>
          <w:rFonts w:ascii="Arial" w:hAnsi="Arial"/>
        </w:rPr>
        <w:t>is a</w:t>
      </w:r>
      <w:r>
        <w:rPr>
          <w:rFonts w:ascii="Arial" w:hAnsi="Arial"/>
        </w:rPr>
        <w:t xml:space="preserve"> lot of all-day parking </w:t>
      </w:r>
      <w:r w:rsidR="004C2AB3">
        <w:rPr>
          <w:rFonts w:ascii="Arial" w:hAnsi="Arial"/>
        </w:rPr>
        <w:t>occurring</w:t>
      </w:r>
      <w:r>
        <w:rPr>
          <w:rFonts w:ascii="Arial" w:hAnsi="Arial"/>
        </w:rPr>
        <w:t xml:space="preserve">. Clay stated that they would be trying to work </w:t>
      </w:r>
      <w:r w:rsidR="004C2AB3">
        <w:rPr>
          <w:rFonts w:ascii="Arial" w:hAnsi="Arial"/>
        </w:rPr>
        <w:t>on parking</w:t>
      </w:r>
      <w:r>
        <w:rPr>
          <w:rFonts w:ascii="Arial" w:hAnsi="Arial"/>
        </w:rPr>
        <w:t xml:space="preserve"> surveys in the morning, afternoon and late afternoon to eliminate</w:t>
      </w:r>
      <w:r w:rsidR="004C2AB3">
        <w:rPr>
          <w:rFonts w:ascii="Arial" w:hAnsi="Arial"/>
        </w:rPr>
        <w:t xml:space="preserve"> </w:t>
      </w:r>
      <w:r w:rsidR="004C2AB3" w:rsidRPr="0027534A">
        <w:rPr>
          <w:rFonts w:ascii="Arial" w:hAnsi="Arial"/>
          <w:noProof/>
        </w:rPr>
        <w:t>all</w:t>
      </w:r>
      <w:r w:rsidR="0027534A">
        <w:rPr>
          <w:rFonts w:ascii="Arial" w:hAnsi="Arial"/>
          <w:noProof/>
        </w:rPr>
        <w:t>-</w:t>
      </w:r>
      <w:r w:rsidR="004C2AB3" w:rsidRPr="0027534A">
        <w:rPr>
          <w:rFonts w:ascii="Arial" w:hAnsi="Arial"/>
          <w:noProof/>
        </w:rPr>
        <w:t>day</w:t>
      </w:r>
      <w:r w:rsidR="004C2AB3">
        <w:rPr>
          <w:rFonts w:ascii="Arial" w:hAnsi="Arial"/>
        </w:rPr>
        <w:t xml:space="preserve"> parkers</w:t>
      </w:r>
      <w:r>
        <w:rPr>
          <w:rFonts w:ascii="Arial" w:hAnsi="Arial"/>
        </w:rPr>
        <w:t>.  Dr. W</w:t>
      </w:r>
      <w:r w:rsidR="00A83390">
        <w:rPr>
          <w:rFonts w:ascii="Arial" w:hAnsi="Arial"/>
        </w:rPr>
        <w:t xml:space="preserve">elk </w:t>
      </w:r>
      <w:r>
        <w:rPr>
          <w:rFonts w:ascii="Arial" w:hAnsi="Arial"/>
        </w:rPr>
        <w:t>stated that for some reason Tuesdays seem to be a busier day and would be beneficial to conduct the surveys on Tuesdays.  Dr</w:t>
      </w:r>
      <w:r w:rsidR="002F07A4">
        <w:rPr>
          <w:rFonts w:ascii="Arial" w:hAnsi="Arial"/>
        </w:rPr>
        <w:t>.</w:t>
      </w:r>
      <w:r>
        <w:rPr>
          <w:rFonts w:ascii="Arial" w:hAnsi="Arial"/>
        </w:rPr>
        <w:t xml:space="preserve"> Welk continued to say that as the parking increases in the Blue Lot, he notices parking in his lot, often vehicles dropping off and waiting for patients.  </w:t>
      </w:r>
      <w:r w:rsidR="00BF3699">
        <w:rPr>
          <w:rFonts w:ascii="Arial" w:hAnsi="Arial"/>
        </w:rPr>
        <w:t xml:space="preserve">  </w:t>
      </w:r>
    </w:p>
    <w:p w:rsidR="00BF3699" w:rsidRDefault="00BF3699" w:rsidP="00334D76">
      <w:pPr>
        <w:rPr>
          <w:rFonts w:ascii="Arial" w:hAnsi="Arial"/>
        </w:rPr>
      </w:pPr>
    </w:p>
    <w:p w:rsidR="004C2AB3" w:rsidRDefault="006F2C25" w:rsidP="006F2C25">
      <w:pPr>
        <w:ind w:left="720"/>
        <w:rPr>
          <w:rFonts w:ascii="Arial" w:hAnsi="Arial"/>
        </w:rPr>
      </w:pPr>
      <w:r>
        <w:rPr>
          <w:rFonts w:ascii="Arial" w:hAnsi="Arial"/>
        </w:rPr>
        <w:t xml:space="preserve">Dr. </w:t>
      </w:r>
      <w:r w:rsidR="00BF3699">
        <w:rPr>
          <w:rFonts w:ascii="Arial" w:hAnsi="Arial"/>
        </w:rPr>
        <w:t xml:space="preserve">Jordan </w:t>
      </w:r>
      <w:r>
        <w:rPr>
          <w:rFonts w:ascii="Arial" w:hAnsi="Arial"/>
        </w:rPr>
        <w:t xml:space="preserve">stated that he also sees that the designated </w:t>
      </w:r>
      <w:r w:rsidRPr="0027534A">
        <w:rPr>
          <w:rFonts w:ascii="Arial" w:hAnsi="Arial"/>
          <w:noProof/>
        </w:rPr>
        <w:t>four</w:t>
      </w:r>
      <w:r w:rsidR="0027534A">
        <w:rPr>
          <w:rFonts w:ascii="Arial" w:hAnsi="Arial"/>
          <w:noProof/>
        </w:rPr>
        <w:t>-</w:t>
      </w:r>
      <w:r w:rsidRPr="0027534A">
        <w:rPr>
          <w:rFonts w:ascii="Arial" w:hAnsi="Arial"/>
          <w:noProof/>
        </w:rPr>
        <w:t>hour</w:t>
      </w:r>
      <w:r>
        <w:rPr>
          <w:rFonts w:ascii="Arial" w:hAnsi="Arial"/>
        </w:rPr>
        <w:t xml:space="preserve"> spaces are being parked in all day for both buildings.  </w:t>
      </w:r>
      <w:r w:rsidR="002F07A4">
        <w:rPr>
          <w:rFonts w:ascii="Arial" w:hAnsi="Arial"/>
        </w:rPr>
        <w:t xml:space="preserve">He continued by asking </w:t>
      </w:r>
      <w:r>
        <w:rPr>
          <w:rFonts w:ascii="Arial" w:hAnsi="Arial"/>
        </w:rPr>
        <w:t xml:space="preserve">if it might help to have a taxi drop off </w:t>
      </w:r>
      <w:r w:rsidR="002F07A4">
        <w:rPr>
          <w:rFonts w:ascii="Arial" w:hAnsi="Arial"/>
        </w:rPr>
        <w:t>area</w:t>
      </w:r>
      <w:r w:rsidR="0033719E">
        <w:rPr>
          <w:rFonts w:ascii="Arial" w:hAnsi="Arial"/>
        </w:rPr>
        <w:t xml:space="preserve">?  There was </w:t>
      </w:r>
      <w:r w:rsidR="0027534A">
        <w:rPr>
          <w:rFonts w:ascii="Arial" w:hAnsi="Arial"/>
        </w:rPr>
        <w:t xml:space="preserve">a </w:t>
      </w:r>
      <w:r w:rsidR="0033719E" w:rsidRPr="0027534A">
        <w:rPr>
          <w:rFonts w:ascii="Arial" w:hAnsi="Arial"/>
          <w:noProof/>
        </w:rPr>
        <w:t>discussion</w:t>
      </w:r>
      <w:r w:rsidR="0033719E">
        <w:rPr>
          <w:rFonts w:ascii="Arial" w:hAnsi="Arial"/>
        </w:rPr>
        <w:t xml:space="preserve"> on whether or not there would be a chance </w:t>
      </w:r>
      <w:r w:rsidR="00BF3699">
        <w:rPr>
          <w:rFonts w:ascii="Arial" w:hAnsi="Arial"/>
        </w:rPr>
        <w:t xml:space="preserve">for </w:t>
      </w:r>
      <w:r w:rsidR="0033719E">
        <w:rPr>
          <w:rFonts w:ascii="Arial" w:hAnsi="Arial"/>
        </w:rPr>
        <w:t>hiring a part-time enforcement officer?  Clay stated that it is not really cost effective to have a</w:t>
      </w:r>
      <w:r w:rsidR="002F07A4">
        <w:rPr>
          <w:rFonts w:ascii="Arial" w:hAnsi="Arial"/>
        </w:rPr>
        <w:t>n</w:t>
      </w:r>
      <w:r w:rsidR="0033719E">
        <w:rPr>
          <w:rFonts w:ascii="Arial" w:hAnsi="Arial"/>
        </w:rPr>
        <w:t xml:space="preserve"> officer.  </w:t>
      </w:r>
    </w:p>
    <w:p w:rsidR="004C2AB3" w:rsidRDefault="004C2AB3" w:rsidP="006F2C25">
      <w:pPr>
        <w:ind w:left="720"/>
        <w:rPr>
          <w:rFonts w:ascii="Arial" w:hAnsi="Arial"/>
        </w:rPr>
      </w:pPr>
    </w:p>
    <w:p w:rsidR="00C745E5" w:rsidRDefault="004C2AB3" w:rsidP="0033719E">
      <w:pPr>
        <w:ind w:left="720"/>
        <w:rPr>
          <w:rFonts w:ascii="Arial" w:hAnsi="Arial"/>
        </w:rPr>
      </w:pPr>
      <w:r>
        <w:rPr>
          <w:rFonts w:ascii="Arial" w:hAnsi="Arial"/>
        </w:rPr>
        <w:t xml:space="preserve">The </w:t>
      </w:r>
      <w:r w:rsidR="0033719E">
        <w:rPr>
          <w:rFonts w:ascii="Arial" w:hAnsi="Arial"/>
        </w:rPr>
        <w:t xml:space="preserve">discussion </w:t>
      </w:r>
      <w:r>
        <w:rPr>
          <w:rFonts w:ascii="Arial" w:hAnsi="Arial"/>
        </w:rPr>
        <w:t>continued by inquiry on wh</w:t>
      </w:r>
      <w:r w:rsidR="0033719E">
        <w:rPr>
          <w:rFonts w:ascii="Arial" w:hAnsi="Arial"/>
        </w:rPr>
        <w:t xml:space="preserve">ether or not there </w:t>
      </w:r>
      <w:r>
        <w:rPr>
          <w:rFonts w:ascii="Arial" w:hAnsi="Arial"/>
        </w:rPr>
        <w:t xml:space="preserve">is </w:t>
      </w:r>
      <w:r w:rsidR="0027534A">
        <w:rPr>
          <w:rFonts w:ascii="Arial" w:hAnsi="Arial"/>
        </w:rPr>
        <w:t xml:space="preserve">the </w:t>
      </w:r>
      <w:r w:rsidRPr="0027534A">
        <w:rPr>
          <w:rFonts w:ascii="Arial" w:hAnsi="Arial"/>
          <w:noProof/>
        </w:rPr>
        <w:t>existence</w:t>
      </w:r>
      <w:r>
        <w:rPr>
          <w:rFonts w:ascii="Arial" w:hAnsi="Arial"/>
        </w:rPr>
        <w:t xml:space="preserve"> of </w:t>
      </w:r>
      <w:r w:rsidR="0033719E">
        <w:rPr>
          <w:rFonts w:ascii="Arial" w:hAnsi="Arial"/>
        </w:rPr>
        <w:t xml:space="preserve">electronic or new technology to monitor parking areas?  </w:t>
      </w:r>
      <w:r w:rsidR="002F07A4">
        <w:rPr>
          <w:rFonts w:ascii="Arial" w:hAnsi="Arial"/>
        </w:rPr>
        <w:t xml:space="preserve">Discussion </w:t>
      </w:r>
      <w:r w:rsidR="0033719E">
        <w:rPr>
          <w:rFonts w:ascii="Arial" w:hAnsi="Arial"/>
        </w:rPr>
        <w:t xml:space="preserve">continued by stating we </w:t>
      </w:r>
      <w:r w:rsidR="002F07A4">
        <w:rPr>
          <w:rFonts w:ascii="Arial" w:hAnsi="Arial"/>
        </w:rPr>
        <w:t xml:space="preserve">can </w:t>
      </w:r>
      <w:r w:rsidR="0033719E" w:rsidRPr="0027534A">
        <w:rPr>
          <w:rFonts w:ascii="Arial" w:hAnsi="Arial"/>
          <w:noProof/>
        </w:rPr>
        <w:t xml:space="preserve">try </w:t>
      </w:r>
      <w:r w:rsidR="009D472A" w:rsidRPr="0027534A">
        <w:rPr>
          <w:rFonts w:ascii="Arial" w:hAnsi="Arial"/>
          <w:noProof/>
        </w:rPr>
        <w:t>other</w:t>
      </w:r>
      <w:r w:rsidR="009D472A">
        <w:rPr>
          <w:rFonts w:ascii="Arial" w:hAnsi="Arial"/>
        </w:rPr>
        <w:t xml:space="preserve"> options, </w:t>
      </w:r>
      <w:r w:rsidR="0033719E" w:rsidRPr="0027534A">
        <w:rPr>
          <w:rFonts w:ascii="Arial" w:hAnsi="Arial"/>
          <w:noProof/>
        </w:rPr>
        <w:t>four</w:t>
      </w:r>
      <w:r w:rsidR="0027534A">
        <w:rPr>
          <w:rFonts w:ascii="Arial" w:hAnsi="Arial"/>
          <w:noProof/>
        </w:rPr>
        <w:t>-</w:t>
      </w:r>
      <w:r w:rsidR="0033719E" w:rsidRPr="0027534A">
        <w:rPr>
          <w:rFonts w:ascii="Arial" w:hAnsi="Arial"/>
          <w:noProof/>
        </w:rPr>
        <w:t>hour</w:t>
      </w:r>
      <w:r w:rsidR="0033719E">
        <w:rPr>
          <w:rFonts w:ascii="Arial" w:hAnsi="Arial"/>
        </w:rPr>
        <w:t xml:space="preserve"> spaces to </w:t>
      </w:r>
      <w:r w:rsidR="0033719E" w:rsidRPr="0027534A">
        <w:rPr>
          <w:rFonts w:ascii="Arial" w:hAnsi="Arial"/>
          <w:noProof/>
        </w:rPr>
        <w:t>two</w:t>
      </w:r>
      <w:r w:rsidR="0027534A">
        <w:rPr>
          <w:rFonts w:ascii="Arial" w:hAnsi="Arial"/>
          <w:noProof/>
        </w:rPr>
        <w:t>-</w:t>
      </w:r>
      <w:r w:rsidR="0033719E" w:rsidRPr="0027534A">
        <w:rPr>
          <w:rFonts w:ascii="Arial" w:hAnsi="Arial"/>
          <w:noProof/>
        </w:rPr>
        <w:t>hour</w:t>
      </w:r>
      <w:r w:rsidR="0033719E">
        <w:rPr>
          <w:rFonts w:ascii="Arial" w:hAnsi="Arial"/>
        </w:rPr>
        <w:t xml:space="preserve"> spaces and hopefully </w:t>
      </w:r>
      <w:r w:rsidR="00BF3699">
        <w:rPr>
          <w:rFonts w:ascii="Arial" w:hAnsi="Arial"/>
        </w:rPr>
        <w:t xml:space="preserve">force employees who are using this lot to park elsewhere.  </w:t>
      </w:r>
      <w:r w:rsidR="0033719E">
        <w:rPr>
          <w:rFonts w:ascii="Arial" w:hAnsi="Arial"/>
        </w:rPr>
        <w:t xml:space="preserve">Board members stated that they have employees who are not willing to park in other areas.  </w:t>
      </w:r>
      <w:r w:rsidR="002F07A4">
        <w:rPr>
          <w:rFonts w:ascii="Arial" w:hAnsi="Arial"/>
        </w:rPr>
        <w:t xml:space="preserve">Dr. </w:t>
      </w:r>
      <w:r w:rsidR="0033719E">
        <w:rPr>
          <w:rFonts w:ascii="Arial" w:hAnsi="Arial"/>
        </w:rPr>
        <w:t>Jordan questioned whether or not there have been any discussions on purchasing the property behind his building for pa</w:t>
      </w:r>
      <w:r w:rsidR="002F07A4">
        <w:rPr>
          <w:rFonts w:ascii="Arial" w:hAnsi="Arial"/>
        </w:rPr>
        <w:t>r</w:t>
      </w:r>
      <w:r w:rsidR="0033719E">
        <w:rPr>
          <w:rFonts w:ascii="Arial" w:hAnsi="Arial"/>
        </w:rPr>
        <w:t>king usage but it was noted that there have been previous discuss</w:t>
      </w:r>
      <w:r w:rsidR="002F07A4">
        <w:rPr>
          <w:rFonts w:ascii="Arial" w:hAnsi="Arial"/>
        </w:rPr>
        <w:t>ions</w:t>
      </w:r>
      <w:r w:rsidR="0033719E">
        <w:rPr>
          <w:rFonts w:ascii="Arial" w:hAnsi="Arial"/>
        </w:rPr>
        <w:t xml:space="preserve"> on that </w:t>
      </w:r>
      <w:r w:rsidR="002F07A4">
        <w:rPr>
          <w:rFonts w:ascii="Arial" w:hAnsi="Arial"/>
        </w:rPr>
        <w:t xml:space="preserve">with </w:t>
      </w:r>
      <w:r w:rsidR="0033719E">
        <w:rPr>
          <w:rFonts w:ascii="Arial" w:hAnsi="Arial"/>
        </w:rPr>
        <w:t>the wetlands poses a challenge as well as ingress and egress to the road and the capacity for very little space.  It was also noted that ed</w:t>
      </w:r>
      <w:r w:rsidR="00BF3699">
        <w:rPr>
          <w:rFonts w:ascii="Arial" w:hAnsi="Arial"/>
        </w:rPr>
        <w:t xml:space="preserve">ucation seems to be </w:t>
      </w:r>
      <w:r w:rsidR="0027534A">
        <w:rPr>
          <w:rFonts w:ascii="Arial" w:hAnsi="Arial"/>
        </w:rPr>
        <w:t xml:space="preserve">the </w:t>
      </w:r>
      <w:r w:rsidR="00BF3699" w:rsidRPr="0027534A">
        <w:rPr>
          <w:rFonts w:ascii="Arial" w:hAnsi="Arial"/>
          <w:noProof/>
        </w:rPr>
        <w:t>best</w:t>
      </w:r>
      <w:r w:rsidR="00BF3699">
        <w:rPr>
          <w:rFonts w:ascii="Arial" w:hAnsi="Arial"/>
        </w:rPr>
        <w:t xml:space="preserve"> approach other than </w:t>
      </w:r>
      <w:r w:rsidR="0033719E">
        <w:rPr>
          <w:rFonts w:ascii="Arial" w:hAnsi="Arial"/>
        </w:rPr>
        <w:t>increasing parking space</w:t>
      </w:r>
      <w:r w:rsidR="00BF3699">
        <w:rPr>
          <w:rFonts w:ascii="Arial" w:hAnsi="Arial"/>
        </w:rPr>
        <w:t xml:space="preserve">.  </w:t>
      </w:r>
    </w:p>
    <w:p w:rsidR="00BF3699" w:rsidRDefault="00BF3699" w:rsidP="00334D76">
      <w:pPr>
        <w:rPr>
          <w:rFonts w:ascii="Arial" w:hAnsi="Arial"/>
        </w:rPr>
      </w:pPr>
    </w:p>
    <w:p w:rsidR="00BF3699" w:rsidRDefault="0033719E" w:rsidP="0033719E">
      <w:pPr>
        <w:ind w:left="720"/>
        <w:rPr>
          <w:rFonts w:ascii="Arial" w:hAnsi="Arial"/>
        </w:rPr>
      </w:pPr>
      <w:r>
        <w:rPr>
          <w:rFonts w:ascii="Arial" w:hAnsi="Arial"/>
        </w:rPr>
        <w:t>Dr. Welk questioned whether a choice has been made by the City for a new City Hall location?  Robert Kellogg stated that a number one choice was made but there has been no movement on that at this time</w:t>
      </w:r>
      <w:r w:rsidR="00E548DE">
        <w:rPr>
          <w:rFonts w:ascii="Arial" w:hAnsi="Arial"/>
        </w:rPr>
        <w:t xml:space="preserve"> and stated that even if the City </w:t>
      </w:r>
      <w:r w:rsidR="00DC02F3">
        <w:rPr>
          <w:rFonts w:ascii="Arial" w:hAnsi="Arial"/>
        </w:rPr>
        <w:t>relocate</w:t>
      </w:r>
      <w:r w:rsidR="00E548DE">
        <w:rPr>
          <w:rFonts w:ascii="Arial" w:hAnsi="Arial"/>
        </w:rPr>
        <w:t xml:space="preserve">s it </w:t>
      </w:r>
      <w:r w:rsidR="00DC02F3">
        <w:rPr>
          <w:rFonts w:ascii="Arial" w:hAnsi="Arial"/>
        </w:rPr>
        <w:t xml:space="preserve">may change parking in </w:t>
      </w:r>
      <w:r w:rsidR="00E548DE">
        <w:rPr>
          <w:rFonts w:ascii="Arial" w:hAnsi="Arial"/>
        </w:rPr>
        <w:t xml:space="preserve">other </w:t>
      </w:r>
      <w:r w:rsidR="00DC02F3">
        <w:rPr>
          <w:rFonts w:ascii="Arial" w:hAnsi="Arial"/>
        </w:rPr>
        <w:t>area</w:t>
      </w:r>
      <w:r w:rsidR="00E548DE">
        <w:rPr>
          <w:rFonts w:ascii="Arial" w:hAnsi="Arial"/>
        </w:rPr>
        <w:t>s</w:t>
      </w:r>
      <w:r w:rsidR="00DC02F3">
        <w:rPr>
          <w:rFonts w:ascii="Arial" w:hAnsi="Arial"/>
        </w:rPr>
        <w:t xml:space="preserve"> but woul</w:t>
      </w:r>
      <w:r w:rsidR="00E548DE">
        <w:rPr>
          <w:rFonts w:ascii="Arial" w:hAnsi="Arial"/>
        </w:rPr>
        <w:t>d not</w:t>
      </w:r>
      <w:r w:rsidR="00DC02F3">
        <w:rPr>
          <w:rFonts w:ascii="Arial" w:hAnsi="Arial"/>
        </w:rPr>
        <w:t xml:space="preserve"> change the Blue lot.  </w:t>
      </w:r>
      <w:r w:rsidR="00E548DE">
        <w:rPr>
          <w:rFonts w:ascii="Arial" w:hAnsi="Arial"/>
        </w:rPr>
        <w:t xml:space="preserve">It was noted that the </w:t>
      </w:r>
      <w:r w:rsidR="00DC02F3">
        <w:rPr>
          <w:rFonts w:ascii="Arial" w:hAnsi="Arial"/>
        </w:rPr>
        <w:t xml:space="preserve">Library </w:t>
      </w:r>
      <w:r w:rsidR="00E548DE">
        <w:rPr>
          <w:rFonts w:ascii="Arial" w:hAnsi="Arial"/>
        </w:rPr>
        <w:t xml:space="preserve">has lots of volunteers that require parking as well.  </w:t>
      </w:r>
      <w:r w:rsidR="009D472A">
        <w:rPr>
          <w:rFonts w:ascii="Arial" w:hAnsi="Arial"/>
        </w:rPr>
        <w:t>There is c</w:t>
      </w:r>
      <w:r w:rsidR="00E548DE">
        <w:rPr>
          <w:rFonts w:ascii="Arial" w:hAnsi="Arial"/>
        </w:rPr>
        <w:t>a</w:t>
      </w:r>
      <w:r w:rsidR="00DC02F3">
        <w:rPr>
          <w:rFonts w:ascii="Arial" w:hAnsi="Arial"/>
        </w:rPr>
        <w:t xml:space="preserve">pacity in </w:t>
      </w:r>
      <w:r w:rsidR="00E548DE">
        <w:rPr>
          <w:rFonts w:ascii="Arial" w:hAnsi="Arial"/>
        </w:rPr>
        <w:t>Community Park in front of the tennis courts</w:t>
      </w:r>
      <w:r w:rsidR="008777A5">
        <w:rPr>
          <w:rFonts w:ascii="Arial" w:hAnsi="Arial"/>
        </w:rPr>
        <w:t xml:space="preserve">. The </w:t>
      </w:r>
      <w:r w:rsidR="00E548DE">
        <w:rPr>
          <w:rFonts w:ascii="Arial" w:hAnsi="Arial"/>
        </w:rPr>
        <w:t>Van</w:t>
      </w:r>
      <w:r w:rsidR="008777A5">
        <w:rPr>
          <w:rFonts w:ascii="Arial" w:hAnsi="Arial"/>
        </w:rPr>
        <w:t>-</w:t>
      </w:r>
      <w:r w:rsidR="00E548DE">
        <w:rPr>
          <w:rFonts w:ascii="Arial" w:hAnsi="Arial"/>
        </w:rPr>
        <w:t xml:space="preserve">Raden Center and the Pohl Center are </w:t>
      </w:r>
      <w:r w:rsidR="009D472A">
        <w:rPr>
          <w:rFonts w:ascii="Arial" w:hAnsi="Arial"/>
        </w:rPr>
        <w:t xml:space="preserve">usually </w:t>
      </w:r>
      <w:r w:rsidR="00E548DE">
        <w:rPr>
          <w:rFonts w:ascii="Arial" w:hAnsi="Arial"/>
        </w:rPr>
        <w:t>pretty full</w:t>
      </w:r>
      <w:r w:rsidR="009D472A">
        <w:rPr>
          <w:rFonts w:ascii="Arial" w:hAnsi="Arial"/>
        </w:rPr>
        <w:t>.</w:t>
      </w:r>
      <w:r w:rsidR="00E548DE">
        <w:rPr>
          <w:rFonts w:ascii="Arial" w:hAnsi="Arial"/>
        </w:rPr>
        <w:t xml:space="preserve">  </w:t>
      </w:r>
    </w:p>
    <w:p w:rsidR="00DC02F3" w:rsidRDefault="00DC02F3" w:rsidP="00334D76">
      <w:pPr>
        <w:rPr>
          <w:rFonts w:ascii="Arial" w:hAnsi="Arial"/>
        </w:rPr>
      </w:pPr>
    </w:p>
    <w:p w:rsidR="00E548DE" w:rsidRDefault="00E548DE" w:rsidP="00E548DE">
      <w:pPr>
        <w:ind w:left="720"/>
        <w:rPr>
          <w:rFonts w:ascii="Arial" w:hAnsi="Arial"/>
        </w:rPr>
      </w:pPr>
      <w:r>
        <w:rPr>
          <w:rFonts w:ascii="Arial" w:hAnsi="Arial"/>
        </w:rPr>
        <w:t xml:space="preserve">The Board continued to brainstorm the parking issue and noted that something will need to be done to increase parking capacity.  There was </w:t>
      </w:r>
      <w:r w:rsidR="0027534A">
        <w:rPr>
          <w:rFonts w:ascii="Arial" w:hAnsi="Arial"/>
        </w:rPr>
        <w:t xml:space="preserve">a </w:t>
      </w:r>
      <w:r w:rsidRPr="0027534A">
        <w:rPr>
          <w:rFonts w:ascii="Arial" w:hAnsi="Arial"/>
          <w:noProof/>
        </w:rPr>
        <w:t>talk</w:t>
      </w:r>
      <w:r>
        <w:rPr>
          <w:rFonts w:ascii="Arial" w:hAnsi="Arial"/>
        </w:rPr>
        <w:t xml:space="preserve"> at some point regarding additional parking space at the old Hann</w:t>
      </w:r>
      <w:r w:rsidR="009D472A">
        <w:rPr>
          <w:rFonts w:ascii="Arial" w:hAnsi="Arial"/>
        </w:rPr>
        <w:t>e</w:t>
      </w:r>
      <w:r>
        <w:rPr>
          <w:rFonts w:ascii="Arial" w:hAnsi="Arial"/>
        </w:rPr>
        <w:t xml:space="preserve">gan’s Lot with an estimated </w:t>
      </w:r>
      <w:r w:rsidRPr="0027534A">
        <w:rPr>
          <w:rFonts w:ascii="Arial" w:hAnsi="Arial"/>
          <w:noProof/>
        </w:rPr>
        <w:t>cost</w:t>
      </w:r>
      <w:r>
        <w:rPr>
          <w:rFonts w:ascii="Arial" w:hAnsi="Arial"/>
        </w:rPr>
        <w:t xml:space="preserve"> of $355k and would only allow for </w:t>
      </w:r>
      <w:r w:rsidR="008777A5">
        <w:rPr>
          <w:rFonts w:ascii="Arial" w:hAnsi="Arial"/>
        </w:rPr>
        <w:t xml:space="preserve">limited </w:t>
      </w:r>
      <w:r>
        <w:rPr>
          <w:rFonts w:ascii="Arial" w:hAnsi="Arial"/>
        </w:rPr>
        <w:t xml:space="preserve">spaces.  Some of the </w:t>
      </w:r>
      <w:r w:rsidR="002F07A4">
        <w:rPr>
          <w:rFonts w:ascii="Arial" w:hAnsi="Arial"/>
        </w:rPr>
        <w:t xml:space="preserve">potential solutions </w:t>
      </w:r>
      <w:r>
        <w:rPr>
          <w:rFonts w:ascii="Arial" w:hAnsi="Arial"/>
        </w:rPr>
        <w:t>be</w:t>
      </w:r>
      <w:r w:rsidR="002F07A4">
        <w:rPr>
          <w:rFonts w:ascii="Arial" w:hAnsi="Arial"/>
        </w:rPr>
        <w:t xml:space="preserve">ing discussed </w:t>
      </w:r>
      <w:r>
        <w:rPr>
          <w:rFonts w:ascii="Arial" w:hAnsi="Arial"/>
        </w:rPr>
        <w:t xml:space="preserve">were building a double story parking structure, potential for urban renewal to come back into play, opportunity zones using tax breaks for parking, Council support of </w:t>
      </w:r>
      <w:r w:rsidR="0027534A">
        <w:rPr>
          <w:rFonts w:ascii="Arial" w:hAnsi="Arial"/>
        </w:rPr>
        <w:t xml:space="preserve">the </w:t>
      </w:r>
      <w:r w:rsidRPr="0027534A">
        <w:rPr>
          <w:rFonts w:ascii="Arial" w:hAnsi="Arial"/>
          <w:noProof/>
        </w:rPr>
        <w:t>additional</w:t>
      </w:r>
      <w:r>
        <w:rPr>
          <w:rFonts w:ascii="Arial" w:hAnsi="Arial"/>
        </w:rPr>
        <w:t xml:space="preserve"> building. This discussion will continue</w:t>
      </w:r>
      <w:r w:rsidR="002F07A4">
        <w:rPr>
          <w:rFonts w:ascii="Arial" w:hAnsi="Arial"/>
        </w:rPr>
        <w:t xml:space="preserve"> in the future</w:t>
      </w:r>
      <w:r>
        <w:rPr>
          <w:rFonts w:ascii="Arial" w:hAnsi="Arial"/>
        </w:rPr>
        <w:t xml:space="preserve">.  </w:t>
      </w:r>
    </w:p>
    <w:p w:rsidR="00E548DE" w:rsidRDefault="00E548DE" w:rsidP="00E548DE">
      <w:pPr>
        <w:ind w:left="720"/>
        <w:rPr>
          <w:rFonts w:ascii="Arial" w:hAnsi="Arial"/>
        </w:rPr>
      </w:pPr>
    </w:p>
    <w:p w:rsidR="00DC02F3" w:rsidRPr="00E548DE" w:rsidRDefault="00DC02F3" w:rsidP="00E548DE">
      <w:pPr>
        <w:ind w:firstLine="720"/>
        <w:rPr>
          <w:rFonts w:ascii="Arial" w:hAnsi="Arial"/>
          <w:b/>
        </w:rPr>
      </w:pPr>
      <w:r w:rsidRPr="00E548DE">
        <w:rPr>
          <w:rFonts w:ascii="Arial" w:hAnsi="Arial"/>
          <w:b/>
        </w:rPr>
        <w:t>Budget overview</w:t>
      </w:r>
    </w:p>
    <w:p w:rsidR="00DC02F3" w:rsidRPr="00E548DE" w:rsidRDefault="00DC02F3" w:rsidP="00334D76">
      <w:pPr>
        <w:rPr>
          <w:rFonts w:ascii="Arial" w:hAnsi="Arial"/>
          <w:b/>
        </w:rPr>
      </w:pPr>
    </w:p>
    <w:p w:rsidR="00A07BED" w:rsidRDefault="00E548DE" w:rsidP="00E548DE">
      <w:pPr>
        <w:ind w:left="720"/>
        <w:rPr>
          <w:rFonts w:ascii="Arial" w:hAnsi="Arial"/>
        </w:rPr>
      </w:pPr>
      <w:r>
        <w:rPr>
          <w:rFonts w:ascii="Arial" w:hAnsi="Arial"/>
        </w:rPr>
        <w:t>Clay distribut</w:t>
      </w:r>
      <w:r w:rsidR="002F07A4">
        <w:rPr>
          <w:rFonts w:ascii="Arial" w:hAnsi="Arial"/>
        </w:rPr>
        <w:t>ed a</w:t>
      </w:r>
      <w:r>
        <w:rPr>
          <w:rFonts w:ascii="Arial" w:hAnsi="Arial"/>
        </w:rPr>
        <w:t xml:space="preserve"> budget status </w:t>
      </w:r>
      <w:r w:rsidR="002F07A4">
        <w:rPr>
          <w:rFonts w:ascii="Arial" w:hAnsi="Arial"/>
        </w:rPr>
        <w:t xml:space="preserve">report </w:t>
      </w:r>
      <w:r>
        <w:rPr>
          <w:rFonts w:ascii="Arial" w:hAnsi="Arial"/>
        </w:rPr>
        <w:t>and stat</w:t>
      </w:r>
      <w:r w:rsidR="002F07A4">
        <w:rPr>
          <w:rFonts w:ascii="Arial" w:hAnsi="Arial"/>
        </w:rPr>
        <w:t>ed</w:t>
      </w:r>
      <w:r>
        <w:rPr>
          <w:rFonts w:ascii="Arial" w:hAnsi="Arial"/>
        </w:rPr>
        <w:t xml:space="preserve"> that we are right on target.  </w:t>
      </w:r>
      <w:r w:rsidR="002F07A4">
        <w:rPr>
          <w:rFonts w:ascii="Arial" w:hAnsi="Arial"/>
        </w:rPr>
        <w:t xml:space="preserve">He continued by saying </w:t>
      </w:r>
      <w:r w:rsidR="00115BE0">
        <w:rPr>
          <w:rFonts w:ascii="Arial" w:hAnsi="Arial"/>
        </w:rPr>
        <w:t>that the capital line item with a balance of $37,000 will have some anticipated funds left after the ADA improvements in the White Lot and can be used to do some extra upgrades within the area. Perhaps focus on l</w:t>
      </w:r>
      <w:r w:rsidR="00A07BED">
        <w:rPr>
          <w:rFonts w:ascii="Arial" w:hAnsi="Arial"/>
        </w:rPr>
        <w:t>a</w:t>
      </w:r>
      <w:r w:rsidR="00115BE0">
        <w:rPr>
          <w:rFonts w:ascii="Arial" w:hAnsi="Arial"/>
        </w:rPr>
        <w:t>ndscaping and signage</w:t>
      </w:r>
      <w:r w:rsidR="002F07A4">
        <w:rPr>
          <w:rFonts w:ascii="Arial" w:hAnsi="Arial"/>
        </w:rPr>
        <w:t xml:space="preserve"> (</w:t>
      </w:r>
      <w:r w:rsidR="00115BE0">
        <w:rPr>
          <w:rFonts w:ascii="Arial" w:hAnsi="Arial"/>
        </w:rPr>
        <w:t>re</w:t>
      </w:r>
      <w:r w:rsidR="002F07A4">
        <w:rPr>
          <w:rFonts w:ascii="Arial" w:hAnsi="Arial"/>
        </w:rPr>
        <w:t>-beautification)</w:t>
      </w:r>
      <w:r w:rsidR="00115BE0">
        <w:rPr>
          <w:rFonts w:ascii="Arial" w:hAnsi="Arial"/>
        </w:rPr>
        <w:t xml:space="preserve"> u</w:t>
      </w:r>
      <w:r w:rsidR="00A07BED">
        <w:rPr>
          <w:rFonts w:ascii="Arial" w:hAnsi="Arial"/>
        </w:rPr>
        <w:t xml:space="preserve">se </w:t>
      </w:r>
      <w:r w:rsidR="00115BE0">
        <w:rPr>
          <w:rFonts w:ascii="Arial" w:hAnsi="Arial"/>
        </w:rPr>
        <w:t xml:space="preserve">if the </w:t>
      </w:r>
      <w:r w:rsidR="00A07BED">
        <w:rPr>
          <w:rFonts w:ascii="Arial" w:hAnsi="Arial"/>
        </w:rPr>
        <w:t xml:space="preserve">board </w:t>
      </w:r>
      <w:r w:rsidR="00115BE0">
        <w:rPr>
          <w:rFonts w:ascii="Arial" w:hAnsi="Arial"/>
        </w:rPr>
        <w:t>is o</w:t>
      </w:r>
      <w:r w:rsidR="00A07BED">
        <w:rPr>
          <w:rFonts w:ascii="Arial" w:hAnsi="Arial"/>
        </w:rPr>
        <w:t>k with that</w:t>
      </w:r>
      <w:r w:rsidR="00115BE0">
        <w:rPr>
          <w:rFonts w:ascii="Arial" w:hAnsi="Arial"/>
        </w:rPr>
        <w:t xml:space="preserve">.  Clay also stated that as discussed in the previous meeting, that area that people are using to climb up the landscape area and slipping, </w:t>
      </w:r>
      <w:r w:rsidR="009D472A">
        <w:rPr>
          <w:rFonts w:ascii="Arial" w:hAnsi="Arial"/>
        </w:rPr>
        <w:t xml:space="preserve">landscape block could </w:t>
      </w:r>
      <w:r w:rsidR="002F07A4">
        <w:rPr>
          <w:rFonts w:ascii="Arial" w:hAnsi="Arial"/>
        </w:rPr>
        <w:t xml:space="preserve">be placed as part of the </w:t>
      </w:r>
      <w:r w:rsidR="00115BE0">
        <w:rPr>
          <w:rFonts w:ascii="Arial" w:hAnsi="Arial"/>
        </w:rPr>
        <w:t xml:space="preserve">landscaping to prevent usage of that area and/or slipping.  </w:t>
      </w:r>
      <w:r w:rsidR="00115BE0" w:rsidRPr="0027534A">
        <w:rPr>
          <w:rFonts w:ascii="Arial" w:hAnsi="Arial"/>
          <w:noProof/>
        </w:rPr>
        <w:t>This project could</w:t>
      </w:r>
      <w:r w:rsidR="00115BE0">
        <w:rPr>
          <w:rFonts w:ascii="Arial" w:hAnsi="Arial"/>
        </w:rPr>
        <w:t xml:space="preserve"> </w:t>
      </w:r>
      <w:r w:rsidR="009D472A">
        <w:rPr>
          <w:rFonts w:ascii="Arial" w:hAnsi="Arial"/>
        </w:rPr>
        <w:t xml:space="preserve">start </w:t>
      </w:r>
      <w:r w:rsidR="00115BE0">
        <w:rPr>
          <w:rFonts w:ascii="Arial" w:hAnsi="Arial"/>
        </w:rPr>
        <w:t>within the next couple of months</w:t>
      </w:r>
      <w:r w:rsidR="009D472A">
        <w:rPr>
          <w:rFonts w:ascii="Arial" w:hAnsi="Arial"/>
        </w:rPr>
        <w:t>?</w:t>
      </w:r>
      <w:r w:rsidR="00115BE0">
        <w:rPr>
          <w:rFonts w:ascii="Arial" w:hAnsi="Arial"/>
        </w:rPr>
        <w:t xml:space="preserve">  </w:t>
      </w:r>
    </w:p>
    <w:p w:rsidR="00A07BED" w:rsidRDefault="00A07BED" w:rsidP="00334D76">
      <w:pPr>
        <w:rPr>
          <w:rFonts w:ascii="Arial" w:hAnsi="Arial"/>
        </w:rPr>
      </w:pPr>
    </w:p>
    <w:p w:rsidR="00C745E5" w:rsidRDefault="00C745E5" w:rsidP="002B0CAF">
      <w:pPr>
        <w:ind w:left="720"/>
        <w:rPr>
          <w:rFonts w:ascii="Arial" w:hAnsi="Arial"/>
        </w:rPr>
      </w:pPr>
    </w:p>
    <w:p w:rsidR="000E164C" w:rsidRPr="000E164C" w:rsidRDefault="000E164C" w:rsidP="000E164C">
      <w:pPr>
        <w:pStyle w:val="Heading5"/>
        <w:tabs>
          <w:tab w:val="clear" w:pos="0"/>
        </w:tabs>
        <w:ind w:hanging="720"/>
      </w:pPr>
      <w:r>
        <w:t>OTHER</w:t>
      </w:r>
      <w:r w:rsidR="008A20C0">
        <w:t xml:space="preserve"> BUSINESS</w:t>
      </w:r>
      <w:r>
        <w:t>:</w:t>
      </w:r>
    </w:p>
    <w:p w:rsidR="00C745E5" w:rsidRDefault="002F07A4" w:rsidP="006152E1">
      <w:pPr>
        <w:ind w:left="720"/>
        <w:rPr>
          <w:rFonts w:ascii="Arial" w:hAnsi="Arial" w:cs="Arial"/>
        </w:rPr>
      </w:pPr>
      <w:r>
        <w:rPr>
          <w:rFonts w:ascii="Arial" w:hAnsi="Arial" w:cs="Arial"/>
        </w:rPr>
        <w:t>It was noted that the</w:t>
      </w:r>
      <w:r w:rsidR="00115BE0">
        <w:rPr>
          <w:rFonts w:ascii="Arial" w:hAnsi="Arial" w:cs="Arial"/>
        </w:rPr>
        <w:t xml:space="preserve"> last </w:t>
      </w:r>
      <w:r>
        <w:rPr>
          <w:rFonts w:ascii="Arial" w:hAnsi="Arial" w:cs="Arial"/>
        </w:rPr>
        <w:t xml:space="preserve">meeting in </w:t>
      </w:r>
      <w:r w:rsidRPr="0027534A">
        <w:rPr>
          <w:rFonts w:ascii="Arial" w:hAnsi="Arial" w:cs="Arial"/>
          <w:noProof/>
        </w:rPr>
        <w:t>May</w:t>
      </w:r>
      <w:r w:rsidR="009D472A">
        <w:rPr>
          <w:rFonts w:ascii="Arial" w:hAnsi="Arial" w:cs="Arial"/>
        </w:rPr>
        <w:t xml:space="preserve"> or the first meeting in June </w:t>
      </w:r>
      <w:r>
        <w:rPr>
          <w:rFonts w:ascii="Arial" w:hAnsi="Arial" w:cs="Arial"/>
        </w:rPr>
        <w:t>staff will be p</w:t>
      </w:r>
      <w:r w:rsidR="00115BE0">
        <w:rPr>
          <w:rFonts w:ascii="Arial" w:hAnsi="Arial" w:cs="Arial"/>
        </w:rPr>
        <w:t>resent</w:t>
      </w:r>
      <w:r>
        <w:rPr>
          <w:rFonts w:ascii="Arial" w:hAnsi="Arial" w:cs="Arial"/>
        </w:rPr>
        <w:t>ing</w:t>
      </w:r>
      <w:r w:rsidR="00115BE0">
        <w:rPr>
          <w:rFonts w:ascii="Arial" w:hAnsi="Arial" w:cs="Arial"/>
        </w:rPr>
        <w:t xml:space="preserve"> the tax increase</w:t>
      </w:r>
      <w:r w:rsidR="008777A5">
        <w:rPr>
          <w:rFonts w:ascii="Arial" w:hAnsi="Arial" w:cs="Arial"/>
        </w:rPr>
        <w:t xml:space="preserve"> for this year to Council. The proposal </w:t>
      </w:r>
      <w:r w:rsidR="009D472A">
        <w:rPr>
          <w:rFonts w:ascii="Arial" w:hAnsi="Arial" w:cs="Arial"/>
        </w:rPr>
        <w:t xml:space="preserve">includes </w:t>
      </w:r>
      <w:r w:rsidR="00B63822">
        <w:rPr>
          <w:rFonts w:ascii="Arial" w:hAnsi="Arial" w:cs="Arial"/>
        </w:rPr>
        <w:t xml:space="preserve">adopting </w:t>
      </w:r>
      <w:r w:rsidR="00B63822" w:rsidRPr="0027534A">
        <w:rPr>
          <w:rFonts w:ascii="Arial" w:hAnsi="Arial" w:cs="Arial"/>
          <w:noProof/>
        </w:rPr>
        <w:t xml:space="preserve">the </w:t>
      </w:r>
      <w:r w:rsidR="00A07BED" w:rsidRPr="0027534A">
        <w:rPr>
          <w:rFonts w:ascii="Arial" w:hAnsi="Arial" w:cs="Arial"/>
          <w:noProof/>
        </w:rPr>
        <w:t>municipal</w:t>
      </w:r>
      <w:r w:rsidR="00A07BED">
        <w:rPr>
          <w:rFonts w:ascii="Arial" w:hAnsi="Arial" w:cs="Arial"/>
        </w:rPr>
        <w:t xml:space="preserve"> </w:t>
      </w:r>
      <w:r w:rsidR="008777A5">
        <w:rPr>
          <w:rFonts w:ascii="Arial" w:hAnsi="Arial" w:cs="Arial"/>
        </w:rPr>
        <w:t xml:space="preserve">CPI </w:t>
      </w:r>
      <w:r w:rsidR="00A07BED">
        <w:rPr>
          <w:rFonts w:ascii="Arial" w:hAnsi="Arial" w:cs="Arial"/>
        </w:rPr>
        <w:t>index</w:t>
      </w:r>
      <w:r w:rsidR="008777A5">
        <w:rPr>
          <w:rFonts w:ascii="Arial" w:hAnsi="Arial" w:cs="Arial"/>
        </w:rPr>
        <w:t xml:space="preserve"> as the target for determining future increases</w:t>
      </w:r>
      <w:r w:rsidR="00115BE0">
        <w:rPr>
          <w:rFonts w:ascii="Arial" w:hAnsi="Arial" w:cs="Arial"/>
        </w:rPr>
        <w:t xml:space="preserve">. </w:t>
      </w:r>
    </w:p>
    <w:p w:rsidR="00C745E5" w:rsidRDefault="00C745E5" w:rsidP="006152E1">
      <w:pPr>
        <w:ind w:left="720"/>
        <w:rPr>
          <w:rFonts w:ascii="Arial" w:hAnsi="Arial" w:cs="Arial"/>
        </w:rPr>
      </w:pPr>
    </w:p>
    <w:p w:rsidR="00C745E5" w:rsidRDefault="00A07BED" w:rsidP="006152E1">
      <w:pPr>
        <w:ind w:left="720"/>
        <w:rPr>
          <w:rFonts w:ascii="Arial" w:hAnsi="Arial" w:cs="Arial"/>
        </w:rPr>
      </w:pPr>
      <w:r>
        <w:rPr>
          <w:rFonts w:ascii="Arial" w:hAnsi="Arial" w:cs="Arial"/>
        </w:rPr>
        <w:t>Ryan Miller sent in resignation</w:t>
      </w:r>
      <w:r w:rsidR="00115BE0">
        <w:rPr>
          <w:rFonts w:ascii="Arial" w:hAnsi="Arial" w:cs="Arial"/>
        </w:rPr>
        <w:t xml:space="preserve"> as </w:t>
      </w:r>
      <w:r w:rsidR="003839E9">
        <w:rPr>
          <w:rFonts w:ascii="Arial" w:hAnsi="Arial" w:cs="Arial"/>
        </w:rPr>
        <w:t>of April</w:t>
      </w:r>
      <w:r w:rsidR="008777A5">
        <w:rPr>
          <w:rFonts w:ascii="Arial" w:hAnsi="Arial" w:cs="Arial"/>
        </w:rPr>
        <w:t xml:space="preserve"> </w:t>
      </w:r>
      <w:r w:rsidR="008777A5" w:rsidRPr="0027534A">
        <w:rPr>
          <w:rFonts w:ascii="Arial" w:hAnsi="Arial" w:cs="Arial"/>
          <w:noProof/>
        </w:rPr>
        <w:t>16,</w:t>
      </w:r>
      <w:r w:rsidR="0027534A">
        <w:rPr>
          <w:rFonts w:ascii="Arial" w:hAnsi="Arial" w:cs="Arial"/>
          <w:noProof/>
        </w:rPr>
        <w:t xml:space="preserve"> </w:t>
      </w:r>
      <w:r w:rsidR="008777A5" w:rsidRPr="0027534A">
        <w:rPr>
          <w:rFonts w:ascii="Arial" w:hAnsi="Arial" w:cs="Arial"/>
          <w:noProof/>
        </w:rPr>
        <w:t>2018</w:t>
      </w:r>
      <w:r w:rsidR="008777A5">
        <w:rPr>
          <w:rFonts w:ascii="Arial" w:hAnsi="Arial" w:cs="Arial"/>
        </w:rPr>
        <w:t>.</w:t>
      </w:r>
      <w:r>
        <w:rPr>
          <w:rFonts w:ascii="Arial" w:hAnsi="Arial" w:cs="Arial"/>
        </w:rPr>
        <w:t xml:space="preserve">  Send</w:t>
      </w:r>
      <w:r w:rsidR="00115BE0">
        <w:rPr>
          <w:rFonts w:ascii="Arial" w:hAnsi="Arial" w:cs="Arial"/>
        </w:rPr>
        <w:t xml:space="preserve">ing out the </w:t>
      </w:r>
      <w:r>
        <w:rPr>
          <w:rFonts w:ascii="Arial" w:hAnsi="Arial" w:cs="Arial"/>
        </w:rPr>
        <w:t xml:space="preserve">notice </w:t>
      </w:r>
      <w:r w:rsidR="00115BE0">
        <w:rPr>
          <w:rFonts w:ascii="Arial" w:hAnsi="Arial" w:cs="Arial"/>
        </w:rPr>
        <w:t xml:space="preserve">regarding raising the tax rate may draw some </w:t>
      </w:r>
      <w:r>
        <w:rPr>
          <w:rFonts w:ascii="Arial" w:hAnsi="Arial" w:cs="Arial"/>
        </w:rPr>
        <w:t>attention to a vacant spot on board</w:t>
      </w:r>
      <w:r w:rsidR="004C2AB3">
        <w:rPr>
          <w:rFonts w:ascii="Arial" w:hAnsi="Arial" w:cs="Arial"/>
        </w:rPr>
        <w:t xml:space="preserve">.  If someone knows of anyone that is interested, let them know to check on our website for more information.  </w:t>
      </w:r>
      <w:r>
        <w:rPr>
          <w:rFonts w:ascii="Arial" w:hAnsi="Arial" w:cs="Arial"/>
        </w:rPr>
        <w:t xml:space="preserve">  </w:t>
      </w:r>
    </w:p>
    <w:p w:rsidR="00C745E5" w:rsidRDefault="00C745E5" w:rsidP="006152E1">
      <w:pPr>
        <w:ind w:left="720"/>
        <w:rPr>
          <w:rFonts w:ascii="Arial" w:hAnsi="Arial" w:cs="Arial"/>
        </w:rPr>
      </w:pPr>
    </w:p>
    <w:p w:rsidR="005C45C5" w:rsidRPr="006152E1" w:rsidRDefault="005C45C5" w:rsidP="006152E1">
      <w:pPr>
        <w:ind w:left="720"/>
        <w:rPr>
          <w:rFonts w:ascii="Arial" w:hAnsi="Arial" w:cs="Arial"/>
        </w:rPr>
      </w:pPr>
    </w:p>
    <w:p w:rsidR="00CA5385" w:rsidRPr="00ED37B5" w:rsidRDefault="00CA5385" w:rsidP="000E164C">
      <w:pPr>
        <w:pStyle w:val="Heading5"/>
        <w:ind w:hanging="720"/>
      </w:pPr>
      <w:r w:rsidRPr="00ED37B5">
        <w:t>ADJOURNMENT</w:t>
      </w:r>
    </w:p>
    <w:p w:rsidR="00CA5385" w:rsidRPr="00ED37B5" w:rsidRDefault="003E1CE2" w:rsidP="00F04308">
      <w:pPr>
        <w:tabs>
          <w:tab w:val="left" w:pos="720"/>
        </w:tabs>
        <w:ind w:left="720"/>
        <w:rPr>
          <w:rFonts w:ascii="Arial" w:hAnsi="Arial" w:cs="Arial"/>
        </w:rPr>
      </w:pPr>
      <w:r w:rsidRPr="00ED37B5">
        <w:rPr>
          <w:rFonts w:ascii="Arial" w:hAnsi="Arial" w:cs="Arial"/>
        </w:rPr>
        <w:t xml:space="preserve">MOTION </w:t>
      </w:r>
      <w:r w:rsidR="00FF71D9" w:rsidRPr="00ED37B5">
        <w:rPr>
          <w:rFonts w:ascii="Arial" w:hAnsi="Arial" w:cs="Arial"/>
        </w:rPr>
        <w:t xml:space="preserve">by </w:t>
      </w:r>
      <w:r w:rsidR="00115BE0">
        <w:rPr>
          <w:rFonts w:ascii="Arial" w:hAnsi="Arial" w:cs="Arial"/>
        </w:rPr>
        <w:t>Jordan</w:t>
      </w:r>
      <w:r w:rsidR="003E333A">
        <w:rPr>
          <w:rFonts w:ascii="Arial" w:hAnsi="Arial" w:cs="Arial"/>
        </w:rPr>
        <w:t xml:space="preserve"> </w:t>
      </w:r>
      <w:r w:rsidR="00C745E5">
        <w:rPr>
          <w:rFonts w:ascii="Arial" w:hAnsi="Arial" w:cs="Arial"/>
        </w:rPr>
        <w:t xml:space="preserve">SECONDED by </w:t>
      </w:r>
      <w:r w:rsidR="00115BE0">
        <w:rPr>
          <w:rFonts w:ascii="Arial" w:hAnsi="Arial" w:cs="Arial"/>
        </w:rPr>
        <w:t xml:space="preserve">Haberman </w:t>
      </w:r>
      <w:r w:rsidRPr="00ED37B5">
        <w:rPr>
          <w:rFonts w:ascii="Arial" w:hAnsi="Arial" w:cs="Arial"/>
        </w:rPr>
        <w:t xml:space="preserve">to adjourn </w:t>
      </w:r>
      <w:r w:rsidR="00FF71D9" w:rsidRPr="00ED37B5">
        <w:rPr>
          <w:rFonts w:ascii="Arial" w:hAnsi="Arial" w:cs="Arial"/>
        </w:rPr>
        <w:t xml:space="preserve">the meeting </w:t>
      </w:r>
      <w:r w:rsidRPr="00ED37B5">
        <w:rPr>
          <w:rFonts w:ascii="Arial" w:hAnsi="Arial" w:cs="Arial"/>
        </w:rPr>
        <w:t xml:space="preserve">at </w:t>
      </w:r>
      <w:r w:rsidR="00115BE0">
        <w:rPr>
          <w:rFonts w:ascii="Arial" w:hAnsi="Arial" w:cs="Arial"/>
        </w:rPr>
        <w:t>12:35 pm M</w:t>
      </w:r>
      <w:r w:rsidR="00673CA5" w:rsidRPr="00ED37B5">
        <w:rPr>
          <w:rFonts w:ascii="Arial" w:hAnsi="Arial" w:cs="Arial"/>
        </w:rPr>
        <w:t xml:space="preserve">OTION </w:t>
      </w:r>
      <w:r w:rsidR="00FF71D9" w:rsidRPr="00ED37B5">
        <w:rPr>
          <w:rFonts w:ascii="Arial" w:hAnsi="Arial" w:cs="Arial"/>
        </w:rPr>
        <w:t xml:space="preserve">PASSED </w:t>
      </w:r>
      <w:r w:rsidR="00115BE0">
        <w:rPr>
          <w:rFonts w:ascii="Arial" w:hAnsi="Arial" w:cs="Arial"/>
        </w:rPr>
        <w:t xml:space="preserve">unanimously.  </w:t>
      </w:r>
    </w:p>
    <w:p w:rsidR="00312A57" w:rsidRPr="00ED37B5" w:rsidRDefault="00312A57" w:rsidP="00F04308">
      <w:pPr>
        <w:tabs>
          <w:tab w:val="left" w:pos="720"/>
        </w:tabs>
        <w:ind w:left="720"/>
        <w:rPr>
          <w:rFonts w:ascii="Arial" w:hAnsi="Arial" w:cs="Arial"/>
        </w:rPr>
      </w:pPr>
    </w:p>
    <w:p w:rsidR="004A1E47" w:rsidRDefault="004A1E47" w:rsidP="00F04308">
      <w:pPr>
        <w:tabs>
          <w:tab w:val="left" w:pos="720"/>
        </w:tabs>
        <w:ind w:left="720"/>
        <w:rPr>
          <w:rFonts w:ascii="Arial" w:hAnsi="Arial" w:cs="Arial"/>
        </w:rPr>
      </w:pPr>
    </w:p>
    <w:p w:rsidR="00644A3C" w:rsidRDefault="00644A3C" w:rsidP="00F04308">
      <w:pPr>
        <w:tabs>
          <w:tab w:val="left" w:pos="720"/>
        </w:tabs>
        <w:ind w:left="720"/>
        <w:rPr>
          <w:rFonts w:ascii="Arial" w:hAnsi="Arial" w:cs="Arial"/>
        </w:rPr>
      </w:pPr>
    </w:p>
    <w:p w:rsidR="00644A3C" w:rsidRDefault="00644A3C" w:rsidP="00F04308">
      <w:pPr>
        <w:tabs>
          <w:tab w:val="left" w:pos="720"/>
        </w:tabs>
        <w:ind w:left="720"/>
        <w:rPr>
          <w:rFonts w:ascii="Arial" w:hAnsi="Arial" w:cs="Arial"/>
        </w:rPr>
      </w:pPr>
    </w:p>
    <w:p w:rsidR="002F07A4" w:rsidRDefault="00CA5385" w:rsidP="00F04308">
      <w:pPr>
        <w:pStyle w:val="EndnoteText"/>
        <w:tabs>
          <w:tab w:val="left" w:pos="720"/>
          <w:tab w:val="left" w:pos="14400"/>
        </w:tabs>
        <w:suppressAutoHyphens/>
        <w:ind w:left="720"/>
        <w:rPr>
          <w:rFonts w:ascii="Arial" w:hAnsi="Arial" w:cs="Arial"/>
        </w:rPr>
      </w:pPr>
      <w:r w:rsidRPr="00ED37B5">
        <w:rPr>
          <w:rFonts w:ascii="Arial" w:hAnsi="Arial" w:cs="Arial"/>
        </w:rPr>
        <w:t>______________________________</w:t>
      </w:r>
      <w:r w:rsidR="00AE3171" w:rsidRPr="00ED37B5">
        <w:rPr>
          <w:rFonts w:ascii="Arial" w:hAnsi="Arial" w:cs="Arial"/>
        </w:rPr>
        <w:t xml:space="preserve">_ </w:t>
      </w:r>
      <w:r w:rsidR="003024B1">
        <w:rPr>
          <w:rFonts w:ascii="Arial" w:hAnsi="Arial" w:cs="Arial"/>
        </w:rPr>
        <w:t>Kathy Kaatz</w:t>
      </w:r>
      <w:r w:rsidR="00644A3C">
        <w:rPr>
          <w:rFonts w:ascii="Arial" w:hAnsi="Arial" w:cs="Arial"/>
        </w:rPr>
        <w:t>, Meeting Recorder</w:t>
      </w:r>
    </w:p>
    <w:p w:rsidR="002F07A4" w:rsidRDefault="002F07A4">
      <w:pPr>
        <w:widowControl/>
        <w:overflowPunct/>
        <w:autoSpaceDE/>
        <w:autoSpaceDN/>
        <w:adjustRightInd/>
        <w:textAlignment w:val="auto"/>
        <w:rPr>
          <w:rFonts w:ascii="Arial" w:hAnsi="Arial" w:cs="Arial"/>
        </w:rPr>
      </w:pPr>
    </w:p>
    <w:p w:rsidR="00CA5385" w:rsidRDefault="00CA5385" w:rsidP="00F04308">
      <w:pPr>
        <w:pStyle w:val="EndnoteText"/>
        <w:tabs>
          <w:tab w:val="left" w:pos="720"/>
          <w:tab w:val="left" w:pos="14400"/>
        </w:tabs>
        <w:suppressAutoHyphens/>
        <w:ind w:left="720"/>
        <w:rPr>
          <w:rFonts w:ascii="Arial" w:hAnsi="Arial" w:cs="Arial"/>
        </w:rPr>
      </w:pPr>
    </w:p>
    <w:p w:rsidR="002F07A4" w:rsidRDefault="002F07A4">
      <w:pPr>
        <w:widowControl/>
        <w:overflowPunct/>
        <w:autoSpaceDE/>
        <w:autoSpaceDN/>
        <w:adjustRightInd/>
        <w:textAlignment w:val="auto"/>
        <w:rPr>
          <w:rFonts w:ascii="Arial" w:hAnsi="Arial"/>
        </w:rPr>
      </w:pPr>
      <w:r>
        <w:rPr>
          <w:rFonts w:ascii="Arial" w:hAnsi="Arial"/>
        </w:rPr>
        <w:br w:type="page"/>
      </w:r>
    </w:p>
    <w:p w:rsidR="002F07A4" w:rsidRDefault="002F07A4" w:rsidP="002F07A4">
      <w:pPr>
        <w:ind w:left="720"/>
        <w:rPr>
          <w:rFonts w:ascii="Arial" w:hAnsi="Arial"/>
        </w:rPr>
      </w:pPr>
      <w:r>
        <w:rPr>
          <w:rFonts w:ascii="Arial" w:hAnsi="Arial"/>
        </w:rPr>
        <w:t>Urban Renewal expired – may be coming back?  Opportunity zones – low income 1031 exchange – any appreciate asset invest in opportunity zone and get tax break when pulled out. Council supported of new building – which might spur some development.  Urban renewal money needs to be invested within that same area. Funding for parking hard to get.  City by City – Jordin?  Not able to speak to those regulations.  Part of pan at one point where Red Lot and Hannigan</w:t>
      </w:r>
      <w:r w:rsidR="003839E9">
        <w:rPr>
          <w:rFonts w:ascii="Arial" w:hAnsi="Arial"/>
        </w:rPr>
        <w:t>’</w:t>
      </w:r>
      <w:bookmarkStart w:id="0" w:name="_GoBack"/>
      <w:bookmarkEnd w:id="0"/>
      <w:r>
        <w:rPr>
          <w:rFonts w:ascii="Arial" w:hAnsi="Arial"/>
        </w:rPr>
        <w:t xml:space="preserve">s to be parking structure – due to flood plain parking would have to be under building – not usually for occupancy.  </w:t>
      </w:r>
    </w:p>
    <w:p w:rsidR="002F07A4" w:rsidRPr="003E1CE2" w:rsidRDefault="002F07A4" w:rsidP="00F04308">
      <w:pPr>
        <w:pStyle w:val="EndnoteText"/>
        <w:tabs>
          <w:tab w:val="left" w:pos="720"/>
          <w:tab w:val="left" w:pos="14400"/>
        </w:tabs>
        <w:suppressAutoHyphens/>
        <w:ind w:left="720"/>
        <w:rPr>
          <w:rFonts w:ascii="Arial" w:hAnsi="Arial" w:cs="Arial"/>
        </w:rPr>
      </w:pPr>
    </w:p>
    <w:sectPr w:rsidR="002F07A4" w:rsidRPr="003E1CE2" w:rsidSect="0092570E">
      <w:headerReference w:type="even" r:id="rId8"/>
      <w:headerReference w:type="default" r:id="rId9"/>
      <w:headerReference w:type="first" r:id="rId10"/>
      <w:footerReference w:type="first" r:id="rId11"/>
      <w:endnotePr>
        <w:numFmt w:val="decimal"/>
      </w:endnotePr>
      <w:pgSz w:w="12240" w:h="15840" w:code="1"/>
      <w:pgMar w:top="1267" w:right="1170" w:bottom="1620" w:left="1008" w:header="605" w:footer="937" w:gutter="0"/>
      <w:pgNumType w:start="1"/>
      <w:cols w:space="720"/>
      <w:noEndnote/>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777A5" w:rsidRDefault="008777A5">
      <w:pPr>
        <w:widowControl/>
        <w:spacing w:line="20" w:lineRule="exact"/>
      </w:pPr>
    </w:p>
  </w:endnote>
  <w:endnote w:type="continuationSeparator" w:id="0">
    <w:p w:rsidR="008777A5" w:rsidRDefault="008777A5">
      <w:r>
        <w:t xml:space="preserve"> </w:t>
      </w:r>
    </w:p>
  </w:endnote>
  <w:endnote w:type="continuationNotice" w:id="1">
    <w:p w:rsidR="008777A5" w:rsidRDefault="008777A5">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etter Gothic">
    <w:altName w:val="Courier New"/>
    <w:panose1 w:val="00000000000000000000"/>
    <w:charset w:val="00"/>
    <w:family w:val="modern"/>
    <w:notTrueType/>
    <w:pitch w:val="fixed"/>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777A5" w:rsidRPr="008C1EFE" w:rsidRDefault="003839E9" w:rsidP="008C1EFE">
    <w:pPr>
      <w:pStyle w:val="Footer"/>
    </w:pPr>
    <w:r>
      <w:rPr>
        <w:noProof/>
      </w:rPr>
      <w:pict>
        <v:shapetype id="_x0000_t202" coordsize="21600,21600" o:spt="202" path="m,l,21600r21600,l21600,xe">
          <v:stroke joinstyle="miter"/>
          <v:path gradientshapeok="t" o:connecttype="rect"/>
        </v:shapetype>
        <v:shape id="Text Box 2" o:spid="_x0000_s2062" type="#_x0000_t202" style="position:absolute;margin-left:.8pt;margin-top:-10.35pt;width:506.6pt;height:36.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">
          <v:textbox>
            <w:txbxContent>
              <w:p w:rsidR="008777A5" w:rsidRPr="008C1EFE" w:rsidRDefault="008777A5" w:rsidP="008C1EFE">
                <w:pPr>
                  <w:pStyle w:val="Header"/>
                  <w:tabs>
                    <w:tab w:val="clear" w:pos="4320"/>
                    <w:tab w:val="clear" w:pos="8640"/>
                  </w:tabs>
                  <w:jc w:val="center"/>
                  <w:rPr>
                    <w:rFonts w:ascii="Arial" w:hAnsi="Arial" w:cs="Arial"/>
                  </w:rPr>
                </w:pPr>
                <w:r w:rsidRPr="00B33C52">
                  <w:rPr>
                    <w:rFonts w:ascii="Arial" w:hAnsi="Arial" w:cs="Arial"/>
                    <w:color w:val="000000"/>
                    <w:sz w:val="23"/>
                    <w:szCs w:val="23"/>
                  </w:rPr>
                  <w:t xml:space="preserve">These minutes are not verbatim. The meeting was recorded, and copies of the recording are retained for a period of </w:t>
                </w:r>
                <w:r>
                  <w:rPr>
                    <w:rFonts w:ascii="Arial" w:hAnsi="Arial" w:cs="Arial"/>
                    <w:color w:val="000000"/>
                    <w:sz w:val="23"/>
                    <w:szCs w:val="23"/>
                  </w:rPr>
                  <w:t>one</w:t>
                </w:r>
                <w:r w:rsidRPr="00B33C52">
                  <w:rPr>
                    <w:rFonts w:ascii="Arial" w:hAnsi="Arial" w:cs="Arial"/>
                    <w:color w:val="000000"/>
                    <w:sz w:val="23"/>
                    <w:szCs w:val="23"/>
                  </w:rPr>
                  <w:t xml:space="preserve"> year from the date of the meeting</w:t>
                </w:r>
                <w:r>
                  <w:rPr>
                    <w:rFonts w:ascii="Arial" w:hAnsi="Arial" w:cs="Arial"/>
                    <w:color w:val="000000"/>
                    <w:sz w:val="23"/>
                    <w:szCs w:val="23"/>
                  </w:rPr>
                  <w:t xml:space="preserve"> and are available upon request.</w:t>
                </w:r>
              </w:p>
            </w:txbxContent>
          </v:textbox>
        </v:shape>
      </w:pic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777A5" w:rsidRDefault="008777A5">
      <w:r>
        <w:separator/>
      </w:r>
    </w:p>
  </w:footnote>
  <w:footnote w:type="continuationSeparator" w:id="0">
    <w:p w:rsidR="008777A5" w:rsidRDefault="008777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777A5" w:rsidRDefault="003839E9">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2130873" o:spid="_x0000_s2060" type="#_x0000_t136" style="position:absolute;margin-left:0;margin-top:0;width:506.65pt;height:202.65pt;rotation:315;z-index:-251654144;mso-position-horizontal:center;mso-position-horizontal-relative:margin;mso-position-vertical:center;mso-position-vertical-relative:margin" o:allowincell="f" fillcolor="silver" stroked="f">
          <v:fill opacity=".5"/>
          <v:textpath style="font-family:&quot;Letter Gothic&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777A5" w:rsidRDefault="003839E9" w:rsidP="00F146B7">
    <w:pPr>
      <w:pBdr>
        <w:bottom w:val="single" w:sz="6" w:space="0" w:color="auto"/>
      </w:pBdr>
      <w:tabs>
        <w:tab w:val="left" w:pos="-720"/>
        <w:tab w:val="left" w:pos="0"/>
        <w:tab w:val="left" w:pos="480"/>
        <w:tab w:val="left" w:pos="960"/>
        <w:tab w:val="left" w:pos="1440"/>
        <w:tab w:val="right" w:pos="10080"/>
      </w:tabs>
      <w:suppressAutoHyphens/>
      <w:rPr>
        <w:rFonts w:ascii="Arial" w:hAnsi="Arial" w:cs="Arial"/>
        <w:b/>
        <w:bCs/>
      </w:rP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2130874" o:spid="_x0000_s2061" type="#_x0000_t136" style="position:absolute;margin-left:0;margin-top:0;width:506.65pt;height:202.65pt;rotation:315;z-index:-251652096;mso-position-horizontal:center;mso-position-horizontal-relative:margin;mso-position-vertical:center;mso-position-vertical-relative:margin" o:allowincell="f" fillcolor="silver" stroked="f">
          <v:fill opacity=".5"/>
          <v:textpath style="font-family:&quot;Letter Gothic&quot;;font-size:1pt" string="DRAFT"/>
          <w10:wrap anchorx="margin" anchory="margin"/>
        </v:shape>
      </w:pict>
    </w:r>
    <w:r w:rsidR="008777A5">
      <w:rPr>
        <w:rFonts w:ascii="Arial" w:hAnsi="Arial" w:cs="Arial"/>
        <w:b/>
        <w:bCs/>
      </w:rPr>
      <w:t>CAPD MEETING - Minutes for April 18, 2018</w:t>
    </w:r>
    <w:r w:rsidR="008777A5">
      <w:rPr>
        <w:rFonts w:ascii="Arial" w:hAnsi="Arial" w:cs="Arial"/>
        <w:b/>
        <w:bCs/>
      </w:rPr>
      <w:tab/>
      <w:t xml:space="preserve">Page </w:t>
    </w:r>
    <w:r w:rsidR="008777A5">
      <w:rPr>
        <w:rFonts w:ascii="Arial" w:hAnsi="Arial" w:cs="Arial"/>
        <w:b/>
        <w:bCs/>
      </w:rPr>
      <w:fldChar w:fldCharType="begin"/>
    </w:r>
    <w:r w:rsidR="008777A5">
      <w:rPr>
        <w:rFonts w:ascii="Arial" w:hAnsi="Arial" w:cs="Arial"/>
        <w:b/>
        <w:bCs/>
      </w:rPr>
      <w:instrText xml:space="preserve"> PAGE </w:instrText>
    </w:r>
    <w:r w:rsidR="008777A5">
      <w:rPr>
        <w:rFonts w:ascii="Arial" w:hAnsi="Arial" w:cs="Arial"/>
        <w:b/>
        <w:bCs/>
      </w:rPr>
      <w:fldChar w:fldCharType="separate"/>
    </w:r>
    <w:r>
      <w:rPr>
        <w:rFonts w:ascii="Arial" w:hAnsi="Arial" w:cs="Arial"/>
        <w:b/>
        <w:bCs/>
        <w:noProof/>
      </w:rPr>
      <w:t>5</w:t>
    </w:r>
    <w:r w:rsidR="008777A5">
      <w:rPr>
        <w:rFonts w:ascii="Arial" w:hAnsi="Arial" w:cs="Arial"/>
        <w:b/>
        <w:bCs/>
      </w:rPr>
      <w:fldChar w:fldCharType="end"/>
    </w:r>
  </w:p>
  <w:p w:rsidR="008777A5" w:rsidRDefault="008777A5">
    <w:pPr>
      <w:tabs>
        <w:tab w:val="left" w:pos="-720"/>
        <w:tab w:val="left" w:pos="0"/>
        <w:tab w:val="left" w:pos="480"/>
        <w:tab w:val="left" w:pos="960"/>
        <w:tab w:val="left" w:pos="1440"/>
      </w:tabs>
      <w:suppressAutoHyphens/>
      <w:rPr>
        <w:rFonts w:ascii="Arial" w:hAnsi="Arial" w:cs="Arial"/>
        <w:b/>
        <w:bCs/>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777A5" w:rsidRPr="00B33C52" w:rsidRDefault="003839E9" w:rsidP="00B33C52">
    <w:pPr>
      <w:pStyle w:val="Default"/>
      <w:rPr>
        <w:rFonts w:ascii="Times New Roman" w:hAnsi="Times New Roman" w:cs="Times New Roman"/>
      </w:rP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2130872" o:spid="_x0000_s2059" type="#_x0000_t136" style="position:absolute;margin-left:0;margin-top:0;width:506.65pt;height:202.65pt;rotation:315;z-index:-251656192;mso-position-horizontal:center;mso-position-horizontal-relative:margin;mso-position-vertical:center;mso-position-vertical-relative:margin" o:allowincell="f" fillcolor="silver" stroked="f">
          <v:fill opacity=".5"/>
          <v:textpath style="font-family:&quot;Letter Gothic&quot;;font-size:1pt" string="DRAFT"/>
          <w10:wrap anchorx="margin" anchory="margin"/>
        </v:shape>
      </w:pict>
    </w:r>
    <w:r>
      <w:rPr>
        <w:noProof/>
      </w:rPr>
      <w:pict>
        <v:shapetype id="_x0000_t202" coordsize="21600,21600" o:spt="202" path="m,l,21600r21600,l21600,xe">
          <v:stroke joinstyle="miter"/>
          <v:path gradientshapeok="t" o:connecttype="rect"/>
        </v:shapetype>
        <v:shape id="Text Box 1" o:spid="_x0000_s2063" type="#_x0000_t202" style="position:absolute;margin-left:114.85pt;margin-top:-6.15pt;width:279.75pt;height:72.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" filled="f" stroked="f">
          <v:textbox>
            <w:txbxContent>
              <w:p w:rsidR="008777A5" w:rsidRDefault="008777A5" w:rsidP="005C0632">
                <w:pPr>
                  <w:ind w:left="-180" w:right="-352"/>
                  <w:jc w:val="center"/>
                </w:pPr>
                <w:r>
                  <w:rPr>
                    <w:noProof/>
                  </w:rPr>
                  <w:drawing>
                    <wp:inline distT="0" distB="0" distL="0" distR="0">
                      <wp:extent cx="3228340" cy="880745"/>
                      <wp:effectExtent l="19050" t="0" r="0" b="0"/>
                      <wp:docPr id="1" name="Picture 2" descr="CoT Heade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CoT Header"/>
                              <pic:cNvPicPr>
                                <a:picLocks noChangeArrowheads="1"/>
                              </pic:cNvPicPr>
                            </pic:nvPicPr>
                            <pic:blipFill>
                              <a:blip r:embed="rId1"/>
                              <a:srcRect b="-862"/>
                              <a:stretch>
                                <a:fillRect/>
                              </a:stretch>
                            </pic:blipFill>
                            <pic:spPr bwMode="auto">
                              <a:xfrm>
                                <a:off x="0" y="0"/>
                                <a:ext cx="3228340" cy="880745"/>
                              </a:xfrm>
                              <a:prstGeom prst="rect">
                                <a:avLst/>
                              </a:prstGeom>
                              <a:noFill/>
                              <a:ln w="9525">
                                <a:noFill/>
                                <a:miter lim="800000"/>
                                <a:headEnd/>
                                <a:tailEnd/>
                              </a:ln>
                            </pic:spPr>
                          </pic:pic>
                        </a:graphicData>
                      </a:graphic>
                    </wp:inline>
                  </w:drawing>
                </w:r>
              </w:p>
              <w:p w:rsidR="008777A5" w:rsidRDefault="008777A5" w:rsidP="007505CE">
                <w:pPr>
                  <w:ind w:left="-180" w:right="-352"/>
                </w:pPr>
              </w:p>
            </w:txbxContent>
          </v:textbox>
        </v:shape>
      </w:pict>
    </w:r>
    <w:r w:rsidR="008777A5">
      <w:rPr>
        <w:noProof/>
      </w:rPr>
      <w:drawing>
        <wp:inline distT="0" distB="0" distL="0" distR="0">
          <wp:extent cx="1174115" cy="1185545"/>
          <wp:effectExtent l="0" t="0" r="0" b="0"/>
          <wp:docPr id="2" name="Picture 0" descr="COTLogoTransparencyBackground.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COTLogoTransparencyBackground.gif"/>
                  <pic:cNvPicPr>
                    <a:picLocks noChangeAspect="1" noChangeArrowheads="1"/>
                  </pic:cNvPicPr>
                </pic:nvPicPr>
                <pic:blipFill>
                  <a:blip r:embed="rId2"/>
                  <a:srcRect/>
                  <a:stretch>
                    <a:fillRect/>
                  </a:stretch>
                </pic:blipFill>
                <pic:spPr bwMode="auto">
                  <a:xfrm>
                    <a:off x="0" y="0"/>
                    <a:ext cx="1174115" cy="1185545"/>
                  </a:xfrm>
                  <a:prstGeom prst="rect">
                    <a:avLst/>
                  </a:prstGeom>
                  <a:noFill/>
                  <a:ln w="9525">
                    <a:noFill/>
                    <a:miter lim="800000"/>
                    <a:headEnd/>
                    <a:tailEnd/>
                  </a:ln>
                </pic:spPr>
              </pic:pic>
            </a:graphicData>
          </a:graphic>
        </wp:inline>
      </w:drawing>
    </w:r>
  </w:p>
  <w:p w:rsidR="008777A5" w:rsidRDefault="008777A5">
    <w:pPr>
      <w:jc w:val="right"/>
      <w:rPr>
        <w:rFonts w:ascii="Arial" w:hAnsi="Arial" w:cs="Arial"/>
        <w:b/>
        <w:bCs/>
      </w:rPr>
    </w:pPr>
    <w:r>
      <w:rPr>
        <w:rFonts w:ascii="Arial" w:hAnsi="Arial" w:cs="Arial"/>
        <w:b/>
        <w:bCs/>
      </w:rPr>
      <w:t>UNOFFICIAL</w:t>
    </w:r>
  </w:p>
  <w:p w:rsidR="008777A5" w:rsidRDefault="008777A5">
    <w:pPr>
      <w:jc w:val="right"/>
      <w:rPr>
        <w:rFonts w:ascii="Arial" w:hAnsi="Arial" w:cs="Arial"/>
        <w:b/>
        <w:bCs/>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BE0013"/>
    <w:multiLevelType w:val="hybridMultilevel"/>
    <w:tmpl w:val="19FAEA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4E0172"/>
    <w:multiLevelType w:val="hybridMultilevel"/>
    <w:tmpl w:val="9A869AC8"/>
    <w:lvl w:ilvl="0" w:tplc="0409000F">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B11894"/>
    <w:multiLevelType w:val="hybridMultilevel"/>
    <w:tmpl w:val="65501FF0"/>
    <w:lvl w:ilvl="0" w:tplc="9FC01F3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5883812"/>
    <w:multiLevelType w:val="hybridMultilevel"/>
    <w:tmpl w:val="6206F49A"/>
    <w:lvl w:ilvl="0" w:tplc="B7FCD51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6D07094"/>
    <w:multiLevelType w:val="hybridMultilevel"/>
    <w:tmpl w:val="2DBA82F2"/>
    <w:lvl w:ilvl="0" w:tplc="8C5E59B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AE868C5"/>
    <w:multiLevelType w:val="hybridMultilevel"/>
    <w:tmpl w:val="EF94969E"/>
    <w:lvl w:ilvl="0" w:tplc="C1463E8C">
      <w:start w:val="2"/>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6F8449A"/>
    <w:multiLevelType w:val="hybridMultilevel"/>
    <w:tmpl w:val="A7FE2B0C"/>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98F0D00"/>
    <w:multiLevelType w:val="hybridMultilevel"/>
    <w:tmpl w:val="BC3E2F46"/>
    <w:lvl w:ilvl="0" w:tplc="F196CE1A">
      <w:start w:val="1"/>
      <w:numFmt w:val="decimal"/>
      <w:lvlText w:val="5.%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7C40DD1"/>
    <w:multiLevelType w:val="hybridMultilevel"/>
    <w:tmpl w:val="53507C52"/>
    <w:lvl w:ilvl="0" w:tplc="A594BC4C">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C55512B"/>
    <w:multiLevelType w:val="hybridMultilevel"/>
    <w:tmpl w:val="1D665A74"/>
    <w:lvl w:ilvl="0" w:tplc="6DF0146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E40565E"/>
    <w:multiLevelType w:val="multilevel"/>
    <w:tmpl w:val="C14864BC"/>
    <w:lvl w:ilvl="0">
      <w:start w:val="1"/>
      <w:numFmt w:val="decimal"/>
      <w:pStyle w:val="Heading5"/>
      <w:lvlText w:val="%1."/>
      <w:lvlJc w:val="left"/>
      <w:pPr>
        <w:ind w:left="720" w:hanging="360"/>
      </w:pPr>
      <w:rPr>
        <w:rFonts w:cs="Times New Roman" w:hint="default"/>
        <w:u w:val="none"/>
      </w:rPr>
    </w:lvl>
    <w:lvl w:ilvl="1">
      <w:start w:val="2"/>
      <w:numFmt w:val="decimal"/>
      <w:isLgl/>
      <w:lvlText w:val="%1.%2"/>
      <w:lvlJc w:val="left"/>
      <w:pPr>
        <w:ind w:left="108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520" w:hanging="108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600" w:hanging="144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680" w:hanging="1800"/>
      </w:pPr>
      <w:rPr>
        <w:rFonts w:cs="Times New Roman" w:hint="default"/>
      </w:rPr>
    </w:lvl>
    <w:lvl w:ilvl="8">
      <w:start w:val="1"/>
      <w:numFmt w:val="decimal"/>
      <w:isLgl/>
      <w:lvlText w:val="%1.%2.%3.%4.%5.%6.%7.%8.%9"/>
      <w:lvlJc w:val="left"/>
      <w:pPr>
        <w:ind w:left="5040" w:hanging="1800"/>
      </w:pPr>
      <w:rPr>
        <w:rFonts w:cs="Times New Roman" w:hint="default"/>
      </w:rPr>
    </w:lvl>
  </w:abstractNum>
  <w:abstractNum w:abstractNumId="11" w15:restartNumberingAfterBreak="0">
    <w:nsid w:val="4125796E"/>
    <w:multiLevelType w:val="hybridMultilevel"/>
    <w:tmpl w:val="919ECB6A"/>
    <w:lvl w:ilvl="0" w:tplc="8CFC176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29A62A3"/>
    <w:multiLevelType w:val="hybridMultilevel"/>
    <w:tmpl w:val="A664C384"/>
    <w:lvl w:ilvl="0" w:tplc="F196CE1A">
      <w:start w:val="1"/>
      <w:numFmt w:val="decimal"/>
      <w:lvlText w:val="5.%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B2734DC"/>
    <w:multiLevelType w:val="hybridMultilevel"/>
    <w:tmpl w:val="5AC6C682"/>
    <w:lvl w:ilvl="0" w:tplc="AF2801B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5E217457"/>
    <w:multiLevelType w:val="hybridMultilevel"/>
    <w:tmpl w:val="04E4D8B2"/>
    <w:lvl w:ilvl="0" w:tplc="0409000B">
      <w:start w:val="1"/>
      <w:numFmt w:val="bullet"/>
      <w:lvlText w:val=""/>
      <w:lvlJc w:val="left"/>
      <w:pPr>
        <w:ind w:left="720" w:hanging="36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5" w15:restartNumberingAfterBreak="0">
    <w:nsid w:val="6E3A6EE1"/>
    <w:multiLevelType w:val="hybridMultilevel"/>
    <w:tmpl w:val="ED009DEE"/>
    <w:lvl w:ilvl="0" w:tplc="3754069A">
      <w:start w:val="1"/>
      <w:numFmt w:val="decimal"/>
      <w:lvlText w:val="%1."/>
      <w:lvlJc w:val="left"/>
      <w:pPr>
        <w:ind w:left="1080" w:hanging="360"/>
      </w:pPr>
      <w:rPr>
        <w:b/>
      </w:rPr>
    </w:lvl>
    <w:lvl w:ilvl="1" w:tplc="04090019">
      <w:start w:val="1"/>
      <w:numFmt w:val="decimal"/>
      <w:lvlText w:val="%2."/>
      <w:lvlJc w:val="left"/>
      <w:pPr>
        <w:tabs>
          <w:tab w:val="num" w:pos="1800"/>
        </w:tabs>
        <w:ind w:left="1800" w:hanging="360"/>
      </w:pPr>
    </w:lvl>
    <w:lvl w:ilvl="2" w:tplc="0409001B">
      <w:start w:val="1"/>
      <w:numFmt w:val="decimal"/>
      <w:lvlText w:val="%3."/>
      <w:lvlJc w:val="left"/>
      <w:pPr>
        <w:tabs>
          <w:tab w:val="num" w:pos="2520"/>
        </w:tabs>
        <w:ind w:left="2520" w:hanging="360"/>
      </w:pPr>
    </w:lvl>
    <w:lvl w:ilvl="3" w:tplc="0409000F">
      <w:start w:val="1"/>
      <w:numFmt w:val="decimal"/>
      <w:lvlText w:val="%4."/>
      <w:lvlJc w:val="left"/>
      <w:pPr>
        <w:tabs>
          <w:tab w:val="num" w:pos="3240"/>
        </w:tabs>
        <w:ind w:left="3240" w:hanging="360"/>
      </w:pPr>
    </w:lvl>
    <w:lvl w:ilvl="4" w:tplc="04090019">
      <w:start w:val="1"/>
      <w:numFmt w:val="decimal"/>
      <w:lvlText w:val="%5."/>
      <w:lvlJc w:val="left"/>
      <w:pPr>
        <w:tabs>
          <w:tab w:val="num" w:pos="3960"/>
        </w:tabs>
        <w:ind w:left="3960" w:hanging="360"/>
      </w:pPr>
    </w:lvl>
    <w:lvl w:ilvl="5" w:tplc="0409001B">
      <w:start w:val="1"/>
      <w:numFmt w:val="decimal"/>
      <w:lvlText w:val="%6."/>
      <w:lvlJc w:val="left"/>
      <w:pPr>
        <w:tabs>
          <w:tab w:val="num" w:pos="4680"/>
        </w:tabs>
        <w:ind w:left="4680" w:hanging="360"/>
      </w:pPr>
    </w:lvl>
    <w:lvl w:ilvl="6" w:tplc="0409000F">
      <w:start w:val="1"/>
      <w:numFmt w:val="decimal"/>
      <w:lvlText w:val="%7."/>
      <w:lvlJc w:val="left"/>
      <w:pPr>
        <w:tabs>
          <w:tab w:val="num" w:pos="5400"/>
        </w:tabs>
        <w:ind w:left="5400" w:hanging="360"/>
      </w:pPr>
    </w:lvl>
    <w:lvl w:ilvl="7" w:tplc="04090019">
      <w:start w:val="1"/>
      <w:numFmt w:val="decimal"/>
      <w:lvlText w:val="%8."/>
      <w:lvlJc w:val="left"/>
      <w:pPr>
        <w:tabs>
          <w:tab w:val="num" w:pos="6120"/>
        </w:tabs>
        <w:ind w:left="6120" w:hanging="360"/>
      </w:pPr>
    </w:lvl>
    <w:lvl w:ilvl="8" w:tplc="0409001B">
      <w:start w:val="1"/>
      <w:numFmt w:val="decimal"/>
      <w:lvlText w:val="%9."/>
      <w:lvlJc w:val="left"/>
      <w:pPr>
        <w:tabs>
          <w:tab w:val="num" w:pos="6840"/>
        </w:tabs>
        <w:ind w:left="6840" w:hanging="360"/>
      </w:pPr>
    </w:lvl>
  </w:abstractNum>
  <w:abstractNum w:abstractNumId="16" w15:restartNumberingAfterBreak="0">
    <w:nsid w:val="73B96310"/>
    <w:multiLevelType w:val="hybridMultilevel"/>
    <w:tmpl w:val="360484C0"/>
    <w:lvl w:ilvl="0" w:tplc="5394D0F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7C4F3324"/>
    <w:multiLevelType w:val="hybridMultilevel"/>
    <w:tmpl w:val="5AE6AB38"/>
    <w:lvl w:ilvl="0" w:tplc="F196CE1A">
      <w:start w:val="1"/>
      <w:numFmt w:val="decimal"/>
      <w:lvlText w:val="5.%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10"/>
  </w:num>
  <w:num w:numId="3">
    <w:abstractNumId w:val="3"/>
  </w:num>
  <w:num w:numId="4">
    <w:abstractNumId w:val="4"/>
  </w:num>
  <w:num w:numId="5">
    <w:abstractNumId w:val="5"/>
  </w:num>
  <w:num w:numId="6">
    <w:abstractNumId w:val="8"/>
  </w:num>
  <w:num w:numId="7">
    <w:abstractNumId w:val="1"/>
  </w:num>
  <w:num w:numId="8">
    <w:abstractNumId w:val="13"/>
  </w:num>
  <w:num w:numId="9">
    <w:abstractNumId w:val="2"/>
  </w:num>
  <w:num w:numId="10">
    <w:abstractNumId w:val="16"/>
  </w:num>
  <w:num w:numId="11">
    <w:abstractNumId w:val="6"/>
  </w:num>
  <w:num w:numId="12">
    <w:abstractNumId w:val="9"/>
  </w:num>
  <w:num w:numId="13">
    <w:abstractNumId w:val="11"/>
  </w:num>
  <w:num w:numId="14">
    <w:abstractNumId w:val="0"/>
  </w:num>
  <w:num w:numId="15">
    <w:abstractNumId w:val="7"/>
  </w:num>
  <w:num w:numId="16">
    <w:abstractNumId w:val="17"/>
  </w:num>
  <w:num w:numId="17">
    <w:abstractNumId w:val="12"/>
  </w:num>
  <w:num w:numId="18">
    <w:abstractNumId w:val="10"/>
  </w:num>
  <w:num w:numId="19">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4"/>
  </w:num>
  <w:num w:numId="21">
    <w:abstractNumId w:val="10"/>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79"/>
  <w:doNotHyphenateCaps/>
  <w:drawingGridHorizontalSpacing w:val="120"/>
  <w:drawingGridVerticalSpacing w:val="120"/>
  <w:displayVerticalDrawingGridEvery w:val="0"/>
  <w:doNotUseMarginsForDrawingGridOrigin/>
  <w:doNotShadeFormData/>
  <w:noPunctuationKerning/>
  <w:characterSpacingControl w:val="doNotCompress"/>
  <w:doNotValidateAgainstSchema/>
  <w:doNotDemarcateInvalidXml/>
  <w:hdrShapeDefaults>
    <o:shapedefaults v:ext="edit" spidmax="2066"/>
    <o:shapelayout v:ext="edit">
      <o:idmap v:ext="edit" data="2"/>
    </o:shapelayout>
  </w:hdrShapeDefaults>
  <w:footnotePr>
    <w:footnote w:id="-1"/>
    <w:footnote w:id="0"/>
  </w:footnotePr>
  <w:endnotePr>
    <w:numFmt w:val="decimal"/>
    <w:endnote w:id="-1"/>
    <w:endnote w:id="0"/>
    <w:endnote w:id="1"/>
  </w:endnotePr>
  <w:compat>
    <w:compatSetting w:name="compatibilityMode" w:uri="http://schemas.microsoft.com/office/word" w:val="12"/>
  </w:compat>
  <w:docVars>
    <w:docVar w:name="__Grammarly_42____i" w:val="H4sIAAAAAAAEAKtWckksSQxILCpxzi/NK1GyMqwFAAEhoTITAAAA"/>
    <w:docVar w:name="__Grammarly_42___1" w:val="H4sIAAAAAAAEAKtWcslP9kxRslIyNDY0szQ3NTCwMDYzMjQwNTFX0lEKTi0uzszPAykwrAUA9pr76CwAAAA="/>
  </w:docVars>
  <w:rsids>
    <w:rsidRoot w:val="004061F6"/>
    <w:rsid w:val="000007A1"/>
    <w:rsid w:val="000007EE"/>
    <w:rsid w:val="00000E62"/>
    <w:rsid w:val="00001BAB"/>
    <w:rsid w:val="00001CB9"/>
    <w:rsid w:val="0000215C"/>
    <w:rsid w:val="00003009"/>
    <w:rsid w:val="0000486D"/>
    <w:rsid w:val="000049E3"/>
    <w:rsid w:val="00004A96"/>
    <w:rsid w:val="00005775"/>
    <w:rsid w:val="00005918"/>
    <w:rsid w:val="000059C3"/>
    <w:rsid w:val="0000613B"/>
    <w:rsid w:val="00006237"/>
    <w:rsid w:val="0000655F"/>
    <w:rsid w:val="0000657A"/>
    <w:rsid w:val="00006607"/>
    <w:rsid w:val="00006A7D"/>
    <w:rsid w:val="000074DE"/>
    <w:rsid w:val="00012D0F"/>
    <w:rsid w:val="00012E88"/>
    <w:rsid w:val="000131FD"/>
    <w:rsid w:val="00013CBA"/>
    <w:rsid w:val="00013CCC"/>
    <w:rsid w:val="00013CDA"/>
    <w:rsid w:val="00013E6F"/>
    <w:rsid w:val="0001465B"/>
    <w:rsid w:val="000146C5"/>
    <w:rsid w:val="00014871"/>
    <w:rsid w:val="0001488E"/>
    <w:rsid w:val="00014A33"/>
    <w:rsid w:val="00014DE0"/>
    <w:rsid w:val="00015C00"/>
    <w:rsid w:val="00015E20"/>
    <w:rsid w:val="00016356"/>
    <w:rsid w:val="0001637D"/>
    <w:rsid w:val="00017204"/>
    <w:rsid w:val="00017274"/>
    <w:rsid w:val="00020B20"/>
    <w:rsid w:val="00020C66"/>
    <w:rsid w:val="00020F95"/>
    <w:rsid w:val="0002153D"/>
    <w:rsid w:val="00021EDE"/>
    <w:rsid w:val="000228BF"/>
    <w:rsid w:val="00023097"/>
    <w:rsid w:val="0002318D"/>
    <w:rsid w:val="00023292"/>
    <w:rsid w:val="0002341A"/>
    <w:rsid w:val="000235AB"/>
    <w:rsid w:val="00023AFD"/>
    <w:rsid w:val="00023BC7"/>
    <w:rsid w:val="00024AB8"/>
    <w:rsid w:val="00024D4B"/>
    <w:rsid w:val="00024FD4"/>
    <w:rsid w:val="00025D92"/>
    <w:rsid w:val="000263D8"/>
    <w:rsid w:val="00026405"/>
    <w:rsid w:val="00027548"/>
    <w:rsid w:val="000275C9"/>
    <w:rsid w:val="000277B3"/>
    <w:rsid w:val="00027EB2"/>
    <w:rsid w:val="00030167"/>
    <w:rsid w:val="00030522"/>
    <w:rsid w:val="00030D68"/>
    <w:rsid w:val="00030EB6"/>
    <w:rsid w:val="00030F1A"/>
    <w:rsid w:val="000314D9"/>
    <w:rsid w:val="0003175E"/>
    <w:rsid w:val="000323CE"/>
    <w:rsid w:val="0003256B"/>
    <w:rsid w:val="00032EDF"/>
    <w:rsid w:val="000332BE"/>
    <w:rsid w:val="0003347B"/>
    <w:rsid w:val="00033AA0"/>
    <w:rsid w:val="00033E0B"/>
    <w:rsid w:val="000349D1"/>
    <w:rsid w:val="00034A93"/>
    <w:rsid w:val="00035325"/>
    <w:rsid w:val="000359FA"/>
    <w:rsid w:val="000362A9"/>
    <w:rsid w:val="000363E7"/>
    <w:rsid w:val="00036523"/>
    <w:rsid w:val="000368C4"/>
    <w:rsid w:val="00036C2E"/>
    <w:rsid w:val="00037788"/>
    <w:rsid w:val="0004081A"/>
    <w:rsid w:val="0004119A"/>
    <w:rsid w:val="00042194"/>
    <w:rsid w:val="0004236C"/>
    <w:rsid w:val="000425E5"/>
    <w:rsid w:val="00044B69"/>
    <w:rsid w:val="0004506B"/>
    <w:rsid w:val="00045619"/>
    <w:rsid w:val="00046636"/>
    <w:rsid w:val="00046D4D"/>
    <w:rsid w:val="000475BE"/>
    <w:rsid w:val="00047705"/>
    <w:rsid w:val="00047727"/>
    <w:rsid w:val="00047AE6"/>
    <w:rsid w:val="00047B05"/>
    <w:rsid w:val="00050C84"/>
    <w:rsid w:val="00051825"/>
    <w:rsid w:val="00051E9C"/>
    <w:rsid w:val="000521F7"/>
    <w:rsid w:val="00052506"/>
    <w:rsid w:val="00052B7B"/>
    <w:rsid w:val="00052B92"/>
    <w:rsid w:val="000534E0"/>
    <w:rsid w:val="0005433E"/>
    <w:rsid w:val="000544AB"/>
    <w:rsid w:val="000546E0"/>
    <w:rsid w:val="00054C2E"/>
    <w:rsid w:val="000550E7"/>
    <w:rsid w:val="00055A19"/>
    <w:rsid w:val="00055C39"/>
    <w:rsid w:val="000565F1"/>
    <w:rsid w:val="000572B0"/>
    <w:rsid w:val="000575D9"/>
    <w:rsid w:val="0005766D"/>
    <w:rsid w:val="00057999"/>
    <w:rsid w:val="00057BD9"/>
    <w:rsid w:val="00057FF5"/>
    <w:rsid w:val="000601D3"/>
    <w:rsid w:val="00060512"/>
    <w:rsid w:val="000605ED"/>
    <w:rsid w:val="00060BFE"/>
    <w:rsid w:val="000618F0"/>
    <w:rsid w:val="000621F6"/>
    <w:rsid w:val="00062474"/>
    <w:rsid w:val="0006326F"/>
    <w:rsid w:val="0006385E"/>
    <w:rsid w:val="00063996"/>
    <w:rsid w:val="00063D93"/>
    <w:rsid w:val="000640DD"/>
    <w:rsid w:val="0006444F"/>
    <w:rsid w:val="00064F3C"/>
    <w:rsid w:val="000656BE"/>
    <w:rsid w:val="000664EB"/>
    <w:rsid w:val="00066D58"/>
    <w:rsid w:val="0006716D"/>
    <w:rsid w:val="00067845"/>
    <w:rsid w:val="0007060C"/>
    <w:rsid w:val="0007070B"/>
    <w:rsid w:val="00070F90"/>
    <w:rsid w:val="0007168B"/>
    <w:rsid w:val="000726DA"/>
    <w:rsid w:val="00072EA5"/>
    <w:rsid w:val="00072F73"/>
    <w:rsid w:val="000736D0"/>
    <w:rsid w:val="0007437C"/>
    <w:rsid w:val="00074DE0"/>
    <w:rsid w:val="000751C4"/>
    <w:rsid w:val="00075576"/>
    <w:rsid w:val="0007605D"/>
    <w:rsid w:val="00076C34"/>
    <w:rsid w:val="00077203"/>
    <w:rsid w:val="00077F76"/>
    <w:rsid w:val="00080CF5"/>
    <w:rsid w:val="00081CBC"/>
    <w:rsid w:val="00082268"/>
    <w:rsid w:val="00082D3D"/>
    <w:rsid w:val="0008396A"/>
    <w:rsid w:val="00083D69"/>
    <w:rsid w:val="000840FF"/>
    <w:rsid w:val="000844E4"/>
    <w:rsid w:val="00085949"/>
    <w:rsid w:val="00085E65"/>
    <w:rsid w:val="000860B6"/>
    <w:rsid w:val="00087EF5"/>
    <w:rsid w:val="00090013"/>
    <w:rsid w:val="0009053E"/>
    <w:rsid w:val="0009054F"/>
    <w:rsid w:val="00091424"/>
    <w:rsid w:val="0009196D"/>
    <w:rsid w:val="000923ED"/>
    <w:rsid w:val="00092410"/>
    <w:rsid w:val="00092CB6"/>
    <w:rsid w:val="00093035"/>
    <w:rsid w:val="000942F9"/>
    <w:rsid w:val="00094621"/>
    <w:rsid w:val="000946CA"/>
    <w:rsid w:val="00094735"/>
    <w:rsid w:val="00094A0B"/>
    <w:rsid w:val="00094D71"/>
    <w:rsid w:val="00095D05"/>
    <w:rsid w:val="00095D17"/>
    <w:rsid w:val="0009634C"/>
    <w:rsid w:val="00097057"/>
    <w:rsid w:val="0009789A"/>
    <w:rsid w:val="000A0400"/>
    <w:rsid w:val="000A080F"/>
    <w:rsid w:val="000A1328"/>
    <w:rsid w:val="000A145F"/>
    <w:rsid w:val="000A196B"/>
    <w:rsid w:val="000A28CB"/>
    <w:rsid w:val="000A3336"/>
    <w:rsid w:val="000A3607"/>
    <w:rsid w:val="000A3E64"/>
    <w:rsid w:val="000A5143"/>
    <w:rsid w:val="000A5A1A"/>
    <w:rsid w:val="000A60E9"/>
    <w:rsid w:val="000A638A"/>
    <w:rsid w:val="000A6406"/>
    <w:rsid w:val="000A6818"/>
    <w:rsid w:val="000A6BFF"/>
    <w:rsid w:val="000A7716"/>
    <w:rsid w:val="000B0241"/>
    <w:rsid w:val="000B05FC"/>
    <w:rsid w:val="000B147E"/>
    <w:rsid w:val="000B14F8"/>
    <w:rsid w:val="000B1C25"/>
    <w:rsid w:val="000B260F"/>
    <w:rsid w:val="000B2956"/>
    <w:rsid w:val="000B36F9"/>
    <w:rsid w:val="000B3DD7"/>
    <w:rsid w:val="000B3EE6"/>
    <w:rsid w:val="000B41E7"/>
    <w:rsid w:val="000B53C8"/>
    <w:rsid w:val="000B5B90"/>
    <w:rsid w:val="000B65A0"/>
    <w:rsid w:val="000B6650"/>
    <w:rsid w:val="000B7674"/>
    <w:rsid w:val="000B7699"/>
    <w:rsid w:val="000B7A2C"/>
    <w:rsid w:val="000B7B4F"/>
    <w:rsid w:val="000C057A"/>
    <w:rsid w:val="000C060A"/>
    <w:rsid w:val="000C072A"/>
    <w:rsid w:val="000C08EC"/>
    <w:rsid w:val="000C0926"/>
    <w:rsid w:val="000C206F"/>
    <w:rsid w:val="000C2226"/>
    <w:rsid w:val="000C227C"/>
    <w:rsid w:val="000C26A2"/>
    <w:rsid w:val="000C2E66"/>
    <w:rsid w:val="000C3109"/>
    <w:rsid w:val="000C38ED"/>
    <w:rsid w:val="000C3AF0"/>
    <w:rsid w:val="000C4427"/>
    <w:rsid w:val="000C5335"/>
    <w:rsid w:val="000C6011"/>
    <w:rsid w:val="000C629F"/>
    <w:rsid w:val="000C6611"/>
    <w:rsid w:val="000C7E46"/>
    <w:rsid w:val="000D0528"/>
    <w:rsid w:val="000D0613"/>
    <w:rsid w:val="000D0B5E"/>
    <w:rsid w:val="000D0C56"/>
    <w:rsid w:val="000D2653"/>
    <w:rsid w:val="000D2784"/>
    <w:rsid w:val="000D2821"/>
    <w:rsid w:val="000D2E92"/>
    <w:rsid w:val="000D2F86"/>
    <w:rsid w:val="000D5B63"/>
    <w:rsid w:val="000D5FBA"/>
    <w:rsid w:val="000D606A"/>
    <w:rsid w:val="000D6522"/>
    <w:rsid w:val="000D6C0E"/>
    <w:rsid w:val="000D729B"/>
    <w:rsid w:val="000D75DD"/>
    <w:rsid w:val="000D79E4"/>
    <w:rsid w:val="000E0332"/>
    <w:rsid w:val="000E0CC6"/>
    <w:rsid w:val="000E0F3F"/>
    <w:rsid w:val="000E10FB"/>
    <w:rsid w:val="000E164C"/>
    <w:rsid w:val="000E2144"/>
    <w:rsid w:val="000E25B2"/>
    <w:rsid w:val="000E2648"/>
    <w:rsid w:val="000E2A4B"/>
    <w:rsid w:val="000E2E6C"/>
    <w:rsid w:val="000E2E85"/>
    <w:rsid w:val="000E3163"/>
    <w:rsid w:val="000E3615"/>
    <w:rsid w:val="000E365F"/>
    <w:rsid w:val="000E3BDB"/>
    <w:rsid w:val="000E3E60"/>
    <w:rsid w:val="000E430A"/>
    <w:rsid w:val="000E4CFF"/>
    <w:rsid w:val="000E5C21"/>
    <w:rsid w:val="000E5E78"/>
    <w:rsid w:val="000E5F39"/>
    <w:rsid w:val="000E692D"/>
    <w:rsid w:val="000F0BB5"/>
    <w:rsid w:val="000F0DB4"/>
    <w:rsid w:val="000F14BA"/>
    <w:rsid w:val="000F2C08"/>
    <w:rsid w:val="000F3EA7"/>
    <w:rsid w:val="000F401F"/>
    <w:rsid w:val="000F46D5"/>
    <w:rsid w:val="000F4E28"/>
    <w:rsid w:val="000F51F5"/>
    <w:rsid w:val="000F5EB3"/>
    <w:rsid w:val="000F619E"/>
    <w:rsid w:val="000F6438"/>
    <w:rsid w:val="000F66A5"/>
    <w:rsid w:val="000F66B6"/>
    <w:rsid w:val="000F694B"/>
    <w:rsid w:val="000F70F2"/>
    <w:rsid w:val="000F7496"/>
    <w:rsid w:val="000F760E"/>
    <w:rsid w:val="000F761B"/>
    <w:rsid w:val="00101B69"/>
    <w:rsid w:val="0010292E"/>
    <w:rsid w:val="00103687"/>
    <w:rsid w:val="001039F2"/>
    <w:rsid w:val="0010430E"/>
    <w:rsid w:val="001050A6"/>
    <w:rsid w:val="00105DBF"/>
    <w:rsid w:val="00105DCF"/>
    <w:rsid w:val="00105E47"/>
    <w:rsid w:val="0010614C"/>
    <w:rsid w:val="00106213"/>
    <w:rsid w:val="00106BEC"/>
    <w:rsid w:val="00106CE7"/>
    <w:rsid w:val="0010720D"/>
    <w:rsid w:val="001074A6"/>
    <w:rsid w:val="001076E8"/>
    <w:rsid w:val="00110368"/>
    <w:rsid w:val="00110999"/>
    <w:rsid w:val="00110D93"/>
    <w:rsid w:val="00110E88"/>
    <w:rsid w:val="00111E27"/>
    <w:rsid w:val="00112396"/>
    <w:rsid w:val="00114A2E"/>
    <w:rsid w:val="001156A8"/>
    <w:rsid w:val="00115BE0"/>
    <w:rsid w:val="00116916"/>
    <w:rsid w:val="00116E69"/>
    <w:rsid w:val="001174E6"/>
    <w:rsid w:val="00117646"/>
    <w:rsid w:val="001179C3"/>
    <w:rsid w:val="00117C64"/>
    <w:rsid w:val="00117E6C"/>
    <w:rsid w:val="00120534"/>
    <w:rsid w:val="00120B7E"/>
    <w:rsid w:val="001212B8"/>
    <w:rsid w:val="00121DC1"/>
    <w:rsid w:val="001222AE"/>
    <w:rsid w:val="00123260"/>
    <w:rsid w:val="001234CB"/>
    <w:rsid w:val="00123ECC"/>
    <w:rsid w:val="0012445E"/>
    <w:rsid w:val="00124CCD"/>
    <w:rsid w:val="00124E32"/>
    <w:rsid w:val="001252D6"/>
    <w:rsid w:val="0012690E"/>
    <w:rsid w:val="00127055"/>
    <w:rsid w:val="00127487"/>
    <w:rsid w:val="00127DF7"/>
    <w:rsid w:val="00127E30"/>
    <w:rsid w:val="00130428"/>
    <w:rsid w:val="00131490"/>
    <w:rsid w:val="00132DB7"/>
    <w:rsid w:val="001340A3"/>
    <w:rsid w:val="00134816"/>
    <w:rsid w:val="00134A9E"/>
    <w:rsid w:val="00135494"/>
    <w:rsid w:val="001354CE"/>
    <w:rsid w:val="001354DC"/>
    <w:rsid w:val="00136AF9"/>
    <w:rsid w:val="00137447"/>
    <w:rsid w:val="00137F2A"/>
    <w:rsid w:val="001418CB"/>
    <w:rsid w:val="00141B33"/>
    <w:rsid w:val="0014207E"/>
    <w:rsid w:val="001421B5"/>
    <w:rsid w:val="00143E90"/>
    <w:rsid w:val="0014421D"/>
    <w:rsid w:val="0014471D"/>
    <w:rsid w:val="00144E91"/>
    <w:rsid w:val="00144FD8"/>
    <w:rsid w:val="001456FB"/>
    <w:rsid w:val="00145B76"/>
    <w:rsid w:val="0014632F"/>
    <w:rsid w:val="00147084"/>
    <w:rsid w:val="001470B7"/>
    <w:rsid w:val="00147168"/>
    <w:rsid w:val="00147941"/>
    <w:rsid w:val="00147BFA"/>
    <w:rsid w:val="00150D7E"/>
    <w:rsid w:val="00151402"/>
    <w:rsid w:val="00151F56"/>
    <w:rsid w:val="001522E3"/>
    <w:rsid w:val="001525BD"/>
    <w:rsid w:val="0015314E"/>
    <w:rsid w:val="0015341D"/>
    <w:rsid w:val="00153907"/>
    <w:rsid w:val="001545EC"/>
    <w:rsid w:val="00156107"/>
    <w:rsid w:val="00156ACE"/>
    <w:rsid w:val="0015746A"/>
    <w:rsid w:val="00157E81"/>
    <w:rsid w:val="00160F8A"/>
    <w:rsid w:val="001623A9"/>
    <w:rsid w:val="00162579"/>
    <w:rsid w:val="00163366"/>
    <w:rsid w:val="0016493B"/>
    <w:rsid w:val="00165485"/>
    <w:rsid w:val="00165B1E"/>
    <w:rsid w:val="001671C7"/>
    <w:rsid w:val="00167268"/>
    <w:rsid w:val="0017041D"/>
    <w:rsid w:val="00170E40"/>
    <w:rsid w:val="00171971"/>
    <w:rsid w:val="00171AEA"/>
    <w:rsid w:val="001720CD"/>
    <w:rsid w:val="0017213E"/>
    <w:rsid w:val="00172D2E"/>
    <w:rsid w:val="0017363B"/>
    <w:rsid w:val="00173768"/>
    <w:rsid w:val="00173AF3"/>
    <w:rsid w:val="00174061"/>
    <w:rsid w:val="0017440A"/>
    <w:rsid w:val="00174F97"/>
    <w:rsid w:val="00176B3E"/>
    <w:rsid w:val="00177299"/>
    <w:rsid w:val="001805A6"/>
    <w:rsid w:val="001805B5"/>
    <w:rsid w:val="001808CF"/>
    <w:rsid w:val="00180AD1"/>
    <w:rsid w:val="001813CC"/>
    <w:rsid w:val="0018164B"/>
    <w:rsid w:val="00181C99"/>
    <w:rsid w:val="00181D57"/>
    <w:rsid w:val="00182035"/>
    <w:rsid w:val="001821DB"/>
    <w:rsid w:val="00182387"/>
    <w:rsid w:val="00183090"/>
    <w:rsid w:val="001835E8"/>
    <w:rsid w:val="001845E6"/>
    <w:rsid w:val="00184D0F"/>
    <w:rsid w:val="00187665"/>
    <w:rsid w:val="00187D73"/>
    <w:rsid w:val="00190151"/>
    <w:rsid w:val="00190386"/>
    <w:rsid w:val="001909FA"/>
    <w:rsid w:val="00190F35"/>
    <w:rsid w:val="001918D5"/>
    <w:rsid w:val="0019239F"/>
    <w:rsid w:val="00193E02"/>
    <w:rsid w:val="00194C33"/>
    <w:rsid w:val="00194E43"/>
    <w:rsid w:val="00194E62"/>
    <w:rsid w:val="00195BDC"/>
    <w:rsid w:val="00195F72"/>
    <w:rsid w:val="00196276"/>
    <w:rsid w:val="00196997"/>
    <w:rsid w:val="001971BB"/>
    <w:rsid w:val="001976D6"/>
    <w:rsid w:val="00197741"/>
    <w:rsid w:val="00197B1D"/>
    <w:rsid w:val="001A0367"/>
    <w:rsid w:val="001A0676"/>
    <w:rsid w:val="001A0EB4"/>
    <w:rsid w:val="001A11E6"/>
    <w:rsid w:val="001A12C6"/>
    <w:rsid w:val="001A20E9"/>
    <w:rsid w:val="001A22ED"/>
    <w:rsid w:val="001A239B"/>
    <w:rsid w:val="001A3BCE"/>
    <w:rsid w:val="001A4578"/>
    <w:rsid w:val="001A5337"/>
    <w:rsid w:val="001A5650"/>
    <w:rsid w:val="001A5B71"/>
    <w:rsid w:val="001A6062"/>
    <w:rsid w:val="001A6679"/>
    <w:rsid w:val="001A6927"/>
    <w:rsid w:val="001A6FE2"/>
    <w:rsid w:val="001A6FFE"/>
    <w:rsid w:val="001A76A1"/>
    <w:rsid w:val="001A7BE6"/>
    <w:rsid w:val="001B1C34"/>
    <w:rsid w:val="001B237A"/>
    <w:rsid w:val="001B2FDD"/>
    <w:rsid w:val="001B373B"/>
    <w:rsid w:val="001B3A1E"/>
    <w:rsid w:val="001B3BD4"/>
    <w:rsid w:val="001B3C5E"/>
    <w:rsid w:val="001B4105"/>
    <w:rsid w:val="001B4956"/>
    <w:rsid w:val="001B49F7"/>
    <w:rsid w:val="001B4DFD"/>
    <w:rsid w:val="001B4EE3"/>
    <w:rsid w:val="001B4F51"/>
    <w:rsid w:val="001B4FD8"/>
    <w:rsid w:val="001B5687"/>
    <w:rsid w:val="001B56D5"/>
    <w:rsid w:val="001B5BC7"/>
    <w:rsid w:val="001B6902"/>
    <w:rsid w:val="001B6903"/>
    <w:rsid w:val="001B69A2"/>
    <w:rsid w:val="001B7E86"/>
    <w:rsid w:val="001C030C"/>
    <w:rsid w:val="001C1243"/>
    <w:rsid w:val="001C148B"/>
    <w:rsid w:val="001C151A"/>
    <w:rsid w:val="001C15BC"/>
    <w:rsid w:val="001C1776"/>
    <w:rsid w:val="001C1782"/>
    <w:rsid w:val="001C18DC"/>
    <w:rsid w:val="001C1DA4"/>
    <w:rsid w:val="001C27EE"/>
    <w:rsid w:val="001C2BBE"/>
    <w:rsid w:val="001C3575"/>
    <w:rsid w:val="001C4256"/>
    <w:rsid w:val="001C479A"/>
    <w:rsid w:val="001C4853"/>
    <w:rsid w:val="001C4D67"/>
    <w:rsid w:val="001C5BF1"/>
    <w:rsid w:val="001C66A2"/>
    <w:rsid w:val="001C6AEB"/>
    <w:rsid w:val="001C6F41"/>
    <w:rsid w:val="001D114A"/>
    <w:rsid w:val="001D134D"/>
    <w:rsid w:val="001D155A"/>
    <w:rsid w:val="001D225E"/>
    <w:rsid w:val="001D2438"/>
    <w:rsid w:val="001D272E"/>
    <w:rsid w:val="001D35E6"/>
    <w:rsid w:val="001D5153"/>
    <w:rsid w:val="001D5B6E"/>
    <w:rsid w:val="001D6A3C"/>
    <w:rsid w:val="001D7113"/>
    <w:rsid w:val="001D74C2"/>
    <w:rsid w:val="001E01B5"/>
    <w:rsid w:val="001E04AF"/>
    <w:rsid w:val="001E0CBB"/>
    <w:rsid w:val="001E0ECB"/>
    <w:rsid w:val="001E10A8"/>
    <w:rsid w:val="001E1869"/>
    <w:rsid w:val="001E2161"/>
    <w:rsid w:val="001E3C75"/>
    <w:rsid w:val="001E3DCC"/>
    <w:rsid w:val="001E466C"/>
    <w:rsid w:val="001E6C91"/>
    <w:rsid w:val="001E7031"/>
    <w:rsid w:val="001E7217"/>
    <w:rsid w:val="001E72AF"/>
    <w:rsid w:val="001E75B7"/>
    <w:rsid w:val="001E7AB0"/>
    <w:rsid w:val="001F07EB"/>
    <w:rsid w:val="001F084B"/>
    <w:rsid w:val="001F0932"/>
    <w:rsid w:val="001F0D92"/>
    <w:rsid w:val="001F0EAF"/>
    <w:rsid w:val="001F123B"/>
    <w:rsid w:val="001F13A1"/>
    <w:rsid w:val="001F15EA"/>
    <w:rsid w:val="001F1855"/>
    <w:rsid w:val="001F2295"/>
    <w:rsid w:val="001F2607"/>
    <w:rsid w:val="001F2851"/>
    <w:rsid w:val="001F2BAC"/>
    <w:rsid w:val="001F3126"/>
    <w:rsid w:val="001F3F96"/>
    <w:rsid w:val="001F5C33"/>
    <w:rsid w:val="001F6B2D"/>
    <w:rsid w:val="001F78AD"/>
    <w:rsid w:val="00201884"/>
    <w:rsid w:val="00201971"/>
    <w:rsid w:val="00202E2D"/>
    <w:rsid w:val="00203649"/>
    <w:rsid w:val="00203C65"/>
    <w:rsid w:val="002042B8"/>
    <w:rsid w:val="002043EA"/>
    <w:rsid w:val="002052B0"/>
    <w:rsid w:val="0020562C"/>
    <w:rsid w:val="002056C1"/>
    <w:rsid w:val="0020597E"/>
    <w:rsid w:val="0020599D"/>
    <w:rsid w:val="00206188"/>
    <w:rsid w:val="00206807"/>
    <w:rsid w:val="00206929"/>
    <w:rsid w:val="002108B9"/>
    <w:rsid w:val="002110D9"/>
    <w:rsid w:val="00211B49"/>
    <w:rsid w:val="002121F4"/>
    <w:rsid w:val="00212369"/>
    <w:rsid w:val="00212578"/>
    <w:rsid w:val="00212EE6"/>
    <w:rsid w:val="0021380C"/>
    <w:rsid w:val="0021485D"/>
    <w:rsid w:val="00215278"/>
    <w:rsid w:val="002152AC"/>
    <w:rsid w:val="00215788"/>
    <w:rsid w:val="0021581B"/>
    <w:rsid w:val="002158B6"/>
    <w:rsid w:val="00215DA3"/>
    <w:rsid w:val="00216032"/>
    <w:rsid w:val="00216842"/>
    <w:rsid w:val="00216979"/>
    <w:rsid w:val="00217198"/>
    <w:rsid w:val="00217239"/>
    <w:rsid w:val="002200F9"/>
    <w:rsid w:val="0022114A"/>
    <w:rsid w:val="00221935"/>
    <w:rsid w:val="00221B54"/>
    <w:rsid w:val="0022278A"/>
    <w:rsid w:val="00222AF8"/>
    <w:rsid w:val="00223A82"/>
    <w:rsid w:val="00223D7E"/>
    <w:rsid w:val="00224ECB"/>
    <w:rsid w:val="002253BF"/>
    <w:rsid w:val="00225AFE"/>
    <w:rsid w:val="0022682D"/>
    <w:rsid w:val="00226BD3"/>
    <w:rsid w:val="0022711C"/>
    <w:rsid w:val="0022749D"/>
    <w:rsid w:val="00230ECB"/>
    <w:rsid w:val="002311AD"/>
    <w:rsid w:val="002314E6"/>
    <w:rsid w:val="00231742"/>
    <w:rsid w:val="002323D7"/>
    <w:rsid w:val="00232E6A"/>
    <w:rsid w:val="00233468"/>
    <w:rsid w:val="00233E4D"/>
    <w:rsid w:val="00233EA4"/>
    <w:rsid w:val="00233F33"/>
    <w:rsid w:val="00234269"/>
    <w:rsid w:val="002344D3"/>
    <w:rsid w:val="00234877"/>
    <w:rsid w:val="002355E2"/>
    <w:rsid w:val="002358B2"/>
    <w:rsid w:val="00235B7C"/>
    <w:rsid w:val="002374B5"/>
    <w:rsid w:val="00237714"/>
    <w:rsid w:val="00237964"/>
    <w:rsid w:val="00241109"/>
    <w:rsid w:val="002421E2"/>
    <w:rsid w:val="002424DD"/>
    <w:rsid w:val="0024344A"/>
    <w:rsid w:val="00243A83"/>
    <w:rsid w:val="00243AE8"/>
    <w:rsid w:val="00243AF3"/>
    <w:rsid w:val="00244408"/>
    <w:rsid w:val="0024481A"/>
    <w:rsid w:val="002448E0"/>
    <w:rsid w:val="00244FDC"/>
    <w:rsid w:val="002450FF"/>
    <w:rsid w:val="002457A4"/>
    <w:rsid w:val="002458B0"/>
    <w:rsid w:val="00245D58"/>
    <w:rsid w:val="00246760"/>
    <w:rsid w:val="002476DA"/>
    <w:rsid w:val="00247807"/>
    <w:rsid w:val="0025069F"/>
    <w:rsid w:val="00251013"/>
    <w:rsid w:val="002521D5"/>
    <w:rsid w:val="0025251B"/>
    <w:rsid w:val="00252810"/>
    <w:rsid w:val="00252B4E"/>
    <w:rsid w:val="00252C93"/>
    <w:rsid w:val="00253B2A"/>
    <w:rsid w:val="002547D1"/>
    <w:rsid w:val="0025490B"/>
    <w:rsid w:val="00256143"/>
    <w:rsid w:val="00256F2C"/>
    <w:rsid w:val="00257878"/>
    <w:rsid w:val="002579FC"/>
    <w:rsid w:val="00257D51"/>
    <w:rsid w:val="0026018C"/>
    <w:rsid w:val="0026087C"/>
    <w:rsid w:val="00261342"/>
    <w:rsid w:val="0026240B"/>
    <w:rsid w:val="00263118"/>
    <w:rsid w:val="002636DC"/>
    <w:rsid w:val="00263C98"/>
    <w:rsid w:val="00263F75"/>
    <w:rsid w:val="00264197"/>
    <w:rsid w:val="002643E0"/>
    <w:rsid w:val="00264766"/>
    <w:rsid w:val="0026499A"/>
    <w:rsid w:val="002655AD"/>
    <w:rsid w:val="00265BFB"/>
    <w:rsid w:val="00265FED"/>
    <w:rsid w:val="002662DA"/>
    <w:rsid w:val="002662E2"/>
    <w:rsid w:val="0026740D"/>
    <w:rsid w:val="00267B97"/>
    <w:rsid w:val="00267C10"/>
    <w:rsid w:val="00267CB1"/>
    <w:rsid w:val="0027101D"/>
    <w:rsid w:val="0027104E"/>
    <w:rsid w:val="00271217"/>
    <w:rsid w:val="002715AF"/>
    <w:rsid w:val="00272AE0"/>
    <w:rsid w:val="00272D22"/>
    <w:rsid w:val="00272DF9"/>
    <w:rsid w:val="002744FF"/>
    <w:rsid w:val="002750FE"/>
    <w:rsid w:val="0027534A"/>
    <w:rsid w:val="0027611D"/>
    <w:rsid w:val="00276E17"/>
    <w:rsid w:val="00277403"/>
    <w:rsid w:val="00277A07"/>
    <w:rsid w:val="00277E96"/>
    <w:rsid w:val="002804F1"/>
    <w:rsid w:val="00280A6F"/>
    <w:rsid w:val="00281116"/>
    <w:rsid w:val="00281785"/>
    <w:rsid w:val="002823AD"/>
    <w:rsid w:val="00282C25"/>
    <w:rsid w:val="00283100"/>
    <w:rsid w:val="0028323F"/>
    <w:rsid w:val="0028350C"/>
    <w:rsid w:val="00285E9D"/>
    <w:rsid w:val="0028650C"/>
    <w:rsid w:val="00286A36"/>
    <w:rsid w:val="0029002B"/>
    <w:rsid w:val="0029054F"/>
    <w:rsid w:val="00290971"/>
    <w:rsid w:val="0029186A"/>
    <w:rsid w:val="00291A80"/>
    <w:rsid w:val="00291F75"/>
    <w:rsid w:val="00292496"/>
    <w:rsid w:val="00293127"/>
    <w:rsid w:val="002932EE"/>
    <w:rsid w:val="00293677"/>
    <w:rsid w:val="0029382F"/>
    <w:rsid w:val="00294BE9"/>
    <w:rsid w:val="0029515E"/>
    <w:rsid w:val="002951DC"/>
    <w:rsid w:val="00296736"/>
    <w:rsid w:val="00296857"/>
    <w:rsid w:val="00296B56"/>
    <w:rsid w:val="0029706C"/>
    <w:rsid w:val="00297246"/>
    <w:rsid w:val="002973F0"/>
    <w:rsid w:val="002973F6"/>
    <w:rsid w:val="00297A42"/>
    <w:rsid w:val="002A08F9"/>
    <w:rsid w:val="002A0958"/>
    <w:rsid w:val="002A0F05"/>
    <w:rsid w:val="002A1309"/>
    <w:rsid w:val="002A2C29"/>
    <w:rsid w:val="002A2D82"/>
    <w:rsid w:val="002A2DE7"/>
    <w:rsid w:val="002A351F"/>
    <w:rsid w:val="002A36DF"/>
    <w:rsid w:val="002A3B00"/>
    <w:rsid w:val="002A3C00"/>
    <w:rsid w:val="002A458C"/>
    <w:rsid w:val="002A469C"/>
    <w:rsid w:val="002A7625"/>
    <w:rsid w:val="002A7635"/>
    <w:rsid w:val="002A7BAD"/>
    <w:rsid w:val="002B0129"/>
    <w:rsid w:val="002B056E"/>
    <w:rsid w:val="002B0658"/>
    <w:rsid w:val="002B08A5"/>
    <w:rsid w:val="002B0CAF"/>
    <w:rsid w:val="002B1372"/>
    <w:rsid w:val="002B139D"/>
    <w:rsid w:val="002B170F"/>
    <w:rsid w:val="002B1E12"/>
    <w:rsid w:val="002B315C"/>
    <w:rsid w:val="002B45E9"/>
    <w:rsid w:val="002B4895"/>
    <w:rsid w:val="002B4E9C"/>
    <w:rsid w:val="002B55DC"/>
    <w:rsid w:val="002B65FC"/>
    <w:rsid w:val="002C003F"/>
    <w:rsid w:val="002C04D4"/>
    <w:rsid w:val="002C08C0"/>
    <w:rsid w:val="002C0AF3"/>
    <w:rsid w:val="002C0BEF"/>
    <w:rsid w:val="002C1DFF"/>
    <w:rsid w:val="002C3070"/>
    <w:rsid w:val="002C3357"/>
    <w:rsid w:val="002C3820"/>
    <w:rsid w:val="002C40A3"/>
    <w:rsid w:val="002C41BB"/>
    <w:rsid w:val="002C543D"/>
    <w:rsid w:val="002C570B"/>
    <w:rsid w:val="002C5A8D"/>
    <w:rsid w:val="002C62FD"/>
    <w:rsid w:val="002C688C"/>
    <w:rsid w:val="002C6D2C"/>
    <w:rsid w:val="002C6F82"/>
    <w:rsid w:val="002D00CA"/>
    <w:rsid w:val="002D04F8"/>
    <w:rsid w:val="002D079D"/>
    <w:rsid w:val="002D097B"/>
    <w:rsid w:val="002D0A11"/>
    <w:rsid w:val="002D0A55"/>
    <w:rsid w:val="002D0C4D"/>
    <w:rsid w:val="002D1711"/>
    <w:rsid w:val="002D17BD"/>
    <w:rsid w:val="002D18E3"/>
    <w:rsid w:val="002D244E"/>
    <w:rsid w:val="002D2E38"/>
    <w:rsid w:val="002D3811"/>
    <w:rsid w:val="002D3D95"/>
    <w:rsid w:val="002D4586"/>
    <w:rsid w:val="002D45A7"/>
    <w:rsid w:val="002D46A9"/>
    <w:rsid w:val="002D4D80"/>
    <w:rsid w:val="002D5574"/>
    <w:rsid w:val="002D56DE"/>
    <w:rsid w:val="002D5A49"/>
    <w:rsid w:val="002D6167"/>
    <w:rsid w:val="002D6727"/>
    <w:rsid w:val="002D6E20"/>
    <w:rsid w:val="002D7035"/>
    <w:rsid w:val="002D7111"/>
    <w:rsid w:val="002D7ABF"/>
    <w:rsid w:val="002D7D06"/>
    <w:rsid w:val="002E0110"/>
    <w:rsid w:val="002E0568"/>
    <w:rsid w:val="002E0601"/>
    <w:rsid w:val="002E0B7C"/>
    <w:rsid w:val="002E0F78"/>
    <w:rsid w:val="002E15A5"/>
    <w:rsid w:val="002E1CCB"/>
    <w:rsid w:val="002E1E0C"/>
    <w:rsid w:val="002E2080"/>
    <w:rsid w:val="002E2670"/>
    <w:rsid w:val="002E27C3"/>
    <w:rsid w:val="002E2841"/>
    <w:rsid w:val="002E2913"/>
    <w:rsid w:val="002E2AC0"/>
    <w:rsid w:val="002E3BB5"/>
    <w:rsid w:val="002E3E06"/>
    <w:rsid w:val="002E408C"/>
    <w:rsid w:val="002E414E"/>
    <w:rsid w:val="002E42FB"/>
    <w:rsid w:val="002E4823"/>
    <w:rsid w:val="002E4970"/>
    <w:rsid w:val="002E4C7D"/>
    <w:rsid w:val="002E4CFC"/>
    <w:rsid w:val="002E5A11"/>
    <w:rsid w:val="002E636F"/>
    <w:rsid w:val="002E658F"/>
    <w:rsid w:val="002E66AA"/>
    <w:rsid w:val="002E6D46"/>
    <w:rsid w:val="002E71AA"/>
    <w:rsid w:val="002E768B"/>
    <w:rsid w:val="002F0407"/>
    <w:rsid w:val="002F07A4"/>
    <w:rsid w:val="002F0849"/>
    <w:rsid w:val="002F094C"/>
    <w:rsid w:val="002F1073"/>
    <w:rsid w:val="002F1158"/>
    <w:rsid w:val="002F198A"/>
    <w:rsid w:val="002F1C61"/>
    <w:rsid w:val="002F2611"/>
    <w:rsid w:val="002F30D2"/>
    <w:rsid w:val="002F3448"/>
    <w:rsid w:val="002F3544"/>
    <w:rsid w:val="002F3624"/>
    <w:rsid w:val="002F43AC"/>
    <w:rsid w:val="002F51F4"/>
    <w:rsid w:val="002F77A2"/>
    <w:rsid w:val="002F7DF1"/>
    <w:rsid w:val="00300CE3"/>
    <w:rsid w:val="003013B3"/>
    <w:rsid w:val="00302324"/>
    <w:rsid w:val="003024B1"/>
    <w:rsid w:val="003026D3"/>
    <w:rsid w:val="0030499F"/>
    <w:rsid w:val="00304DC8"/>
    <w:rsid w:val="00304DD6"/>
    <w:rsid w:val="00305B86"/>
    <w:rsid w:val="00306051"/>
    <w:rsid w:val="00306122"/>
    <w:rsid w:val="003062B2"/>
    <w:rsid w:val="0030744E"/>
    <w:rsid w:val="00307FD0"/>
    <w:rsid w:val="003123CF"/>
    <w:rsid w:val="00312A57"/>
    <w:rsid w:val="00312AD9"/>
    <w:rsid w:val="00312B53"/>
    <w:rsid w:val="00312EFC"/>
    <w:rsid w:val="0031394E"/>
    <w:rsid w:val="00313DE9"/>
    <w:rsid w:val="00313FEF"/>
    <w:rsid w:val="0031555F"/>
    <w:rsid w:val="0031582A"/>
    <w:rsid w:val="00315A0B"/>
    <w:rsid w:val="003162CF"/>
    <w:rsid w:val="00316684"/>
    <w:rsid w:val="003169C5"/>
    <w:rsid w:val="00316AE4"/>
    <w:rsid w:val="00316CC6"/>
    <w:rsid w:val="00316D36"/>
    <w:rsid w:val="00316DF7"/>
    <w:rsid w:val="00316EB7"/>
    <w:rsid w:val="00317004"/>
    <w:rsid w:val="00317429"/>
    <w:rsid w:val="00317AB7"/>
    <w:rsid w:val="00317FE3"/>
    <w:rsid w:val="00317FEE"/>
    <w:rsid w:val="003204C7"/>
    <w:rsid w:val="0032055D"/>
    <w:rsid w:val="00320C36"/>
    <w:rsid w:val="00321900"/>
    <w:rsid w:val="00321C4F"/>
    <w:rsid w:val="003225B4"/>
    <w:rsid w:val="00322F5C"/>
    <w:rsid w:val="0032310B"/>
    <w:rsid w:val="0032353D"/>
    <w:rsid w:val="003239E1"/>
    <w:rsid w:val="00323A90"/>
    <w:rsid w:val="00323C8D"/>
    <w:rsid w:val="0032469E"/>
    <w:rsid w:val="0032491D"/>
    <w:rsid w:val="00324E42"/>
    <w:rsid w:val="0032546A"/>
    <w:rsid w:val="00325D52"/>
    <w:rsid w:val="00325D92"/>
    <w:rsid w:val="0032695C"/>
    <w:rsid w:val="00326EE9"/>
    <w:rsid w:val="00326F68"/>
    <w:rsid w:val="00327C57"/>
    <w:rsid w:val="00330040"/>
    <w:rsid w:val="003304FB"/>
    <w:rsid w:val="00330BFB"/>
    <w:rsid w:val="00330DA6"/>
    <w:rsid w:val="003311BB"/>
    <w:rsid w:val="0033127B"/>
    <w:rsid w:val="00331A14"/>
    <w:rsid w:val="00331C2A"/>
    <w:rsid w:val="00332501"/>
    <w:rsid w:val="003327EB"/>
    <w:rsid w:val="00332F9A"/>
    <w:rsid w:val="00333A90"/>
    <w:rsid w:val="00333C5A"/>
    <w:rsid w:val="00333D0A"/>
    <w:rsid w:val="00334627"/>
    <w:rsid w:val="00334D76"/>
    <w:rsid w:val="00334E85"/>
    <w:rsid w:val="003353FA"/>
    <w:rsid w:val="003355A6"/>
    <w:rsid w:val="00335EC0"/>
    <w:rsid w:val="00335FA1"/>
    <w:rsid w:val="003366E2"/>
    <w:rsid w:val="00336CE2"/>
    <w:rsid w:val="0033719E"/>
    <w:rsid w:val="00341BA2"/>
    <w:rsid w:val="00342864"/>
    <w:rsid w:val="00342EA5"/>
    <w:rsid w:val="003444F8"/>
    <w:rsid w:val="00345128"/>
    <w:rsid w:val="00346BA6"/>
    <w:rsid w:val="00346CF5"/>
    <w:rsid w:val="00347108"/>
    <w:rsid w:val="003508B2"/>
    <w:rsid w:val="0035093F"/>
    <w:rsid w:val="00350C2D"/>
    <w:rsid w:val="00352504"/>
    <w:rsid w:val="003529FD"/>
    <w:rsid w:val="0035371F"/>
    <w:rsid w:val="00353B72"/>
    <w:rsid w:val="00353D70"/>
    <w:rsid w:val="00354D84"/>
    <w:rsid w:val="00355339"/>
    <w:rsid w:val="00355A20"/>
    <w:rsid w:val="0035617F"/>
    <w:rsid w:val="00356938"/>
    <w:rsid w:val="00357453"/>
    <w:rsid w:val="003575C1"/>
    <w:rsid w:val="003577D7"/>
    <w:rsid w:val="00357E1E"/>
    <w:rsid w:val="00357E4E"/>
    <w:rsid w:val="0036017A"/>
    <w:rsid w:val="00360AF0"/>
    <w:rsid w:val="00360D85"/>
    <w:rsid w:val="00360F3E"/>
    <w:rsid w:val="003610D0"/>
    <w:rsid w:val="00361D17"/>
    <w:rsid w:val="00361F9D"/>
    <w:rsid w:val="00362514"/>
    <w:rsid w:val="003629AA"/>
    <w:rsid w:val="0036354B"/>
    <w:rsid w:val="003638C6"/>
    <w:rsid w:val="00363AAA"/>
    <w:rsid w:val="00363C61"/>
    <w:rsid w:val="00363DF7"/>
    <w:rsid w:val="003640DA"/>
    <w:rsid w:val="00364D0E"/>
    <w:rsid w:val="00364D47"/>
    <w:rsid w:val="00364ED4"/>
    <w:rsid w:val="003651A8"/>
    <w:rsid w:val="003652A0"/>
    <w:rsid w:val="00366021"/>
    <w:rsid w:val="00370B00"/>
    <w:rsid w:val="00371D62"/>
    <w:rsid w:val="00372222"/>
    <w:rsid w:val="00372689"/>
    <w:rsid w:val="003733B4"/>
    <w:rsid w:val="0037416B"/>
    <w:rsid w:val="00375550"/>
    <w:rsid w:val="00375C70"/>
    <w:rsid w:val="00375E20"/>
    <w:rsid w:val="00376A5B"/>
    <w:rsid w:val="00376A9D"/>
    <w:rsid w:val="00376DD0"/>
    <w:rsid w:val="0037713F"/>
    <w:rsid w:val="003806B6"/>
    <w:rsid w:val="003807E1"/>
    <w:rsid w:val="00380A2D"/>
    <w:rsid w:val="0038101E"/>
    <w:rsid w:val="003812CE"/>
    <w:rsid w:val="0038190E"/>
    <w:rsid w:val="00382A03"/>
    <w:rsid w:val="003839E9"/>
    <w:rsid w:val="00383F46"/>
    <w:rsid w:val="0038401C"/>
    <w:rsid w:val="00385010"/>
    <w:rsid w:val="003851C5"/>
    <w:rsid w:val="00385C65"/>
    <w:rsid w:val="00385D9F"/>
    <w:rsid w:val="00386109"/>
    <w:rsid w:val="003871EC"/>
    <w:rsid w:val="003876A8"/>
    <w:rsid w:val="00387763"/>
    <w:rsid w:val="00387793"/>
    <w:rsid w:val="00387B0C"/>
    <w:rsid w:val="0039022F"/>
    <w:rsid w:val="0039044D"/>
    <w:rsid w:val="003918E3"/>
    <w:rsid w:val="00393323"/>
    <w:rsid w:val="00393402"/>
    <w:rsid w:val="0039383B"/>
    <w:rsid w:val="003938B3"/>
    <w:rsid w:val="003951AF"/>
    <w:rsid w:val="0039529F"/>
    <w:rsid w:val="00395C14"/>
    <w:rsid w:val="00395C79"/>
    <w:rsid w:val="0039771C"/>
    <w:rsid w:val="00397C75"/>
    <w:rsid w:val="00397D88"/>
    <w:rsid w:val="003A0511"/>
    <w:rsid w:val="003A05FD"/>
    <w:rsid w:val="003A0AEE"/>
    <w:rsid w:val="003A247D"/>
    <w:rsid w:val="003A2B8E"/>
    <w:rsid w:val="003A2EAC"/>
    <w:rsid w:val="003A3DEA"/>
    <w:rsid w:val="003A4057"/>
    <w:rsid w:val="003A42E7"/>
    <w:rsid w:val="003A480D"/>
    <w:rsid w:val="003A4D67"/>
    <w:rsid w:val="003A5AB6"/>
    <w:rsid w:val="003A7347"/>
    <w:rsid w:val="003B00E3"/>
    <w:rsid w:val="003B05F1"/>
    <w:rsid w:val="003B09E3"/>
    <w:rsid w:val="003B144D"/>
    <w:rsid w:val="003B1662"/>
    <w:rsid w:val="003B2AC5"/>
    <w:rsid w:val="003B2EC8"/>
    <w:rsid w:val="003B37E5"/>
    <w:rsid w:val="003B3D71"/>
    <w:rsid w:val="003B47C9"/>
    <w:rsid w:val="003B532E"/>
    <w:rsid w:val="003B62A0"/>
    <w:rsid w:val="003B70B5"/>
    <w:rsid w:val="003B7103"/>
    <w:rsid w:val="003B726C"/>
    <w:rsid w:val="003B76DF"/>
    <w:rsid w:val="003B78C6"/>
    <w:rsid w:val="003C062B"/>
    <w:rsid w:val="003C062C"/>
    <w:rsid w:val="003C06F7"/>
    <w:rsid w:val="003C0F41"/>
    <w:rsid w:val="003C19D0"/>
    <w:rsid w:val="003C232D"/>
    <w:rsid w:val="003C2450"/>
    <w:rsid w:val="003C29E0"/>
    <w:rsid w:val="003C2C47"/>
    <w:rsid w:val="003C2E33"/>
    <w:rsid w:val="003C30EA"/>
    <w:rsid w:val="003C4326"/>
    <w:rsid w:val="003C4C19"/>
    <w:rsid w:val="003C5791"/>
    <w:rsid w:val="003C5C6A"/>
    <w:rsid w:val="003C70EC"/>
    <w:rsid w:val="003C7837"/>
    <w:rsid w:val="003C7F6A"/>
    <w:rsid w:val="003D0525"/>
    <w:rsid w:val="003D12F8"/>
    <w:rsid w:val="003D1317"/>
    <w:rsid w:val="003D13D3"/>
    <w:rsid w:val="003D148C"/>
    <w:rsid w:val="003D15F9"/>
    <w:rsid w:val="003D164D"/>
    <w:rsid w:val="003D182E"/>
    <w:rsid w:val="003D1B9C"/>
    <w:rsid w:val="003D224E"/>
    <w:rsid w:val="003D329E"/>
    <w:rsid w:val="003D32D6"/>
    <w:rsid w:val="003D358B"/>
    <w:rsid w:val="003D3BFA"/>
    <w:rsid w:val="003D477D"/>
    <w:rsid w:val="003D4B4F"/>
    <w:rsid w:val="003D4BBA"/>
    <w:rsid w:val="003D4E50"/>
    <w:rsid w:val="003D512D"/>
    <w:rsid w:val="003D5132"/>
    <w:rsid w:val="003D57DF"/>
    <w:rsid w:val="003D62C4"/>
    <w:rsid w:val="003D67CA"/>
    <w:rsid w:val="003D6F44"/>
    <w:rsid w:val="003D73BE"/>
    <w:rsid w:val="003D758C"/>
    <w:rsid w:val="003E0C68"/>
    <w:rsid w:val="003E1BCE"/>
    <w:rsid w:val="003E1CE2"/>
    <w:rsid w:val="003E1F61"/>
    <w:rsid w:val="003E20D8"/>
    <w:rsid w:val="003E29F9"/>
    <w:rsid w:val="003E333A"/>
    <w:rsid w:val="003E57BE"/>
    <w:rsid w:val="003E61F6"/>
    <w:rsid w:val="003E6A50"/>
    <w:rsid w:val="003E6D20"/>
    <w:rsid w:val="003F08C8"/>
    <w:rsid w:val="003F1E89"/>
    <w:rsid w:val="003F2790"/>
    <w:rsid w:val="003F2BF3"/>
    <w:rsid w:val="003F2F49"/>
    <w:rsid w:val="003F302C"/>
    <w:rsid w:val="003F3AB6"/>
    <w:rsid w:val="003F4FA0"/>
    <w:rsid w:val="003F52C4"/>
    <w:rsid w:val="003F5309"/>
    <w:rsid w:val="003F569C"/>
    <w:rsid w:val="003F5908"/>
    <w:rsid w:val="003F6030"/>
    <w:rsid w:val="003F6AE2"/>
    <w:rsid w:val="003F7A89"/>
    <w:rsid w:val="003F7B56"/>
    <w:rsid w:val="003F7CEF"/>
    <w:rsid w:val="003F7E98"/>
    <w:rsid w:val="00400422"/>
    <w:rsid w:val="004017CB"/>
    <w:rsid w:val="00402049"/>
    <w:rsid w:val="00402838"/>
    <w:rsid w:val="00402A3F"/>
    <w:rsid w:val="00402D50"/>
    <w:rsid w:val="00402D5A"/>
    <w:rsid w:val="00403391"/>
    <w:rsid w:val="004037CB"/>
    <w:rsid w:val="004048F2"/>
    <w:rsid w:val="00404D6C"/>
    <w:rsid w:val="00405BC1"/>
    <w:rsid w:val="00406054"/>
    <w:rsid w:val="004060D7"/>
    <w:rsid w:val="004061F6"/>
    <w:rsid w:val="0040627A"/>
    <w:rsid w:val="004062B8"/>
    <w:rsid w:val="004064B5"/>
    <w:rsid w:val="00406ED7"/>
    <w:rsid w:val="004075B1"/>
    <w:rsid w:val="00407868"/>
    <w:rsid w:val="00410069"/>
    <w:rsid w:val="0041187D"/>
    <w:rsid w:val="00411B87"/>
    <w:rsid w:val="00411CFF"/>
    <w:rsid w:val="00413350"/>
    <w:rsid w:val="004142AF"/>
    <w:rsid w:val="004145E8"/>
    <w:rsid w:val="00414A82"/>
    <w:rsid w:val="00415364"/>
    <w:rsid w:val="0041563B"/>
    <w:rsid w:val="00415D35"/>
    <w:rsid w:val="004165BB"/>
    <w:rsid w:val="0041772B"/>
    <w:rsid w:val="00420155"/>
    <w:rsid w:val="004206C1"/>
    <w:rsid w:val="00420D6A"/>
    <w:rsid w:val="00420F66"/>
    <w:rsid w:val="004210AA"/>
    <w:rsid w:val="00421549"/>
    <w:rsid w:val="00421BE2"/>
    <w:rsid w:val="00421CBF"/>
    <w:rsid w:val="00421E25"/>
    <w:rsid w:val="004226BA"/>
    <w:rsid w:val="004227F8"/>
    <w:rsid w:val="004229BC"/>
    <w:rsid w:val="004242AA"/>
    <w:rsid w:val="004249F3"/>
    <w:rsid w:val="004258E4"/>
    <w:rsid w:val="00426A3F"/>
    <w:rsid w:val="004276F2"/>
    <w:rsid w:val="0042776D"/>
    <w:rsid w:val="00427945"/>
    <w:rsid w:val="00427A3C"/>
    <w:rsid w:val="00427AA7"/>
    <w:rsid w:val="00427D1A"/>
    <w:rsid w:val="00430347"/>
    <w:rsid w:val="0043088E"/>
    <w:rsid w:val="00430A81"/>
    <w:rsid w:val="00431624"/>
    <w:rsid w:val="00431CDB"/>
    <w:rsid w:val="004325DC"/>
    <w:rsid w:val="00432831"/>
    <w:rsid w:val="0043309F"/>
    <w:rsid w:val="0043496F"/>
    <w:rsid w:val="00434C45"/>
    <w:rsid w:val="0043518A"/>
    <w:rsid w:val="004359DA"/>
    <w:rsid w:val="00436B58"/>
    <w:rsid w:val="00437C44"/>
    <w:rsid w:val="00440EDE"/>
    <w:rsid w:val="00440FE2"/>
    <w:rsid w:val="004420AE"/>
    <w:rsid w:val="004425C9"/>
    <w:rsid w:val="00442DC2"/>
    <w:rsid w:val="00443B33"/>
    <w:rsid w:val="00443F57"/>
    <w:rsid w:val="00443F7F"/>
    <w:rsid w:val="00444F88"/>
    <w:rsid w:val="00445673"/>
    <w:rsid w:val="00445989"/>
    <w:rsid w:val="00445D9A"/>
    <w:rsid w:val="0044615C"/>
    <w:rsid w:val="00447482"/>
    <w:rsid w:val="004505A8"/>
    <w:rsid w:val="00450ADB"/>
    <w:rsid w:val="00450F27"/>
    <w:rsid w:val="0045147A"/>
    <w:rsid w:val="00451EF6"/>
    <w:rsid w:val="004529E3"/>
    <w:rsid w:val="00454C62"/>
    <w:rsid w:val="004554ED"/>
    <w:rsid w:val="00456913"/>
    <w:rsid w:val="00456B7C"/>
    <w:rsid w:val="00456EA6"/>
    <w:rsid w:val="0045742F"/>
    <w:rsid w:val="004577EC"/>
    <w:rsid w:val="00457885"/>
    <w:rsid w:val="0046094D"/>
    <w:rsid w:val="00460E07"/>
    <w:rsid w:val="00460F62"/>
    <w:rsid w:val="00461BD3"/>
    <w:rsid w:val="00461DE3"/>
    <w:rsid w:val="0046215F"/>
    <w:rsid w:val="0046285B"/>
    <w:rsid w:val="00462CE7"/>
    <w:rsid w:val="004632B1"/>
    <w:rsid w:val="0046375B"/>
    <w:rsid w:val="00463D78"/>
    <w:rsid w:val="00465FA3"/>
    <w:rsid w:val="00466182"/>
    <w:rsid w:val="00466964"/>
    <w:rsid w:val="00467211"/>
    <w:rsid w:val="004673D6"/>
    <w:rsid w:val="0046765B"/>
    <w:rsid w:val="00467ACA"/>
    <w:rsid w:val="00467BDA"/>
    <w:rsid w:val="0047046B"/>
    <w:rsid w:val="00470C84"/>
    <w:rsid w:val="00471278"/>
    <w:rsid w:val="00472398"/>
    <w:rsid w:val="00472FAE"/>
    <w:rsid w:val="00473204"/>
    <w:rsid w:val="004735AC"/>
    <w:rsid w:val="004737FC"/>
    <w:rsid w:val="0047388C"/>
    <w:rsid w:val="0047401B"/>
    <w:rsid w:val="004740A8"/>
    <w:rsid w:val="004750D6"/>
    <w:rsid w:val="0047510F"/>
    <w:rsid w:val="004753E0"/>
    <w:rsid w:val="004754B8"/>
    <w:rsid w:val="004754BA"/>
    <w:rsid w:val="0047631C"/>
    <w:rsid w:val="004764C6"/>
    <w:rsid w:val="0047675D"/>
    <w:rsid w:val="00476FC0"/>
    <w:rsid w:val="0047712E"/>
    <w:rsid w:val="00477252"/>
    <w:rsid w:val="004778B3"/>
    <w:rsid w:val="00477D31"/>
    <w:rsid w:val="00477FA6"/>
    <w:rsid w:val="00480178"/>
    <w:rsid w:val="00480A23"/>
    <w:rsid w:val="004816EB"/>
    <w:rsid w:val="004817AE"/>
    <w:rsid w:val="00481825"/>
    <w:rsid w:val="00481D64"/>
    <w:rsid w:val="004828FA"/>
    <w:rsid w:val="004830A2"/>
    <w:rsid w:val="004833C0"/>
    <w:rsid w:val="00483787"/>
    <w:rsid w:val="00483F88"/>
    <w:rsid w:val="00484300"/>
    <w:rsid w:val="00484836"/>
    <w:rsid w:val="004850FA"/>
    <w:rsid w:val="00485B08"/>
    <w:rsid w:val="00486123"/>
    <w:rsid w:val="00486572"/>
    <w:rsid w:val="00486625"/>
    <w:rsid w:val="0048678E"/>
    <w:rsid w:val="00487674"/>
    <w:rsid w:val="0048778E"/>
    <w:rsid w:val="0048798D"/>
    <w:rsid w:val="00487B7D"/>
    <w:rsid w:val="00487E37"/>
    <w:rsid w:val="00487ED3"/>
    <w:rsid w:val="00490AEC"/>
    <w:rsid w:val="0049236D"/>
    <w:rsid w:val="0049289C"/>
    <w:rsid w:val="004929A5"/>
    <w:rsid w:val="0049330B"/>
    <w:rsid w:val="0049357D"/>
    <w:rsid w:val="004943C3"/>
    <w:rsid w:val="00494D43"/>
    <w:rsid w:val="004955EF"/>
    <w:rsid w:val="00495C86"/>
    <w:rsid w:val="00496186"/>
    <w:rsid w:val="00496EA7"/>
    <w:rsid w:val="004978D2"/>
    <w:rsid w:val="00497AB8"/>
    <w:rsid w:val="004A0133"/>
    <w:rsid w:val="004A096C"/>
    <w:rsid w:val="004A0D65"/>
    <w:rsid w:val="004A0EEC"/>
    <w:rsid w:val="004A1005"/>
    <w:rsid w:val="004A1E47"/>
    <w:rsid w:val="004A22CD"/>
    <w:rsid w:val="004A2F2F"/>
    <w:rsid w:val="004A3561"/>
    <w:rsid w:val="004A362C"/>
    <w:rsid w:val="004A4CC8"/>
    <w:rsid w:val="004A53B9"/>
    <w:rsid w:val="004A6227"/>
    <w:rsid w:val="004A67E7"/>
    <w:rsid w:val="004A6C4D"/>
    <w:rsid w:val="004A6DA4"/>
    <w:rsid w:val="004A6FAA"/>
    <w:rsid w:val="004A6FCF"/>
    <w:rsid w:val="004A7148"/>
    <w:rsid w:val="004A74B1"/>
    <w:rsid w:val="004B05E0"/>
    <w:rsid w:val="004B0CA6"/>
    <w:rsid w:val="004B1173"/>
    <w:rsid w:val="004B30D5"/>
    <w:rsid w:val="004B3F12"/>
    <w:rsid w:val="004B48A9"/>
    <w:rsid w:val="004B4A53"/>
    <w:rsid w:val="004B51B0"/>
    <w:rsid w:val="004B5804"/>
    <w:rsid w:val="004B58CD"/>
    <w:rsid w:val="004B62C1"/>
    <w:rsid w:val="004B67FB"/>
    <w:rsid w:val="004B6A10"/>
    <w:rsid w:val="004B7399"/>
    <w:rsid w:val="004B74BA"/>
    <w:rsid w:val="004B7B05"/>
    <w:rsid w:val="004B7BF3"/>
    <w:rsid w:val="004B7DD5"/>
    <w:rsid w:val="004C04CF"/>
    <w:rsid w:val="004C04ED"/>
    <w:rsid w:val="004C090F"/>
    <w:rsid w:val="004C0C06"/>
    <w:rsid w:val="004C1044"/>
    <w:rsid w:val="004C1249"/>
    <w:rsid w:val="004C12B0"/>
    <w:rsid w:val="004C1F56"/>
    <w:rsid w:val="004C1F9A"/>
    <w:rsid w:val="004C2AB3"/>
    <w:rsid w:val="004C3236"/>
    <w:rsid w:val="004C3DC1"/>
    <w:rsid w:val="004C3F03"/>
    <w:rsid w:val="004C4C78"/>
    <w:rsid w:val="004C5E35"/>
    <w:rsid w:val="004C5EB0"/>
    <w:rsid w:val="004C617C"/>
    <w:rsid w:val="004C6AB5"/>
    <w:rsid w:val="004C6B75"/>
    <w:rsid w:val="004C724F"/>
    <w:rsid w:val="004C728A"/>
    <w:rsid w:val="004C7C7F"/>
    <w:rsid w:val="004D0372"/>
    <w:rsid w:val="004D0450"/>
    <w:rsid w:val="004D0D7E"/>
    <w:rsid w:val="004D11E7"/>
    <w:rsid w:val="004D1B6A"/>
    <w:rsid w:val="004D2753"/>
    <w:rsid w:val="004D30F8"/>
    <w:rsid w:val="004D356B"/>
    <w:rsid w:val="004D36B2"/>
    <w:rsid w:val="004D3948"/>
    <w:rsid w:val="004D3F07"/>
    <w:rsid w:val="004D42F7"/>
    <w:rsid w:val="004D5DC4"/>
    <w:rsid w:val="004D69C1"/>
    <w:rsid w:val="004D6C43"/>
    <w:rsid w:val="004D6C78"/>
    <w:rsid w:val="004D6E86"/>
    <w:rsid w:val="004D7ACF"/>
    <w:rsid w:val="004D7EC9"/>
    <w:rsid w:val="004D7FA9"/>
    <w:rsid w:val="004E050C"/>
    <w:rsid w:val="004E0AD7"/>
    <w:rsid w:val="004E1056"/>
    <w:rsid w:val="004E1C3F"/>
    <w:rsid w:val="004E1C90"/>
    <w:rsid w:val="004E2553"/>
    <w:rsid w:val="004E2FD1"/>
    <w:rsid w:val="004E32C1"/>
    <w:rsid w:val="004E3C1F"/>
    <w:rsid w:val="004E40EF"/>
    <w:rsid w:val="004E462E"/>
    <w:rsid w:val="004E4B4F"/>
    <w:rsid w:val="004E4EEC"/>
    <w:rsid w:val="004E5992"/>
    <w:rsid w:val="004E5B68"/>
    <w:rsid w:val="004E6717"/>
    <w:rsid w:val="004E6B07"/>
    <w:rsid w:val="004E7E69"/>
    <w:rsid w:val="004F0816"/>
    <w:rsid w:val="004F0C17"/>
    <w:rsid w:val="004F1594"/>
    <w:rsid w:val="004F1D09"/>
    <w:rsid w:val="004F2878"/>
    <w:rsid w:val="004F2BDC"/>
    <w:rsid w:val="004F475A"/>
    <w:rsid w:val="004F50DF"/>
    <w:rsid w:val="004F65A4"/>
    <w:rsid w:val="004F66B9"/>
    <w:rsid w:val="004F79CA"/>
    <w:rsid w:val="004F7A2C"/>
    <w:rsid w:val="004F7C9F"/>
    <w:rsid w:val="0050027F"/>
    <w:rsid w:val="005002A6"/>
    <w:rsid w:val="0050047A"/>
    <w:rsid w:val="00501646"/>
    <w:rsid w:val="00501B26"/>
    <w:rsid w:val="00502173"/>
    <w:rsid w:val="00502A81"/>
    <w:rsid w:val="005037AB"/>
    <w:rsid w:val="005037AE"/>
    <w:rsid w:val="00503DD6"/>
    <w:rsid w:val="005053BC"/>
    <w:rsid w:val="00505E1F"/>
    <w:rsid w:val="00507162"/>
    <w:rsid w:val="00507358"/>
    <w:rsid w:val="00507A96"/>
    <w:rsid w:val="00510870"/>
    <w:rsid w:val="0051149A"/>
    <w:rsid w:val="005114EF"/>
    <w:rsid w:val="00511C5C"/>
    <w:rsid w:val="005123A6"/>
    <w:rsid w:val="00512F08"/>
    <w:rsid w:val="00514AE7"/>
    <w:rsid w:val="00515089"/>
    <w:rsid w:val="00515297"/>
    <w:rsid w:val="00515ED8"/>
    <w:rsid w:val="0051633C"/>
    <w:rsid w:val="005173CF"/>
    <w:rsid w:val="0051746C"/>
    <w:rsid w:val="005176EB"/>
    <w:rsid w:val="00517D4C"/>
    <w:rsid w:val="005200C4"/>
    <w:rsid w:val="00520363"/>
    <w:rsid w:val="005204BC"/>
    <w:rsid w:val="00520C0B"/>
    <w:rsid w:val="005211AF"/>
    <w:rsid w:val="0052172B"/>
    <w:rsid w:val="005220EF"/>
    <w:rsid w:val="0052292A"/>
    <w:rsid w:val="00522F6B"/>
    <w:rsid w:val="00523156"/>
    <w:rsid w:val="0052421B"/>
    <w:rsid w:val="005256EA"/>
    <w:rsid w:val="0052591D"/>
    <w:rsid w:val="005270EA"/>
    <w:rsid w:val="00527224"/>
    <w:rsid w:val="00527331"/>
    <w:rsid w:val="00530181"/>
    <w:rsid w:val="0053058A"/>
    <w:rsid w:val="0053325E"/>
    <w:rsid w:val="00533B61"/>
    <w:rsid w:val="00533FE7"/>
    <w:rsid w:val="00534169"/>
    <w:rsid w:val="00534C7F"/>
    <w:rsid w:val="005353DC"/>
    <w:rsid w:val="0053557F"/>
    <w:rsid w:val="00535C6F"/>
    <w:rsid w:val="00535F9E"/>
    <w:rsid w:val="00535FE6"/>
    <w:rsid w:val="005365E9"/>
    <w:rsid w:val="00536E8D"/>
    <w:rsid w:val="0053715F"/>
    <w:rsid w:val="00537378"/>
    <w:rsid w:val="00537BFB"/>
    <w:rsid w:val="00537F09"/>
    <w:rsid w:val="005415B6"/>
    <w:rsid w:val="00541C64"/>
    <w:rsid w:val="00541E5F"/>
    <w:rsid w:val="00541F02"/>
    <w:rsid w:val="00542219"/>
    <w:rsid w:val="005422A8"/>
    <w:rsid w:val="0054250F"/>
    <w:rsid w:val="00542ADB"/>
    <w:rsid w:val="005431D0"/>
    <w:rsid w:val="005435F0"/>
    <w:rsid w:val="00543BF6"/>
    <w:rsid w:val="00544631"/>
    <w:rsid w:val="0054467F"/>
    <w:rsid w:val="00544D84"/>
    <w:rsid w:val="0054548B"/>
    <w:rsid w:val="005454BA"/>
    <w:rsid w:val="005462EB"/>
    <w:rsid w:val="0054691F"/>
    <w:rsid w:val="00547217"/>
    <w:rsid w:val="00547593"/>
    <w:rsid w:val="00547675"/>
    <w:rsid w:val="0055002C"/>
    <w:rsid w:val="00550633"/>
    <w:rsid w:val="00550C25"/>
    <w:rsid w:val="005517A2"/>
    <w:rsid w:val="0055209C"/>
    <w:rsid w:val="00552BCF"/>
    <w:rsid w:val="005531A7"/>
    <w:rsid w:val="00554B6F"/>
    <w:rsid w:val="005556A4"/>
    <w:rsid w:val="005566AC"/>
    <w:rsid w:val="00556722"/>
    <w:rsid w:val="0055679E"/>
    <w:rsid w:val="00556B57"/>
    <w:rsid w:val="00556C43"/>
    <w:rsid w:val="005576F5"/>
    <w:rsid w:val="00557AE6"/>
    <w:rsid w:val="00557DF7"/>
    <w:rsid w:val="00562513"/>
    <w:rsid w:val="005640BC"/>
    <w:rsid w:val="00564AE0"/>
    <w:rsid w:val="00564F41"/>
    <w:rsid w:val="00564FF8"/>
    <w:rsid w:val="00565FB8"/>
    <w:rsid w:val="005661FD"/>
    <w:rsid w:val="005662AF"/>
    <w:rsid w:val="00566393"/>
    <w:rsid w:val="00566F87"/>
    <w:rsid w:val="00567802"/>
    <w:rsid w:val="00571F5C"/>
    <w:rsid w:val="005727A5"/>
    <w:rsid w:val="00572AC8"/>
    <w:rsid w:val="0057337F"/>
    <w:rsid w:val="005737AB"/>
    <w:rsid w:val="00573F5C"/>
    <w:rsid w:val="00573F7F"/>
    <w:rsid w:val="00574647"/>
    <w:rsid w:val="00574A1C"/>
    <w:rsid w:val="005750E9"/>
    <w:rsid w:val="005751A9"/>
    <w:rsid w:val="00575458"/>
    <w:rsid w:val="005754CA"/>
    <w:rsid w:val="00575688"/>
    <w:rsid w:val="00575F29"/>
    <w:rsid w:val="00576644"/>
    <w:rsid w:val="00576C09"/>
    <w:rsid w:val="0057742D"/>
    <w:rsid w:val="00577668"/>
    <w:rsid w:val="005777E9"/>
    <w:rsid w:val="00577ED9"/>
    <w:rsid w:val="0058034F"/>
    <w:rsid w:val="005816D5"/>
    <w:rsid w:val="00583778"/>
    <w:rsid w:val="005840EC"/>
    <w:rsid w:val="00584655"/>
    <w:rsid w:val="00584AE5"/>
    <w:rsid w:val="005858ED"/>
    <w:rsid w:val="0058709D"/>
    <w:rsid w:val="0058723E"/>
    <w:rsid w:val="005878EE"/>
    <w:rsid w:val="00587DEF"/>
    <w:rsid w:val="005904FD"/>
    <w:rsid w:val="00590760"/>
    <w:rsid w:val="005921AD"/>
    <w:rsid w:val="005927BC"/>
    <w:rsid w:val="005927CF"/>
    <w:rsid w:val="00593006"/>
    <w:rsid w:val="005935AA"/>
    <w:rsid w:val="00593698"/>
    <w:rsid w:val="00593B67"/>
    <w:rsid w:val="0059495A"/>
    <w:rsid w:val="00594EB9"/>
    <w:rsid w:val="00595AB4"/>
    <w:rsid w:val="005962C4"/>
    <w:rsid w:val="00596525"/>
    <w:rsid w:val="00597202"/>
    <w:rsid w:val="00597232"/>
    <w:rsid w:val="00597B1D"/>
    <w:rsid w:val="005A025F"/>
    <w:rsid w:val="005A0466"/>
    <w:rsid w:val="005A15C7"/>
    <w:rsid w:val="005A17BD"/>
    <w:rsid w:val="005A3A6F"/>
    <w:rsid w:val="005A4A53"/>
    <w:rsid w:val="005A519A"/>
    <w:rsid w:val="005A5791"/>
    <w:rsid w:val="005A5A92"/>
    <w:rsid w:val="005A5D63"/>
    <w:rsid w:val="005A631D"/>
    <w:rsid w:val="005A640A"/>
    <w:rsid w:val="005A64B6"/>
    <w:rsid w:val="005A68B5"/>
    <w:rsid w:val="005A6A8B"/>
    <w:rsid w:val="005B0049"/>
    <w:rsid w:val="005B0DD8"/>
    <w:rsid w:val="005B1696"/>
    <w:rsid w:val="005B1EFF"/>
    <w:rsid w:val="005B1F97"/>
    <w:rsid w:val="005B2052"/>
    <w:rsid w:val="005B2C9D"/>
    <w:rsid w:val="005B2DAC"/>
    <w:rsid w:val="005B2F28"/>
    <w:rsid w:val="005B31ED"/>
    <w:rsid w:val="005B3550"/>
    <w:rsid w:val="005B3733"/>
    <w:rsid w:val="005B46FF"/>
    <w:rsid w:val="005B4DDE"/>
    <w:rsid w:val="005B5053"/>
    <w:rsid w:val="005B5286"/>
    <w:rsid w:val="005B5933"/>
    <w:rsid w:val="005B6086"/>
    <w:rsid w:val="005B6E08"/>
    <w:rsid w:val="005B7443"/>
    <w:rsid w:val="005C0356"/>
    <w:rsid w:val="005C0632"/>
    <w:rsid w:val="005C07AD"/>
    <w:rsid w:val="005C1596"/>
    <w:rsid w:val="005C2ECF"/>
    <w:rsid w:val="005C3288"/>
    <w:rsid w:val="005C3BA5"/>
    <w:rsid w:val="005C45C5"/>
    <w:rsid w:val="005C49BE"/>
    <w:rsid w:val="005C55CB"/>
    <w:rsid w:val="005C576B"/>
    <w:rsid w:val="005C5B7D"/>
    <w:rsid w:val="005C64B9"/>
    <w:rsid w:val="005C7631"/>
    <w:rsid w:val="005C79DB"/>
    <w:rsid w:val="005C7B27"/>
    <w:rsid w:val="005C7EDA"/>
    <w:rsid w:val="005D0BCE"/>
    <w:rsid w:val="005D0D2E"/>
    <w:rsid w:val="005D16FB"/>
    <w:rsid w:val="005D239D"/>
    <w:rsid w:val="005D2911"/>
    <w:rsid w:val="005D2DE9"/>
    <w:rsid w:val="005D3FCD"/>
    <w:rsid w:val="005D45DE"/>
    <w:rsid w:val="005D52D7"/>
    <w:rsid w:val="005D557D"/>
    <w:rsid w:val="005D5D3D"/>
    <w:rsid w:val="005D6477"/>
    <w:rsid w:val="005D733A"/>
    <w:rsid w:val="005D7450"/>
    <w:rsid w:val="005D752D"/>
    <w:rsid w:val="005E00D7"/>
    <w:rsid w:val="005E0AA4"/>
    <w:rsid w:val="005E0C01"/>
    <w:rsid w:val="005E0D81"/>
    <w:rsid w:val="005E1064"/>
    <w:rsid w:val="005E13AC"/>
    <w:rsid w:val="005E2469"/>
    <w:rsid w:val="005E28E0"/>
    <w:rsid w:val="005E31AE"/>
    <w:rsid w:val="005E38DE"/>
    <w:rsid w:val="005E3A64"/>
    <w:rsid w:val="005E4A47"/>
    <w:rsid w:val="005E4A6F"/>
    <w:rsid w:val="005E589D"/>
    <w:rsid w:val="005E5E11"/>
    <w:rsid w:val="005E6D0A"/>
    <w:rsid w:val="005E6D9C"/>
    <w:rsid w:val="005E6E28"/>
    <w:rsid w:val="005E71DE"/>
    <w:rsid w:val="005E7B65"/>
    <w:rsid w:val="005E7C2F"/>
    <w:rsid w:val="005F115E"/>
    <w:rsid w:val="005F1174"/>
    <w:rsid w:val="005F1392"/>
    <w:rsid w:val="005F1DE6"/>
    <w:rsid w:val="005F22E1"/>
    <w:rsid w:val="005F26A0"/>
    <w:rsid w:val="005F27CE"/>
    <w:rsid w:val="005F3761"/>
    <w:rsid w:val="005F3871"/>
    <w:rsid w:val="005F3E6A"/>
    <w:rsid w:val="005F3FA3"/>
    <w:rsid w:val="005F4083"/>
    <w:rsid w:val="005F442A"/>
    <w:rsid w:val="005F4542"/>
    <w:rsid w:val="005F4BA2"/>
    <w:rsid w:val="005F4C7F"/>
    <w:rsid w:val="005F5196"/>
    <w:rsid w:val="005F5503"/>
    <w:rsid w:val="005F58B3"/>
    <w:rsid w:val="005F595E"/>
    <w:rsid w:val="005F5C70"/>
    <w:rsid w:val="005F6285"/>
    <w:rsid w:val="005F6AB6"/>
    <w:rsid w:val="005F7B1F"/>
    <w:rsid w:val="005F7DAD"/>
    <w:rsid w:val="005F7DDA"/>
    <w:rsid w:val="00600192"/>
    <w:rsid w:val="00601CBD"/>
    <w:rsid w:val="00602032"/>
    <w:rsid w:val="0060224E"/>
    <w:rsid w:val="0060263C"/>
    <w:rsid w:val="00602DAC"/>
    <w:rsid w:val="00603B7A"/>
    <w:rsid w:val="00603F08"/>
    <w:rsid w:val="00604033"/>
    <w:rsid w:val="0060506C"/>
    <w:rsid w:val="006050CB"/>
    <w:rsid w:val="0060556B"/>
    <w:rsid w:val="006056F0"/>
    <w:rsid w:val="00605CAA"/>
    <w:rsid w:val="00607269"/>
    <w:rsid w:val="006079E7"/>
    <w:rsid w:val="00607D0A"/>
    <w:rsid w:val="0061099C"/>
    <w:rsid w:val="006109A8"/>
    <w:rsid w:val="00610C17"/>
    <w:rsid w:val="00611A2D"/>
    <w:rsid w:val="00611C9C"/>
    <w:rsid w:val="00612065"/>
    <w:rsid w:val="0061210D"/>
    <w:rsid w:val="00612A25"/>
    <w:rsid w:val="00612CCA"/>
    <w:rsid w:val="006143AC"/>
    <w:rsid w:val="00614F94"/>
    <w:rsid w:val="006152E1"/>
    <w:rsid w:val="006154E1"/>
    <w:rsid w:val="00616A88"/>
    <w:rsid w:val="00616CCC"/>
    <w:rsid w:val="00620252"/>
    <w:rsid w:val="00620702"/>
    <w:rsid w:val="00621695"/>
    <w:rsid w:val="00621DD4"/>
    <w:rsid w:val="00622EDC"/>
    <w:rsid w:val="00623C29"/>
    <w:rsid w:val="0062445E"/>
    <w:rsid w:val="006255E5"/>
    <w:rsid w:val="00625B0E"/>
    <w:rsid w:val="006260BB"/>
    <w:rsid w:val="006265AA"/>
    <w:rsid w:val="0062728D"/>
    <w:rsid w:val="00627389"/>
    <w:rsid w:val="006273EF"/>
    <w:rsid w:val="00627D46"/>
    <w:rsid w:val="00630659"/>
    <w:rsid w:val="00631665"/>
    <w:rsid w:val="006328D9"/>
    <w:rsid w:val="00632902"/>
    <w:rsid w:val="00632C2E"/>
    <w:rsid w:val="00632DB2"/>
    <w:rsid w:val="00633287"/>
    <w:rsid w:val="00633FDB"/>
    <w:rsid w:val="0063467F"/>
    <w:rsid w:val="00634868"/>
    <w:rsid w:val="0063520E"/>
    <w:rsid w:val="00635EAB"/>
    <w:rsid w:val="00635FA3"/>
    <w:rsid w:val="00636591"/>
    <w:rsid w:val="00636689"/>
    <w:rsid w:val="00636883"/>
    <w:rsid w:val="00636FC6"/>
    <w:rsid w:val="006373EF"/>
    <w:rsid w:val="0063768F"/>
    <w:rsid w:val="00637807"/>
    <w:rsid w:val="00637FC1"/>
    <w:rsid w:val="0064024B"/>
    <w:rsid w:val="00640911"/>
    <w:rsid w:val="00641954"/>
    <w:rsid w:val="00641C31"/>
    <w:rsid w:val="00641EF9"/>
    <w:rsid w:val="0064219D"/>
    <w:rsid w:val="0064288D"/>
    <w:rsid w:val="00642FDD"/>
    <w:rsid w:val="00643612"/>
    <w:rsid w:val="006438AA"/>
    <w:rsid w:val="00643960"/>
    <w:rsid w:val="0064441F"/>
    <w:rsid w:val="00644A3C"/>
    <w:rsid w:val="006461C4"/>
    <w:rsid w:val="00646311"/>
    <w:rsid w:val="006464C6"/>
    <w:rsid w:val="00646EE5"/>
    <w:rsid w:val="006471B8"/>
    <w:rsid w:val="006474A7"/>
    <w:rsid w:val="006475F3"/>
    <w:rsid w:val="006475F4"/>
    <w:rsid w:val="00647769"/>
    <w:rsid w:val="00647B81"/>
    <w:rsid w:val="00650873"/>
    <w:rsid w:val="0065172A"/>
    <w:rsid w:val="00652099"/>
    <w:rsid w:val="00652507"/>
    <w:rsid w:val="00652B93"/>
    <w:rsid w:val="00653140"/>
    <w:rsid w:val="00653570"/>
    <w:rsid w:val="00653B5E"/>
    <w:rsid w:val="0065443D"/>
    <w:rsid w:val="00654630"/>
    <w:rsid w:val="00654765"/>
    <w:rsid w:val="006550D6"/>
    <w:rsid w:val="00655296"/>
    <w:rsid w:val="00655323"/>
    <w:rsid w:val="00655877"/>
    <w:rsid w:val="006558AF"/>
    <w:rsid w:val="00655ED8"/>
    <w:rsid w:val="00656111"/>
    <w:rsid w:val="006564AD"/>
    <w:rsid w:val="0065755D"/>
    <w:rsid w:val="006577D7"/>
    <w:rsid w:val="00657C2E"/>
    <w:rsid w:val="00657E0B"/>
    <w:rsid w:val="006601CC"/>
    <w:rsid w:val="0066068F"/>
    <w:rsid w:val="00660F0D"/>
    <w:rsid w:val="00661C5B"/>
    <w:rsid w:val="006627B4"/>
    <w:rsid w:val="006628E8"/>
    <w:rsid w:val="00662935"/>
    <w:rsid w:val="00662E61"/>
    <w:rsid w:val="00662F28"/>
    <w:rsid w:val="00662FF6"/>
    <w:rsid w:val="00663E7D"/>
    <w:rsid w:val="006647DC"/>
    <w:rsid w:val="00664E9A"/>
    <w:rsid w:val="00664EE6"/>
    <w:rsid w:val="00665474"/>
    <w:rsid w:val="00666669"/>
    <w:rsid w:val="0066733E"/>
    <w:rsid w:val="006677AB"/>
    <w:rsid w:val="00667C72"/>
    <w:rsid w:val="0067079B"/>
    <w:rsid w:val="00670D3B"/>
    <w:rsid w:val="00671C05"/>
    <w:rsid w:val="0067230B"/>
    <w:rsid w:val="006723AA"/>
    <w:rsid w:val="006725B2"/>
    <w:rsid w:val="00672BB3"/>
    <w:rsid w:val="00673CA5"/>
    <w:rsid w:val="00673F76"/>
    <w:rsid w:val="00674258"/>
    <w:rsid w:val="0067490F"/>
    <w:rsid w:val="0067646C"/>
    <w:rsid w:val="0067698D"/>
    <w:rsid w:val="00676B25"/>
    <w:rsid w:val="00677169"/>
    <w:rsid w:val="006777AF"/>
    <w:rsid w:val="006779D0"/>
    <w:rsid w:val="00680360"/>
    <w:rsid w:val="00680D91"/>
    <w:rsid w:val="00681162"/>
    <w:rsid w:val="006813A1"/>
    <w:rsid w:val="0068150E"/>
    <w:rsid w:val="0068172A"/>
    <w:rsid w:val="006820D3"/>
    <w:rsid w:val="00682414"/>
    <w:rsid w:val="006824C5"/>
    <w:rsid w:val="0068260F"/>
    <w:rsid w:val="0068286A"/>
    <w:rsid w:val="00682F76"/>
    <w:rsid w:val="006836E9"/>
    <w:rsid w:val="0068383F"/>
    <w:rsid w:val="00683D31"/>
    <w:rsid w:val="00683E4E"/>
    <w:rsid w:val="0068440F"/>
    <w:rsid w:val="00684609"/>
    <w:rsid w:val="00684872"/>
    <w:rsid w:val="00685003"/>
    <w:rsid w:val="006852A1"/>
    <w:rsid w:val="00687EA8"/>
    <w:rsid w:val="00690054"/>
    <w:rsid w:val="00692674"/>
    <w:rsid w:val="00693797"/>
    <w:rsid w:val="00693841"/>
    <w:rsid w:val="00694304"/>
    <w:rsid w:val="00694795"/>
    <w:rsid w:val="006949A6"/>
    <w:rsid w:val="00694AC0"/>
    <w:rsid w:val="00694CA0"/>
    <w:rsid w:val="00694E48"/>
    <w:rsid w:val="006960BA"/>
    <w:rsid w:val="006963E4"/>
    <w:rsid w:val="00696E02"/>
    <w:rsid w:val="00696E21"/>
    <w:rsid w:val="00697919"/>
    <w:rsid w:val="006A0C73"/>
    <w:rsid w:val="006A0F71"/>
    <w:rsid w:val="006A1334"/>
    <w:rsid w:val="006A18EB"/>
    <w:rsid w:val="006A1AB2"/>
    <w:rsid w:val="006A1E61"/>
    <w:rsid w:val="006A1FC0"/>
    <w:rsid w:val="006A231A"/>
    <w:rsid w:val="006A2A8F"/>
    <w:rsid w:val="006A2FBA"/>
    <w:rsid w:val="006A30EB"/>
    <w:rsid w:val="006A3370"/>
    <w:rsid w:val="006A4B0C"/>
    <w:rsid w:val="006A4D61"/>
    <w:rsid w:val="006A4E62"/>
    <w:rsid w:val="006A4EDD"/>
    <w:rsid w:val="006A5025"/>
    <w:rsid w:val="006A5563"/>
    <w:rsid w:val="006A5B9D"/>
    <w:rsid w:val="006A624D"/>
    <w:rsid w:val="006A6AB2"/>
    <w:rsid w:val="006A6D98"/>
    <w:rsid w:val="006A71BB"/>
    <w:rsid w:val="006A769C"/>
    <w:rsid w:val="006A7A68"/>
    <w:rsid w:val="006B056E"/>
    <w:rsid w:val="006B0D3D"/>
    <w:rsid w:val="006B0DAD"/>
    <w:rsid w:val="006B0F19"/>
    <w:rsid w:val="006B1313"/>
    <w:rsid w:val="006B1F72"/>
    <w:rsid w:val="006B22A9"/>
    <w:rsid w:val="006B2A94"/>
    <w:rsid w:val="006B33EB"/>
    <w:rsid w:val="006B3727"/>
    <w:rsid w:val="006B3DF2"/>
    <w:rsid w:val="006B3E82"/>
    <w:rsid w:val="006B4C74"/>
    <w:rsid w:val="006B4C80"/>
    <w:rsid w:val="006B4F8A"/>
    <w:rsid w:val="006B62EB"/>
    <w:rsid w:val="006B7301"/>
    <w:rsid w:val="006B772B"/>
    <w:rsid w:val="006C0189"/>
    <w:rsid w:val="006C0670"/>
    <w:rsid w:val="006C06E0"/>
    <w:rsid w:val="006C0EB0"/>
    <w:rsid w:val="006C161A"/>
    <w:rsid w:val="006C1716"/>
    <w:rsid w:val="006C1CE5"/>
    <w:rsid w:val="006C23F1"/>
    <w:rsid w:val="006C3799"/>
    <w:rsid w:val="006C3980"/>
    <w:rsid w:val="006C3CF7"/>
    <w:rsid w:val="006C3D09"/>
    <w:rsid w:val="006C4F9A"/>
    <w:rsid w:val="006C69B7"/>
    <w:rsid w:val="006C6B44"/>
    <w:rsid w:val="006C6D2B"/>
    <w:rsid w:val="006C6F3A"/>
    <w:rsid w:val="006C76B3"/>
    <w:rsid w:val="006D03FE"/>
    <w:rsid w:val="006D0A7B"/>
    <w:rsid w:val="006D15E3"/>
    <w:rsid w:val="006D1743"/>
    <w:rsid w:val="006D1CF3"/>
    <w:rsid w:val="006D2CC5"/>
    <w:rsid w:val="006D3DB1"/>
    <w:rsid w:val="006D4143"/>
    <w:rsid w:val="006D48F5"/>
    <w:rsid w:val="006D5EBD"/>
    <w:rsid w:val="006D63CB"/>
    <w:rsid w:val="006D650F"/>
    <w:rsid w:val="006D6966"/>
    <w:rsid w:val="006D702C"/>
    <w:rsid w:val="006D7855"/>
    <w:rsid w:val="006E02B4"/>
    <w:rsid w:val="006E06B4"/>
    <w:rsid w:val="006E071D"/>
    <w:rsid w:val="006E1960"/>
    <w:rsid w:val="006E19AA"/>
    <w:rsid w:val="006E2913"/>
    <w:rsid w:val="006E3165"/>
    <w:rsid w:val="006E457B"/>
    <w:rsid w:val="006E4E0C"/>
    <w:rsid w:val="006E5828"/>
    <w:rsid w:val="006E64A2"/>
    <w:rsid w:val="006E687D"/>
    <w:rsid w:val="006E6BA0"/>
    <w:rsid w:val="006E731B"/>
    <w:rsid w:val="006E7A8C"/>
    <w:rsid w:val="006E7B62"/>
    <w:rsid w:val="006E7CEC"/>
    <w:rsid w:val="006F038E"/>
    <w:rsid w:val="006F2C25"/>
    <w:rsid w:val="006F2C7B"/>
    <w:rsid w:val="006F308F"/>
    <w:rsid w:val="006F3390"/>
    <w:rsid w:val="006F389A"/>
    <w:rsid w:val="006F3B3D"/>
    <w:rsid w:val="006F3CAD"/>
    <w:rsid w:val="006F4AF4"/>
    <w:rsid w:val="006F4B0A"/>
    <w:rsid w:val="006F5443"/>
    <w:rsid w:val="006F5523"/>
    <w:rsid w:val="006F58E2"/>
    <w:rsid w:val="006F7506"/>
    <w:rsid w:val="006F78AA"/>
    <w:rsid w:val="006F7F9C"/>
    <w:rsid w:val="00700680"/>
    <w:rsid w:val="0070068F"/>
    <w:rsid w:val="007010FD"/>
    <w:rsid w:val="00701913"/>
    <w:rsid w:val="00702CCC"/>
    <w:rsid w:val="007032B3"/>
    <w:rsid w:val="0070340D"/>
    <w:rsid w:val="007036D7"/>
    <w:rsid w:val="00703954"/>
    <w:rsid w:val="00703A03"/>
    <w:rsid w:val="00703E8F"/>
    <w:rsid w:val="00705158"/>
    <w:rsid w:val="00705192"/>
    <w:rsid w:val="00705CE6"/>
    <w:rsid w:val="00705D52"/>
    <w:rsid w:val="00705F35"/>
    <w:rsid w:val="0070660D"/>
    <w:rsid w:val="0070678B"/>
    <w:rsid w:val="00707687"/>
    <w:rsid w:val="00707D87"/>
    <w:rsid w:val="0071014B"/>
    <w:rsid w:val="0071326F"/>
    <w:rsid w:val="007133AB"/>
    <w:rsid w:val="007139D8"/>
    <w:rsid w:val="00713BBE"/>
    <w:rsid w:val="00714674"/>
    <w:rsid w:val="00714D01"/>
    <w:rsid w:val="007158CD"/>
    <w:rsid w:val="00715DDF"/>
    <w:rsid w:val="007161E3"/>
    <w:rsid w:val="00717103"/>
    <w:rsid w:val="007174C3"/>
    <w:rsid w:val="00717B5B"/>
    <w:rsid w:val="0072003A"/>
    <w:rsid w:val="00720575"/>
    <w:rsid w:val="0072059D"/>
    <w:rsid w:val="007211B6"/>
    <w:rsid w:val="00721589"/>
    <w:rsid w:val="00721A1A"/>
    <w:rsid w:val="007221CB"/>
    <w:rsid w:val="00722A84"/>
    <w:rsid w:val="00722CD3"/>
    <w:rsid w:val="00722D5B"/>
    <w:rsid w:val="00723BB8"/>
    <w:rsid w:val="0072431B"/>
    <w:rsid w:val="00724DEA"/>
    <w:rsid w:val="0072683F"/>
    <w:rsid w:val="00727AD4"/>
    <w:rsid w:val="007305BC"/>
    <w:rsid w:val="00730C7E"/>
    <w:rsid w:val="007313DE"/>
    <w:rsid w:val="007321DA"/>
    <w:rsid w:val="0073221E"/>
    <w:rsid w:val="007329ED"/>
    <w:rsid w:val="00733878"/>
    <w:rsid w:val="00734699"/>
    <w:rsid w:val="00734D96"/>
    <w:rsid w:val="00735B0D"/>
    <w:rsid w:val="0073657F"/>
    <w:rsid w:val="0073686D"/>
    <w:rsid w:val="007370B0"/>
    <w:rsid w:val="00737183"/>
    <w:rsid w:val="00737943"/>
    <w:rsid w:val="007400D7"/>
    <w:rsid w:val="00740652"/>
    <w:rsid w:val="00740713"/>
    <w:rsid w:val="0074224F"/>
    <w:rsid w:val="007423B9"/>
    <w:rsid w:val="0074354C"/>
    <w:rsid w:val="0074402D"/>
    <w:rsid w:val="007441A2"/>
    <w:rsid w:val="00744966"/>
    <w:rsid w:val="007455F4"/>
    <w:rsid w:val="007459C9"/>
    <w:rsid w:val="00746284"/>
    <w:rsid w:val="00746C1D"/>
    <w:rsid w:val="00746C80"/>
    <w:rsid w:val="00747684"/>
    <w:rsid w:val="007479FF"/>
    <w:rsid w:val="007500C6"/>
    <w:rsid w:val="007505CE"/>
    <w:rsid w:val="00750972"/>
    <w:rsid w:val="00750A16"/>
    <w:rsid w:val="00751391"/>
    <w:rsid w:val="00751599"/>
    <w:rsid w:val="00751AC2"/>
    <w:rsid w:val="00751AE4"/>
    <w:rsid w:val="00752660"/>
    <w:rsid w:val="0075281E"/>
    <w:rsid w:val="00752FC8"/>
    <w:rsid w:val="007531F9"/>
    <w:rsid w:val="0075350E"/>
    <w:rsid w:val="0075396B"/>
    <w:rsid w:val="00753BB5"/>
    <w:rsid w:val="00754728"/>
    <w:rsid w:val="0075562B"/>
    <w:rsid w:val="00755C52"/>
    <w:rsid w:val="00755C9B"/>
    <w:rsid w:val="00756715"/>
    <w:rsid w:val="00756B5C"/>
    <w:rsid w:val="00756C7F"/>
    <w:rsid w:val="007576A2"/>
    <w:rsid w:val="00760F8B"/>
    <w:rsid w:val="007611C7"/>
    <w:rsid w:val="00761749"/>
    <w:rsid w:val="00761F8D"/>
    <w:rsid w:val="00762497"/>
    <w:rsid w:val="00762CB8"/>
    <w:rsid w:val="0076332A"/>
    <w:rsid w:val="00763651"/>
    <w:rsid w:val="00763F66"/>
    <w:rsid w:val="00764C7F"/>
    <w:rsid w:val="00764DC3"/>
    <w:rsid w:val="00765BAB"/>
    <w:rsid w:val="00765D66"/>
    <w:rsid w:val="00766214"/>
    <w:rsid w:val="007669AC"/>
    <w:rsid w:val="00766C95"/>
    <w:rsid w:val="00767A4D"/>
    <w:rsid w:val="00767CAB"/>
    <w:rsid w:val="00770006"/>
    <w:rsid w:val="0077004A"/>
    <w:rsid w:val="0077054B"/>
    <w:rsid w:val="007719E6"/>
    <w:rsid w:val="00771EF5"/>
    <w:rsid w:val="00772136"/>
    <w:rsid w:val="007721BC"/>
    <w:rsid w:val="00772F1C"/>
    <w:rsid w:val="00773987"/>
    <w:rsid w:val="00773FBB"/>
    <w:rsid w:val="007741B9"/>
    <w:rsid w:val="00774652"/>
    <w:rsid w:val="00774C69"/>
    <w:rsid w:val="00775913"/>
    <w:rsid w:val="00775BA5"/>
    <w:rsid w:val="00775EA5"/>
    <w:rsid w:val="00776E03"/>
    <w:rsid w:val="0077707D"/>
    <w:rsid w:val="00777972"/>
    <w:rsid w:val="00777FBC"/>
    <w:rsid w:val="0078066B"/>
    <w:rsid w:val="00781483"/>
    <w:rsid w:val="007814B8"/>
    <w:rsid w:val="00781516"/>
    <w:rsid w:val="00781E04"/>
    <w:rsid w:val="007829C4"/>
    <w:rsid w:val="00782D67"/>
    <w:rsid w:val="00782FB8"/>
    <w:rsid w:val="0078353C"/>
    <w:rsid w:val="00783593"/>
    <w:rsid w:val="007836A4"/>
    <w:rsid w:val="00783EA0"/>
    <w:rsid w:val="00783EBA"/>
    <w:rsid w:val="00783EC3"/>
    <w:rsid w:val="0078476B"/>
    <w:rsid w:val="00784EE2"/>
    <w:rsid w:val="0078565E"/>
    <w:rsid w:val="0078623B"/>
    <w:rsid w:val="00786440"/>
    <w:rsid w:val="007873B2"/>
    <w:rsid w:val="00790E0C"/>
    <w:rsid w:val="00791423"/>
    <w:rsid w:val="00792258"/>
    <w:rsid w:val="00792327"/>
    <w:rsid w:val="00792822"/>
    <w:rsid w:val="007928D6"/>
    <w:rsid w:val="00792D62"/>
    <w:rsid w:val="007940E9"/>
    <w:rsid w:val="00797402"/>
    <w:rsid w:val="007978B6"/>
    <w:rsid w:val="00797E92"/>
    <w:rsid w:val="007A044A"/>
    <w:rsid w:val="007A0AFD"/>
    <w:rsid w:val="007A0CD2"/>
    <w:rsid w:val="007A11F3"/>
    <w:rsid w:val="007A126A"/>
    <w:rsid w:val="007A18CC"/>
    <w:rsid w:val="007A1992"/>
    <w:rsid w:val="007A2377"/>
    <w:rsid w:val="007A2ACC"/>
    <w:rsid w:val="007A3230"/>
    <w:rsid w:val="007A3A63"/>
    <w:rsid w:val="007A3BA2"/>
    <w:rsid w:val="007A3DFE"/>
    <w:rsid w:val="007A42C6"/>
    <w:rsid w:val="007A4444"/>
    <w:rsid w:val="007A5C89"/>
    <w:rsid w:val="007A5CE4"/>
    <w:rsid w:val="007A6879"/>
    <w:rsid w:val="007A6AA1"/>
    <w:rsid w:val="007A7D5F"/>
    <w:rsid w:val="007A7FD8"/>
    <w:rsid w:val="007B0834"/>
    <w:rsid w:val="007B0972"/>
    <w:rsid w:val="007B0F1D"/>
    <w:rsid w:val="007B1459"/>
    <w:rsid w:val="007B1631"/>
    <w:rsid w:val="007B1676"/>
    <w:rsid w:val="007B173F"/>
    <w:rsid w:val="007B1E87"/>
    <w:rsid w:val="007B20F5"/>
    <w:rsid w:val="007B35E7"/>
    <w:rsid w:val="007B411D"/>
    <w:rsid w:val="007B4673"/>
    <w:rsid w:val="007B4F2D"/>
    <w:rsid w:val="007B5C88"/>
    <w:rsid w:val="007B5EB4"/>
    <w:rsid w:val="007B778C"/>
    <w:rsid w:val="007B7BCB"/>
    <w:rsid w:val="007C01F5"/>
    <w:rsid w:val="007C020B"/>
    <w:rsid w:val="007C0CEF"/>
    <w:rsid w:val="007C0E39"/>
    <w:rsid w:val="007C1643"/>
    <w:rsid w:val="007C23EA"/>
    <w:rsid w:val="007C240E"/>
    <w:rsid w:val="007C2A4F"/>
    <w:rsid w:val="007C42D1"/>
    <w:rsid w:val="007C4C84"/>
    <w:rsid w:val="007C5880"/>
    <w:rsid w:val="007C787E"/>
    <w:rsid w:val="007D0000"/>
    <w:rsid w:val="007D01D4"/>
    <w:rsid w:val="007D0F8C"/>
    <w:rsid w:val="007D1D56"/>
    <w:rsid w:val="007D26FD"/>
    <w:rsid w:val="007D2793"/>
    <w:rsid w:val="007D2D53"/>
    <w:rsid w:val="007D30A4"/>
    <w:rsid w:val="007D3657"/>
    <w:rsid w:val="007D37B6"/>
    <w:rsid w:val="007D4937"/>
    <w:rsid w:val="007D4AAB"/>
    <w:rsid w:val="007D5C4E"/>
    <w:rsid w:val="007D685F"/>
    <w:rsid w:val="007D7623"/>
    <w:rsid w:val="007D7A39"/>
    <w:rsid w:val="007E0087"/>
    <w:rsid w:val="007E119F"/>
    <w:rsid w:val="007E15F7"/>
    <w:rsid w:val="007E1CB4"/>
    <w:rsid w:val="007E2FFF"/>
    <w:rsid w:val="007E39BC"/>
    <w:rsid w:val="007E46D5"/>
    <w:rsid w:val="007E506A"/>
    <w:rsid w:val="007E5CEF"/>
    <w:rsid w:val="007E67DE"/>
    <w:rsid w:val="007E6CDD"/>
    <w:rsid w:val="007E6D52"/>
    <w:rsid w:val="007E7DCE"/>
    <w:rsid w:val="007F0A1B"/>
    <w:rsid w:val="007F0DD1"/>
    <w:rsid w:val="007F145D"/>
    <w:rsid w:val="007F1A96"/>
    <w:rsid w:val="007F201E"/>
    <w:rsid w:val="007F2875"/>
    <w:rsid w:val="007F3D56"/>
    <w:rsid w:val="007F4573"/>
    <w:rsid w:val="007F4DFE"/>
    <w:rsid w:val="007F550F"/>
    <w:rsid w:val="007F5B03"/>
    <w:rsid w:val="007F63BC"/>
    <w:rsid w:val="007F64C1"/>
    <w:rsid w:val="007F6772"/>
    <w:rsid w:val="007F6E2D"/>
    <w:rsid w:val="007F7202"/>
    <w:rsid w:val="007F7D5E"/>
    <w:rsid w:val="007F7D98"/>
    <w:rsid w:val="008002D4"/>
    <w:rsid w:val="0080076F"/>
    <w:rsid w:val="0080172D"/>
    <w:rsid w:val="00801F88"/>
    <w:rsid w:val="0080225A"/>
    <w:rsid w:val="008023B6"/>
    <w:rsid w:val="00802A2C"/>
    <w:rsid w:val="00802ABB"/>
    <w:rsid w:val="00802EA0"/>
    <w:rsid w:val="00803F39"/>
    <w:rsid w:val="00804CF9"/>
    <w:rsid w:val="00804D44"/>
    <w:rsid w:val="00804EEF"/>
    <w:rsid w:val="0080633E"/>
    <w:rsid w:val="00806AC7"/>
    <w:rsid w:val="00806EBF"/>
    <w:rsid w:val="0081023D"/>
    <w:rsid w:val="00811241"/>
    <w:rsid w:val="00811371"/>
    <w:rsid w:val="008113B1"/>
    <w:rsid w:val="00811844"/>
    <w:rsid w:val="00811D73"/>
    <w:rsid w:val="00812654"/>
    <w:rsid w:val="0081275E"/>
    <w:rsid w:val="008127F7"/>
    <w:rsid w:val="0081322B"/>
    <w:rsid w:val="00814A3B"/>
    <w:rsid w:val="00814EE5"/>
    <w:rsid w:val="008158B1"/>
    <w:rsid w:val="00815B35"/>
    <w:rsid w:val="00815CBA"/>
    <w:rsid w:val="00816D06"/>
    <w:rsid w:val="00816EF3"/>
    <w:rsid w:val="00817062"/>
    <w:rsid w:val="00817238"/>
    <w:rsid w:val="0081791B"/>
    <w:rsid w:val="008207BA"/>
    <w:rsid w:val="008217E5"/>
    <w:rsid w:val="0082200E"/>
    <w:rsid w:val="00822250"/>
    <w:rsid w:val="008222DD"/>
    <w:rsid w:val="0082270F"/>
    <w:rsid w:val="00822877"/>
    <w:rsid w:val="00822F0B"/>
    <w:rsid w:val="0082363B"/>
    <w:rsid w:val="008237C6"/>
    <w:rsid w:val="00823D43"/>
    <w:rsid w:val="0082420E"/>
    <w:rsid w:val="00824489"/>
    <w:rsid w:val="008244E1"/>
    <w:rsid w:val="0082467E"/>
    <w:rsid w:val="00824711"/>
    <w:rsid w:val="00824A33"/>
    <w:rsid w:val="00824AA2"/>
    <w:rsid w:val="0082518B"/>
    <w:rsid w:val="008252BA"/>
    <w:rsid w:val="00825FE9"/>
    <w:rsid w:val="00826012"/>
    <w:rsid w:val="008261C1"/>
    <w:rsid w:val="0082754E"/>
    <w:rsid w:val="00827BFB"/>
    <w:rsid w:val="00827E59"/>
    <w:rsid w:val="00830523"/>
    <w:rsid w:val="00830572"/>
    <w:rsid w:val="008306F7"/>
    <w:rsid w:val="00830B7A"/>
    <w:rsid w:val="00830D5E"/>
    <w:rsid w:val="00831076"/>
    <w:rsid w:val="008313DD"/>
    <w:rsid w:val="0083185F"/>
    <w:rsid w:val="00831E0D"/>
    <w:rsid w:val="008329C3"/>
    <w:rsid w:val="00832A59"/>
    <w:rsid w:val="0083321D"/>
    <w:rsid w:val="00833289"/>
    <w:rsid w:val="00833459"/>
    <w:rsid w:val="00833A6C"/>
    <w:rsid w:val="00833BC8"/>
    <w:rsid w:val="00833D71"/>
    <w:rsid w:val="008343C9"/>
    <w:rsid w:val="00834434"/>
    <w:rsid w:val="008348E1"/>
    <w:rsid w:val="008348E9"/>
    <w:rsid w:val="00834C6B"/>
    <w:rsid w:val="00834F80"/>
    <w:rsid w:val="008353CE"/>
    <w:rsid w:val="00835B3E"/>
    <w:rsid w:val="00835C7C"/>
    <w:rsid w:val="00835E37"/>
    <w:rsid w:val="008360D3"/>
    <w:rsid w:val="00836628"/>
    <w:rsid w:val="00836B29"/>
    <w:rsid w:val="00837953"/>
    <w:rsid w:val="008379B7"/>
    <w:rsid w:val="008401CA"/>
    <w:rsid w:val="00840A71"/>
    <w:rsid w:val="008416B6"/>
    <w:rsid w:val="00841A61"/>
    <w:rsid w:val="00841D4A"/>
    <w:rsid w:val="00842678"/>
    <w:rsid w:val="00842923"/>
    <w:rsid w:val="0084496D"/>
    <w:rsid w:val="00845907"/>
    <w:rsid w:val="008461C2"/>
    <w:rsid w:val="00847B40"/>
    <w:rsid w:val="0085043F"/>
    <w:rsid w:val="0085063E"/>
    <w:rsid w:val="008506DF"/>
    <w:rsid w:val="00850A57"/>
    <w:rsid w:val="00852737"/>
    <w:rsid w:val="00852E1C"/>
    <w:rsid w:val="00853B2A"/>
    <w:rsid w:val="00854480"/>
    <w:rsid w:val="00854603"/>
    <w:rsid w:val="00854CD8"/>
    <w:rsid w:val="00855065"/>
    <w:rsid w:val="00855392"/>
    <w:rsid w:val="00856F0A"/>
    <w:rsid w:val="00857798"/>
    <w:rsid w:val="008608A7"/>
    <w:rsid w:val="008619D0"/>
    <w:rsid w:val="00861B94"/>
    <w:rsid w:val="008625E0"/>
    <w:rsid w:val="00862A93"/>
    <w:rsid w:val="00863751"/>
    <w:rsid w:val="0086419E"/>
    <w:rsid w:val="008647E7"/>
    <w:rsid w:val="00864AF0"/>
    <w:rsid w:val="00864D13"/>
    <w:rsid w:val="00865C71"/>
    <w:rsid w:val="00865CC0"/>
    <w:rsid w:val="00865E79"/>
    <w:rsid w:val="008663BA"/>
    <w:rsid w:val="0086645F"/>
    <w:rsid w:val="00866F88"/>
    <w:rsid w:val="008670F1"/>
    <w:rsid w:val="00867F0D"/>
    <w:rsid w:val="0087003D"/>
    <w:rsid w:val="008704AE"/>
    <w:rsid w:val="00870B66"/>
    <w:rsid w:val="008710CC"/>
    <w:rsid w:val="008711D3"/>
    <w:rsid w:val="008714E1"/>
    <w:rsid w:val="0087216C"/>
    <w:rsid w:val="008724DE"/>
    <w:rsid w:val="0087297A"/>
    <w:rsid w:val="00872A1C"/>
    <w:rsid w:val="00872ABD"/>
    <w:rsid w:val="00872AD2"/>
    <w:rsid w:val="00874086"/>
    <w:rsid w:val="00874AF1"/>
    <w:rsid w:val="0087516E"/>
    <w:rsid w:val="008758B2"/>
    <w:rsid w:val="008762B1"/>
    <w:rsid w:val="008764D9"/>
    <w:rsid w:val="00876714"/>
    <w:rsid w:val="008772C9"/>
    <w:rsid w:val="008777A5"/>
    <w:rsid w:val="008801D3"/>
    <w:rsid w:val="0088044A"/>
    <w:rsid w:val="00880A30"/>
    <w:rsid w:val="00880E3F"/>
    <w:rsid w:val="00880FEF"/>
    <w:rsid w:val="008810F2"/>
    <w:rsid w:val="00881998"/>
    <w:rsid w:val="008819C1"/>
    <w:rsid w:val="008822D5"/>
    <w:rsid w:val="008829D5"/>
    <w:rsid w:val="00883700"/>
    <w:rsid w:val="00883D80"/>
    <w:rsid w:val="00883E1A"/>
    <w:rsid w:val="0088439C"/>
    <w:rsid w:val="0088519F"/>
    <w:rsid w:val="00885308"/>
    <w:rsid w:val="00885A1B"/>
    <w:rsid w:val="00885D88"/>
    <w:rsid w:val="00885D9D"/>
    <w:rsid w:val="00886179"/>
    <w:rsid w:val="0088617A"/>
    <w:rsid w:val="00886697"/>
    <w:rsid w:val="00886D60"/>
    <w:rsid w:val="00886EEE"/>
    <w:rsid w:val="00887226"/>
    <w:rsid w:val="008875FE"/>
    <w:rsid w:val="00887B45"/>
    <w:rsid w:val="00887F1F"/>
    <w:rsid w:val="00887FC9"/>
    <w:rsid w:val="00890409"/>
    <w:rsid w:val="0089088A"/>
    <w:rsid w:val="00891D93"/>
    <w:rsid w:val="00891E93"/>
    <w:rsid w:val="00892049"/>
    <w:rsid w:val="008925BD"/>
    <w:rsid w:val="00892954"/>
    <w:rsid w:val="00892D02"/>
    <w:rsid w:val="0089339B"/>
    <w:rsid w:val="00894D5A"/>
    <w:rsid w:val="008951FC"/>
    <w:rsid w:val="008965B2"/>
    <w:rsid w:val="00897AAD"/>
    <w:rsid w:val="00897D94"/>
    <w:rsid w:val="00897DCB"/>
    <w:rsid w:val="008A04A2"/>
    <w:rsid w:val="008A08CB"/>
    <w:rsid w:val="008A1AF1"/>
    <w:rsid w:val="008A20C0"/>
    <w:rsid w:val="008A2BEA"/>
    <w:rsid w:val="008A337B"/>
    <w:rsid w:val="008A43C1"/>
    <w:rsid w:val="008A45E1"/>
    <w:rsid w:val="008A48E7"/>
    <w:rsid w:val="008A48F0"/>
    <w:rsid w:val="008A4E9E"/>
    <w:rsid w:val="008A6277"/>
    <w:rsid w:val="008A6A36"/>
    <w:rsid w:val="008A6E22"/>
    <w:rsid w:val="008A7998"/>
    <w:rsid w:val="008A7A5B"/>
    <w:rsid w:val="008B00A5"/>
    <w:rsid w:val="008B0B8B"/>
    <w:rsid w:val="008B0C82"/>
    <w:rsid w:val="008B1C2D"/>
    <w:rsid w:val="008B3282"/>
    <w:rsid w:val="008B432D"/>
    <w:rsid w:val="008B49F6"/>
    <w:rsid w:val="008B4D81"/>
    <w:rsid w:val="008B5E25"/>
    <w:rsid w:val="008B6996"/>
    <w:rsid w:val="008B7583"/>
    <w:rsid w:val="008C0796"/>
    <w:rsid w:val="008C0DB1"/>
    <w:rsid w:val="008C198E"/>
    <w:rsid w:val="008C1A76"/>
    <w:rsid w:val="008C1EFE"/>
    <w:rsid w:val="008C22E0"/>
    <w:rsid w:val="008C3DAD"/>
    <w:rsid w:val="008C3DEB"/>
    <w:rsid w:val="008C40EA"/>
    <w:rsid w:val="008C4AD6"/>
    <w:rsid w:val="008C4B92"/>
    <w:rsid w:val="008C56D2"/>
    <w:rsid w:val="008C5A11"/>
    <w:rsid w:val="008C6358"/>
    <w:rsid w:val="008C7C92"/>
    <w:rsid w:val="008D0151"/>
    <w:rsid w:val="008D0364"/>
    <w:rsid w:val="008D072D"/>
    <w:rsid w:val="008D0E6E"/>
    <w:rsid w:val="008D1525"/>
    <w:rsid w:val="008D15E3"/>
    <w:rsid w:val="008D1840"/>
    <w:rsid w:val="008D191C"/>
    <w:rsid w:val="008D305E"/>
    <w:rsid w:val="008D3699"/>
    <w:rsid w:val="008D47B5"/>
    <w:rsid w:val="008D48DF"/>
    <w:rsid w:val="008D48F3"/>
    <w:rsid w:val="008D4D4D"/>
    <w:rsid w:val="008D4DFE"/>
    <w:rsid w:val="008D56B2"/>
    <w:rsid w:val="008D60A6"/>
    <w:rsid w:val="008D6562"/>
    <w:rsid w:val="008D7040"/>
    <w:rsid w:val="008D7482"/>
    <w:rsid w:val="008D74BE"/>
    <w:rsid w:val="008D7536"/>
    <w:rsid w:val="008D7C90"/>
    <w:rsid w:val="008E00EC"/>
    <w:rsid w:val="008E01C6"/>
    <w:rsid w:val="008E02C0"/>
    <w:rsid w:val="008E0F99"/>
    <w:rsid w:val="008E12EF"/>
    <w:rsid w:val="008E1B17"/>
    <w:rsid w:val="008E25AC"/>
    <w:rsid w:val="008E2AE3"/>
    <w:rsid w:val="008E2C22"/>
    <w:rsid w:val="008E2CDA"/>
    <w:rsid w:val="008E38B5"/>
    <w:rsid w:val="008E3DC8"/>
    <w:rsid w:val="008E3F91"/>
    <w:rsid w:val="008E4296"/>
    <w:rsid w:val="008E53ED"/>
    <w:rsid w:val="008E5FDC"/>
    <w:rsid w:val="008E63FF"/>
    <w:rsid w:val="008E6562"/>
    <w:rsid w:val="008E666E"/>
    <w:rsid w:val="008E76E0"/>
    <w:rsid w:val="008E7D81"/>
    <w:rsid w:val="008F0133"/>
    <w:rsid w:val="008F0E35"/>
    <w:rsid w:val="008F16EE"/>
    <w:rsid w:val="008F1BBD"/>
    <w:rsid w:val="008F3DC9"/>
    <w:rsid w:val="008F46C2"/>
    <w:rsid w:val="008F4FC2"/>
    <w:rsid w:val="008F64DE"/>
    <w:rsid w:val="008F6AAD"/>
    <w:rsid w:val="008F7166"/>
    <w:rsid w:val="008F7ADD"/>
    <w:rsid w:val="0090012C"/>
    <w:rsid w:val="0090017D"/>
    <w:rsid w:val="0090018F"/>
    <w:rsid w:val="00900223"/>
    <w:rsid w:val="00900502"/>
    <w:rsid w:val="00900A74"/>
    <w:rsid w:val="009016F1"/>
    <w:rsid w:val="009023E3"/>
    <w:rsid w:val="00902A63"/>
    <w:rsid w:val="00902F87"/>
    <w:rsid w:val="009039A2"/>
    <w:rsid w:val="009055F7"/>
    <w:rsid w:val="00905A72"/>
    <w:rsid w:val="00905CC1"/>
    <w:rsid w:val="009062E0"/>
    <w:rsid w:val="00906ECE"/>
    <w:rsid w:val="009079B0"/>
    <w:rsid w:val="00907C35"/>
    <w:rsid w:val="00910188"/>
    <w:rsid w:val="00910F1E"/>
    <w:rsid w:val="009110DC"/>
    <w:rsid w:val="0091132E"/>
    <w:rsid w:val="009114C9"/>
    <w:rsid w:val="009121AA"/>
    <w:rsid w:val="00912682"/>
    <w:rsid w:val="00912EF4"/>
    <w:rsid w:val="00913194"/>
    <w:rsid w:val="009139E7"/>
    <w:rsid w:val="00914142"/>
    <w:rsid w:val="009157AA"/>
    <w:rsid w:val="009157B9"/>
    <w:rsid w:val="00915EF1"/>
    <w:rsid w:val="00916272"/>
    <w:rsid w:val="00916B90"/>
    <w:rsid w:val="00916E97"/>
    <w:rsid w:val="00917080"/>
    <w:rsid w:val="0091729F"/>
    <w:rsid w:val="009178D5"/>
    <w:rsid w:val="00920863"/>
    <w:rsid w:val="00920E27"/>
    <w:rsid w:val="00920E52"/>
    <w:rsid w:val="0092182C"/>
    <w:rsid w:val="009223D0"/>
    <w:rsid w:val="00922546"/>
    <w:rsid w:val="0092289D"/>
    <w:rsid w:val="00922C52"/>
    <w:rsid w:val="00922F8A"/>
    <w:rsid w:val="0092360C"/>
    <w:rsid w:val="0092517A"/>
    <w:rsid w:val="009254A7"/>
    <w:rsid w:val="009256FC"/>
    <w:rsid w:val="0092570E"/>
    <w:rsid w:val="0092585C"/>
    <w:rsid w:val="00925C08"/>
    <w:rsid w:val="0092642F"/>
    <w:rsid w:val="0092691D"/>
    <w:rsid w:val="00927325"/>
    <w:rsid w:val="00927820"/>
    <w:rsid w:val="00927982"/>
    <w:rsid w:val="0093036B"/>
    <w:rsid w:val="00930942"/>
    <w:rsid w:val="00930BEF"/>
    <w:rsid w:val="00930DAB"/>
    <w:rsid w:val="009316BB"/>
    <w:rsid w:val="00932150"/>
    <w:rsid w:val="00932E16"/>
    <w:rsid w:val="009330F4"/>
    <w:rsid w:val="009332E4"/>
    <w:rsid w:val="00933437"/>
    <w:rsid w:val="0093384F"/>
    <w:rsid w:val="00934CA8"/>
    <w:rsid w:val="00934DF9"/>
    <w:rsid w:val="00935506"/>
    <w:rsid w:val="00935922"/>
    <w:rsid w:val="00936064"/>
    <w:rsid w:val="0093608E"/>
    <w:rsid w:val="009363B2"/>
    <w:rsid w:val="0093794D"/>
    <w:rsid w:val="00937961"/>
    <w:rsid w:val="00937E68"/>
    <w:rsid w:val="00941604"/>
    <w:rsid w:val="009437EC"/>
    <w:rsid w:val="00943962"/>
    <w:rsid w:val="0094442E"/>
    <w:rsid w:val="00944C9B"/>
    <w:rsid w:val="00944CF0"/>
    <w:rsid w:val="00944F64"/>
    <w:rsid w:val="009451B1"/>
    <w:rsid w:val="009456E7"/>
    <w:rsid w:val="00946466"/>
    <w:rsid w:val="009465A2"/>
    <w:rsid w:val="00946DB7"/>
    <w:rsid w:val="0094713C"/>
    <w:rsid w:val="009472EB"/>
    <w:rsid w:val="00947339"/>
    <w:rsid w:val="00947B23"/>
    <w:rsid w:val="00947E8F"/>
    <w:rsid w:val="009502EF"/>
    <w:rsid w:val="00950985"/>
    <w:rsid w:val="00950F6A"/>
    <w:rsid w:val="009514A0"/>
    <w:rsid w:val="009519ED"/>
    <w:rsid w:val="00951EDB"/>
    <w:rsid w:val="0095234D"/>
    <w:rsid w:val="0095247F"/>
    <w:rsid w:val="00952EFE"/>
    <w:rsid w:val="0095305A"/>
    <w:rsid w:val="0095336C"/>
    <w:rsid w:val="009534E0"/>
    <w:rsid w:val="00953710"/>
    <w:rsid w:val="009543AE"/>
    <w:rsid w:val="00954A95"/>
    <w:rsid w:val="00954B0D"/>
    <w:rsid w:val="00954FAE"/>
    <w:rsid w:val="009551DF"/>
    <w:rsid w:val="0095566D"/>
    <w:rsid w:val="00955686"/>
    <w:rsid w:val="0095585C"/>
    <w:rsid w:val="00955C13"/>
    <w:rsid w:val="009561B4"/>
    <w:rsid w:val="00957680"/>
    <w:rsid w:val="009605FD"/>
    <w:rsid w:val="009621C1"/>
    <w:rsid w:val="009621E2"/>
    <w:rsid w:val="00962F32"/>
    <w:rsid w:val="00963456"/>
    <w:rsid w:val="00963561"/>
    <w:rsid w:val="00963ED8"/>
    <w:rsid w:val="00964081"/>
    <w:rsid w:val="009640C9"/>
    <w:rsid w:val="0096517E"/>
    <w:rsid w:val="009658C2"/>
    <w:rsid w:val="00965AB9"/>
    <w:rsid w:val="0096754B"/>
    <w:rsid w:val="009679F5"/>
    <w:rsid w:val="00967A42"/>
    <w:rsid w:val="00967A6C"/>
    <w:rsid w:val="0097033C"/>
    <w:rsid w:val="0097086E"/>
    <w:rsid w:val="00970A40"/>
    <w:rsid w:val="00971606"/>
    <w:rsid w:val="0097162C"/>
    <w:rsid w:val="00971890"/>
    <w:rsid w:val="00971A0C"/>
    <w:rsid w:val="00971E8E"/>
    <w:rsid w:val="009721BC"/>
    <w:rsid w:val="009730CA"/>
    <w:rsid w:val="0097322B"/>
    <w:rsid w:val="0097395E"/>
    <w:rsid w:val="00973B36"/>
    <w:rsid w:val="009743BF"/>
    <w:rsid w:val="009744F0"/>
    <w:rsid w:val="009748BA"/>
    <w:rsid w:val="00975297"/>
    <w:rsid w:val="0097529D"/>
    <w:rsid w:val="009755CC"/>
    <w:rsid w:val="00975670"/>
    <w:rsid w:val="009801A6"/>
    <w:rsid w:val="00982728"/>
    <w:rsid w:val="00983473"/>
    <w:rsid w:val="009838E6"/>
    <w:rsid w:val="009842CD"/>
    <w:rsid w:val="0098486E"/>
    <w:rsid w:val="00984AC1"/>
    <w:rsid w:val="00984E87"/>
    <w:rsid w:val="00985928"/>
    <w:rsid w:val="009859E6"/>
    <w:rsid w:val="00986256"/>
    <w:rsid w:val="0098672B"/>
    <w:rsid w:val="00986C9F"/>
    <w:rsid w:val="00986CDA"/>
    <w:rsid w:val="009870F8"/>
    <w:rsid w:val="0098772D"/>
    <w:rsid w:val="009901B2"/>
    <w:rsid w:val="00990712"/>
    <w:rsid w:val="00990D60"/>
    <w:rsid w:val="009917E9"/>
    <w:rsid w:val="0099371A"/>
    <w:rsid w:val="0099405D"/>
    <w:rsid w:val="0099423E"/>
    <w:rsid w:val="00994B1D"/>
    <w:rsid w:val="009958F8"/>
    <w:rsid w:val="00995AB5"/>
    <w:rsid w:val="00995BF7"/>
    <w:rsid w:val="00996F23"/>
    <w:rsid w:val="00997091"/>
    <w:rsid w:val="0099737F"/>
    <w:rsid w:val="00997E26"/>
    <w:rsid w:val="009A0115"/>
    <w:rsid w:val="009A06BB"/>
    <w:rsid w:val="009A0703"/>
    <w:rsid w:val="009A08BC"/>
    <w:rsid w:val="009A0E16"/>
    <w:rsid w:val="009A138B"/>
    <w:rsid w:val="009A1486"/>
    <w:rsid w:val="009A1AA8"/>
    <w:rsid w:val="009A1C67"/>
    <w:rsid w:val="009A275C"/>
    <w:rsid w:val="009A2A05"/>
    <w:rsid w:val="009A3A8E"/>
    <w:rsid w:val="009A3EC3"/>
    <w:rsid w:val="009A4079"/>
    <w:rsid w:val="009A44EE"/>
    <w:rsid w:val="009A4A3B"/>
    <w:rsid w:val="009A5EDC"/>
    <w:rsid w:val="009A5FA2"/>
    <w:rsid w:val="009A6194"/>
    <w:rsid w:val="009A63A4"/>
    <w:rsid w:val="009A6427"/>
    <w:rsid w:val="009A6448"/>
    <w:rsid w:val="009A656E"/>
    <w:rsid w:val="009A7372"/>
    <w:rsid w:val="009B06A2"/>
    <w:rsid w:val="009B0AF3"/>
    <w:rsid w:val="009B0F10"/>
    <w:rsid w:val="009B0FE3"/>
    <w:rsid w:val="009B133B"/>
    <w:rsid w:val="009B14C2"/>
    <w:rsid w:val="009B1DFD"/>
    <w:rsid w:val="009B2160"/>
    <w:rsid w:val="009B27BC"/>
    <w:rsid w:val="009B35C7"/>
    <w:rsid w:val="009B3CCC"/>
    <w:rsid w:val="009B41C4"/>
    <w:rsid w:val="009B509C"/>
    <w:rsid w:val="009B5C77"/>
    <w:rsid w:val="009B6769"/>
    <w:rsid w:val="009B6E09"/>
    <w:rsid w:val="009B748A"/>
    <w:rsid w:val="009B7719"/>
    <w:rsid w:val="009B7A3F"/>
    <w:rsid w:val="009B7BEB"/>
    <w:rsid w:val="009C035D"/>
    <w:rsid w:val="009C04DD"/>
    <w:rsid w:val="009C0742"/>
    <w:rsid w:val="009C09E2"/>
    <w:rsid w:val="009C0A4D"/>
    <w:rsid w:val="009C0BB3"/>
    <w:rsid w:val="009C14E8"/>
    <w:rsid w:val="009C160B"/>
    <w:rsid w:val="009C1904"/>
    <w:rsid w:val="009C22D2"/>
    <w:rsid w:val="009C2966"/>
    <w:rsid w:val="009C2BC3"/>
    <w:rsid w:val="009C30E1"/>
    <w:rsid w:val="009C30F9"/>
    <w:rsid w:val="009C35D4"/>
    <w:rsid w:val="009C3820"/>
    <w:rsid w:val="009C402A"/>
    <w:rsid w:val="009C52F6"/>
    <w:rsid w:val="009C54F7"/>
    <w:rsid w:val="009C60D6"/>
    <w:rsid w:val="009C61F5"/>
    <w:rsid w:val="009C68B2"/>
    <w:rsid w:val="009C6A1B"/>
    <w:rsid w:val="009C756A"/>
    <w:rsid w:val="009C7AB2"/>
    <w:rsid w:val="009D0141"/>
    <w:rsid w:val="009D026F"/>
    <w:rsid w:val="009D0E57"/>
    <w:rsid w:val="009D12C0"/>
    <w:rsid w:val="009D1B6D"/>
    <w:rsid w:val="009D2F9A"/>
    <w:rsid w:val="009D3EA6"/>
    <w:rsid w:val="009D472A"/>
    <w:rsid w:val="009D5317"/>
    <w:rsid w:val="009D5ED9"/>
    <w:rsid w:val="009D649B"/>
    <w:rsid w:val="009D6A7F"/>
    <w:rsid w:val="009D6FB2"/>
    <w:rsid w:val="009D7282"/>
    <w:rsid w:val="009D7BE6"/>
    <w:rsid w:val="009D7F33"/>
    <w:rsid w:val="009E0045"/>
    <w:rsid w:val="009E0370"/>
    <w:rsid w:val="009E071E"/>
    <w:rsid w:val="009E0728"/>
    <w:rsid w:val="009E0A03"/>
    <w:rsid w:val="009E0A81"/>
    <w:rsid w:val="009E0FC1"/>
    <w:rsid w:val="009E18B7"/>
    <w:rsid w:val="009E2B62"/>
    <w:rsid w:val="009E331C"/>
    <w:rsid w:val="009E3663"/>
    <w:rsid w:val="009E4739"/>
    <w:rsid w:val="009E5A24"/>
    <w:rsid w:val="009E5BAF"/>
    <w:rsid w:val="009E6F69"/>
    <w:rsid w:val="009F04E6"/>
    <w:rsid w:val="009F13CA"/>
    <w:rsid w:val="009F16B4"/>
    <w:rsid w:val="009F1B4C"/>
    <w:rsid w:val="009F1CC5"/>
    <w:rsid w:val="009F35CF"/>
    <w:rsid w:val="009F3972"/>
    <w:rsid w:val="009F3C08"/>
    <w:rsid w:val="009F4339"/>
    <w:rsid w:val="009F4629"/>
    <w:rsid w:val="009F4DD5"/>
    <w:rsid w:val="009F57EC"/>
    <w:rsid w:val="009F588E"/>
    <w:rsid w:val="009F5902"/>
    <w:rsid w:val="009F66D3"/>
    <w:rsid w:val="009F7763"/>
    <w:rsid w:val="009F7C01"/>
    <w:rsid w:val="00A008ED"/>
    <w:rsid w:val="00A0095C"/>
    <w:rsid w:val="00A020EE"/>
    <w:rsid w:val="00A023D6"/>
    <w:rsid w:val="00A02451"/>
    <w:rsid w:val="00A0358D"/>
    <w:rsid w:val="00A03FBE"/>
    <w:rsid w:val="00A0685C"/>
    <w:rsid w:val="00A06D9D"/>
    <w:rsid w:val="00A07BED"/>
    <w:rsid w:val="00A10472"/>
    <w:rsid w:val="00A110EC"/>
    <w:rsid w:val="00A1116E"/>
    <w:rsid w:val="00A11566"/>
    <w:rsid w:val="00A11E7B"/>
    <w:rsid w:val="00A120E8"/>
    <w:rsid w:val="00A12B9E"/>
    <w:rsid w:val="00A12DC2"/>
    <w:rsid w:val="00A1393C"/>
    <w:rsid w:val="00A13ABF"/>
    <w:rsid w:val="00A14FF3"/>
    <w:rsid w:val="00A15990"/>
    <w:rsid w:val="00A16B39"/>
    <w:rsid w:val="00A16C7B"/>
    <w:rsid w:val="00A16CB6"/>
    <w:rsid w:val="00A17027"/>
    <w:rsid w:val="00A172F7"/>
    <w:rsid w:val="00A175B7"/>
    <w:rsid w:val="00A1794F"/>
    <w:rsid w:val="00A17B7B"/>
    <w:rsid w:val="00A17E5D"/>
    <w:rsid w:val="00A206D6"/>
    <w:rsid w:val="00A21849"/>
    <w:rsid w:val="00A21D2C"/>
    <w:rsid w:val="00A21DB0"/>
    <w:rsid w:val="00A231BD"/>
    <w:rsid w:val="00A23483"/>
    <w:rsid w:val="00A23656"/>
    <w:rsid w:val="00A23E34"/>
    <w:rsid w:val="00A23F20"/>
    <w:rsid w:val="00A2462C"/>
    <w:rsid w:val="00A24BAE"/>
    <w:rsid w:val="00A25070"/>
    <w:rsid w:val="00A258FC"/>
    <w:rsid w:val="00A27F3A"/>
    <w:rsid w:val="00A3052B"/>
    <w:rsid w:val="00A30842"/>
    <w:rsid w:val="00A30861"/>
    <w:rsid w:val="00A30FC8"/>
    <w:rsid w:val="00A312E4"/>
    <w:rsid w:val="00A321B5"/>
    <w:rsid w:val="00A32EB9"/>
    <w:rsid w:val="00A33192"/>
    <w:rsid w:val="00A33356"/>
    <w:rsid w:val="00A33FD7"/>
    <w:rsid w:val="00A344F4"/>
    <w:rsid w:val="00A354A5"/>
    <w:rsid w:val="00A356B4"/>
    <w:rsid w:val="00A35D21"/>
    <w:rsid w:val="00A36395"/>
    <w:rsid w:val="00A36A04"/>
    <w:rsid w:val="00A36C30"/>
    <w:rsid w:val="00A37DBA"/>
    <w:rsid w:val="00A37E00"/>
    <w:rsid w:val="00A40A5D"/>
    <w:rsid w:val="00A4148D"/>
    <w:rsid w:val="00A41F71"/>
    <w:rsid w:val="00A42F77"/>
    <w:rsid w:val="00A43920"/>
    <w:rsid w:val="00A43E36"/>
    <w:rsid w:val="00A442F9"/>
    <w:rsid w:val="00A44547"/>
    <w:rsid w:val="00A44729"/>
    <w:rsid w:val="00A44DF9"/>
    <w:rsid w:val="00A458E5"/>
    <w:rsid w:val="00A46347"/>
    <w:rsid w:val="00A4637C"/>
    <w:rsid w:val="00A4655F"/>
    <w:rsid w:val="00A467AB"/>
    <w:rsid w:val="00A46959"/>
    <w:rsid w:val="00A476FD"/>
    <w:rsid w:val="00A47C48"/>
    <w:rsid w:val="00A504A7"/>
    <w:rsid w:val="00A5087D"/>
    <w:rsid w:val="00A50B6B"/>
    <w:rsid w:val="00A511E1"/>
    <w:rsid w:val="00A51C3D"/>
    <w:rsid w:val="00A523AD"/>
    <w:rsid w:val="00A52B8B"/>
    <w:rsid w:val="00A53DEB"/>
    <w:rsid w:val="00A55B8C"/>
    <w:rsid w:val="00A565B7"/>
    <w:rsid w:val="00A56843"/>
    <w:rsid w:val="00A56B15"/>
    <w:rsid w:val="00A578BD"/>
    <w:rsid w:val="00A578C1"/>
    <w:rsid w:val="00A578C3"/>
    <w:rsid w:val="00A579CC"/>
    <w:rsid w:val="00A57B2F"/>
    <w:rsid w:val="00A600D4"/>
    <w:rsid w:val="00A60696"/>
    <w:rsid w:val="00A62EC1"/>
    <w:rsid w:val="00A634A0"/>
    <w:rsid w:val="00A637E3"/>
    <w:rsid w:val="00A63E79"/>
    <w:rsid w:val="00A64300"/>
    <w:rsid w:val="00A643A4"/>
    <w:rsid w:val="00A64CC4"/>
    <w:rsid w:val="00A6556F"/>
    <w:rsid w:val="00A65B78"/>
    <w:rsid w:val="00A66336"/>
    <w:rsid w:val="00A66633"/>
    <w:rsid w:val="00A666A7"/>
    <w:rsid w:val="00A66773"/>
    <w:rsid w:val="00A675E0"/>
    <w:rsid w:val="00A67DFC"/>
    <w:rsid w:val="00A70193"/>
    <w:rsid w:val="00A72128"/>
    <w:rsid w:val="00A72269"/>
    <w:rsid w:val="00A7370B"/>
    <w:rsid w:val="00A7481A"/>
    <w:rsid w:val="00A750DA"/>
    <w:rsid w:val="00A75C37"/>
    <w:rsid w:val="00A76B20"/>
    <w:rsid w:val="00A76B93"/>
    <w:rsid w:val="00A76D30"/>
    <w:rsid w:val="00A77229"/>
    <w:rsid w:val="00A804DB"/>
    <w:rsid w:val="00A806DC"/>
    <w:rsid w:val="00A80C57"/>
    <w:rsid w:val="00A81210"/>
    <w:rsid w:val="00A82A0B"/>
    <w:rsid w:val="00A82BA6"/>
    <w:rsid w:val="00A82FCE"/>
    <w:rsid w:val="00A83390"/>
    <w:rsid w:val="00A842CD"/>
    <w:rsid w:val="00A85BF3"/>
    <w:rsid w:val="00A85E4F"/>
    <w:rsid w:val="00A85F56"/>
    <w:rsid w:val="00A86331"/>
    <w:rsid w:val="00A8654E"/>
    <w:rsid w:val="00A87435"/>
    <w:rsid w:val="00A87FD0"/>
    <w:rsid w:val="00A9026E"/>
    <w:rsid w:val="00A90836"/>
    <w:rsid w:val="00A90FD0"/>
    <w:rsid w:val="00A913A1"/>
    <w:rsid w:val="00A914E4"/>
    <w:rsid w:val="00A9230A"/>
    <w:rsid w:val="00A93AA2"/>
    <w:rsid w:val="00A93BAB"/>
    <w:rsid w:val="00A943D3"/>
    <w:rsid w:val="00A9533C"/>
    <w:rsid w:val="00A953B1"/>
    <w:rsid w:val="00A95672"/>
    <w:rsid w:val="00A95CA3"/>
    <w:rsid w:val="00A97F83"/>
    <w:rsid w:val="00AA03EF"/>
    <w:rsid w:val="00AA088B"/>
    <w:rsid w:val="00AA0F2D"/>
    <w:rsid w:val="00AA0F4D"/>
    <w:rsid w:val="00AA10F5"/>
    <w:rsid w:val="00AA22E2"/>
    <w:rsid w:val="00AA240A"/>
    <w:rsid w:val="00AA2908"/>
    <w:rsid w:val="00AA2A7A"/>
    <w:rsid w:val="00AA3365"/>
    <w:rsid w:val="00AA3D39"/>
    <w:rsid w:val="00AA3EC5"/>
    <w:rsid w:val="00AA3FA5"/>
    <w:rsid w:val="00AA4096"/>
    <w:rsid w:val="00AA43BF"/>
    <w:rsid w:val="00AA452D"/>
    <w:rsid w:val="00AA46BF"/>
    <w:rsid w:val="00AA4949"/>
    <w:rsid w:val="00AA51D7"/>
    <w:rsid w:val="00AA51E9"/>
    <w:rsid w:val="00AA5A96"/>
    <w:rsid w:val="00AA7889"/>
    <w:rsid w:val="00AA7D62"/>
    <w:rsid w:val="00AA7E67"/>
    <w:rsid w:val="00AA7EB1"/>
    <w:rsid w:val="00AB0D8A"/>
    <w:rsid w:val="00AB0E8B"/>
    <w:rsid w:val="00AB1F39"/>
    <w:rsid w:val="00AB22D1"/>
    <w:rsid w:val="00AB258C"/>
    <w:rsid w:val="00AB2E04"/>
    <w:rsid w:val="00AB394A"/>
    <w:rsid w:val="00AB4819"/>
    <w:rsid w:val="00AB4D44"/>
    <w:rsid w:val="00AB51E7"/>
    <w:rsid w:val="00AB59C9"/>
    <w:rsid w:val="00AB6B7C"/>
    <w:rsid w:val="00AB6FE2"/>
    <w:rsid w:val="00AB71CD"/>
    <w:rsid w:val="00AB7294"/>
    <w:rsid w:val="00AB7B1D"/>
    <w:rsid w:val="00AC07C9"/>
    <w:rsid w:val="00AC0BBD"/>
    <w:rsid w:val="00AC1256"/>
    <w:rsid w:val="00AC134A"/>
    <w:rsid w:val="00AC21AC"/>
    <w:rsid w:val="00AC238C"/>
    <w:rsid w:val="00AC26FA"/>
    <w:rsid w:val="00AC3933"/>
    <w:rsid w:val="00AC39AC"/>
    <w:rsid w:val="00AC4236"/>
    <w:rsid w:val="00AC430F"/>
    <w:rsid w:val="00AC46D6"/>
    <w:rsid w:val="00AC4B6F"/>
    <w:rsid w:val="00AC4BA8"/>
    <w:rsid w:val="00AC5691"/>
    <w:rsid w:val="00AC59EA"/>
    <w:rsid w:val="00AC7A24"/>
    <w:rsid w:val="00AD176D"/>
    <w:rsid w:val="00AD1C57"/>
    <w:rsid w:val="00AD25E6"/>
    <w:rsid w:val="00AD277E"/>
    <w:rsid w:val="00AD2BAA"/>
    <w:rsid w:val="00AD2BE6"/>
    <w:rsid w:val="00AD3EEA"/>
    <w:rsid w:val="00AD41DE"/>
    <w:rsid w:val="00AD4810"/>
    <w:rsid w:val="00AD4951"/>
    <w:rsid w:val="00AD5000"/>
    <w:rsid w:val="00AD5AFA"/>
    <w:rsid w:val="00AD5DF9"/>
    <w:rsid w:val="00AD630A"/>
    <w:rsid w:val="00AD64F5"/>
    <w:rsid w:val="00AD6814"/>
    <w:rsid w:val="00AD6911"/>
    <w:rsid w:val="00AD695D"/>
    <w:rsid w:val="00AD6D06"/>
    <w:rsid w:val="00AD6DD8"/>
    <w:rsid w:val="00AD7E31"/>
    <w:rsid w:val="00AE0239"/>
    <w:rsid w:val="00AE06B2"/>
    <w:rsid w:val="00AE1A9A"/>
    <w:rsid w:val="00AE1E7B"/>
    <w:rsid w:val="00AE2406"/>
    <w:rsid w:val="00AE30EC"/>
    <w:rsid w:val="00AE3171"/>
    <w:rsid w:val="00AE4FB9"/>
    <w:rsid w:val="00AE50DD"/>
    <w:rsid w:val="00AE5BA9"/>
    <w:rsid w:val="00AE6366"/>
    <w:rsid w:val="00AE7572"/>
    <w:rsid w:val="00AE7AAA"/>
    <w:rsid w:val="00AE7E40"/>
    <w:rsid w:val="00AE7FC5"/>
    <w:rsid w:val="00AF0598"/>
    <w:rsid w:val="00AF0C7E"/>
    <w:rsid w:val="00AF131A"/>
    <w:rsid w:val="00AF14A6"/>
    <w:rsid w:val="00AF1ADC"/>
    <w:rsid w:val="00AF2DF4"/>
    <w:rsid w:val="00AF3302"/>
    <w:rsid w:val="00AF33B5"/>
    <w:rsid w:val="00AF3586"/>
    <w:rsid w:val="00AF3689"/>
    <w:rsid w:val="00AF3A7B"/>
    <w:rsid w:val="00AF4F8D"/>
    <w:rsid w:val="00AF5032"/>
    <w:rsid w:val="00AF6C0F"/>
    <w:rsid w:val="00B00539"/>
    <w:rsid w:val="00B019FA"/>
    <w:rsid w:val="00B01BC1"/>
    <w:rsid w:val="00B023AE"/>
    <w:rsid w:val="00B02B51"/>
    <w:rsid w:val="00B04DA1"/>
    <w:rsid w:val="00B04ECE"/>
    <w:rsid w:val="00B055A2"/>
    <w:rsid w:val="00B05B30"/>
    <w:rsid w:val="00B06123"/>
    <w:rsid w:val="00B06B89"/>
    <w:rsid w:val="00B06C66"/>
    <w:rsid w:val="00B07A51"/>
    <w:rsid w:val="00B101A0"/>
    <w:rsid w:val="00B10A4C"/>
    <w:rsid w:val="00B10BDB"/>
    <w:rsid w:val="00B11383"/>
    <w:rsid w:val="00B11B33"/>
    <w:rsid w:val="00B11E38"/>
    <w:rsid w:val="00B121F0"/>
    <w:rsid w:val="00B12FDE"/>
    <w:rsid w:val="00B13DE5"/>
    <w:rsid w:val="00B13ED5"/>
    <w:rsid w:val="00B143C8"/>
    <w:rsid w:val="00B15E59"/>
    <w:rsid w:val="00B15F11"/>
    <w:rsid w:val="00B1612D"/>
    <w:rsid w:val="00B167CA"/>
    <w:rsid w:val="00B2017A"/>
    <w:rsid w:val="00B2038C"/>
    <w:rsid w:val="00B21D23"/>
    <w:rsid w:val="00B22193"/>
    <w:rsid w:val="00B2232B"/>
    <w:rsid w:val="00B231B2"/>
    <w:rsid w:val="00B237EC"/>
    <w:rsid w:val="00B24171"/>
    <w:rsid w:val="00B24A2C"/>
    <w:rsid w:val="00B24EB6"/>
    <w:rsid w:val="00B25141"/>
    <w:rsid w:val="00B25AF8"/>
    <w:rsid w:val="00B25CFC"/>
    <w:rsid w:val="00B2613F"/>
    <w:rsid w:val="00B26515"/>
    <w:rsid w:val="00B27112"/>
    <w:rsid w:val="00B2766D"/>
    <w:rsid w:val="00B27AB5"/>
    <w:rsid w:val="00B27BC3"/>
    <w:rsid w:val="00B306AA"/>
    <w:rsid w:val="00B307AD"/>
    <w:rsid w:val="00B30D0C"/>
    <w:rsid w:val="00B31875"/>
    <w:rsid w:val="00B321E1"/>
    <w:rsid w:val="00B33A7B"/>
    <w:rsid w:val="00B33AE2"/>
    <w:rsid w:val="00B33BCF"/>
    <w:rsid w:val="00B33C52"/>
    <w:rsid w:val="00B33EF0"/>
    <w:rsid w:val="00B33F29"/>
    <w:rsid w:val="00B34335"/>
    <w:rsid w:val="00B350BC"/>
    <w:rsid w:val="00B351AA"/>
    <w:rsid w:val="00B35539"/>
    <w:rsid w:val="00B35653"/>
    <w:rsid w:val="00B35937"/>
    <w:rsid w:val="00B35970"/>
    <w:rsid w:val="00B3736B"/>
    <w:rsid w:val="00B37C04"/>
    <w:rsid w:val="00B40456"/>
    <w:rsid w:val="00B407C2"/>
    <w:rsid w:val="00B408A4"/>
    <w:rsid w:val="00B40CD0"/>
    <w:rsid w:val="00B40E09"/>
    <w:rsid w:val="00B41465"/>
    <w:rsid w:val="00B41775"/>
    <w:rsid w:val="00B41CB6"/>
    <w:rsid w:val="00B41EFE"/>
    <w:rsid w:val="00B42499"/>
    <w:rsid w:val="00B427CA"/>
    <w:rsid w:val="00B43845"/>
    <w:rsid w:val="00B44254"/>
    <w:rsid w:val="00B44CFA"/>
    <w:rsid w:val="00B466A7"/>
    <w:rsid w:val="00B46ABD"/>
    <w:rsid w:val="00B46BF4"/>
    <w:rsid w:val="00B471B6"/>
    <w:rsid w:val="00B4746C"/>
    <w:rsid w:val="00B47B0E"/>
    <w:rsid w:val="00B500B7"/>
    <w:rsid w:val="00B51B42"/>
    <w:rsid w:val="00B5271F"/>
    <w:rsid w:val="00B52973"/>
    <w:rsid w:val="00B52AD5"/>
    <w:rsid w:val="00B52EE3"/>
    <w:rsid w:val="00B52F4B"/>
    <w:rsid w:val="00B52F8F"/>
    <w:rsid w:val="00B5355C"/>
    <w:rsid w:val="00B53760"/>
    <w:rsid w:val="00B53919"/>
    <w:rsid w:val="00B53D63"/>
    <w:rsid w:val="00B54A85"/>
    <w:rsid w:val="00B54C0A"/>
    <w:rsid w:val="00B557A7"/>
    <w:rsid w:val="00B55855"/>
    <w:rsid w:val="00B560E7"/>
    <w:rsid w:val="00B562DD"/>
    <w:rsid w:val="00B567B7"/>
    <w:rsid w:val="00B5730E"/>
    <w:rsid w:val="00B57B23"/>
    <w:rsid w:val="00B57BB3"/>
    <w:rsid w:val="00B60866"/>
    <w:rsid w:val="00B62259"/>
    <w:rsid w:val="00B624A1"/>
    <w:rsid w:val="00B62644"/>
    <w:rsid w:val="00B628F1"/>
    <w:rsid w:val="00B6337D"/>
    <w:rsid w:val="00B634D4"/>
    <w:rsid w:val="00B63822"/>
    <w:rsid w:val="00B63B03"/>
    <w:rsid w:val="00B64CE6"/>
    <w:rsid w:val="00B64E61"/>
    <w:rsid w:val="00B652AB"/>
    <w:rsid w:val="00B65C22"/>
    <w:rsid w:val="00B66087"/>
    <w:rsid w:val="00B66BD9"/>
    <w:rsid w:val="00B66E09"/>
    <w:rsid w:val="00B670D3"/>
    <w:rsid w:val="00B6711C"/>
    <w:rsid w:val="00B702B2"/>
    <w:rsid w:val="00B7136A"/>
    <w:rsid w:val="00B71977"/>
    <w:rsid w:val="00B71C7B"/>
    <w:rsid w:val="00B71DCD"/>
    <w:rsid w:val="00B71FC0"/>
    <w:rsid w:val="00B73DBD"/>
    <w:rsid w:val="00B73DC7"/>
    <w:rsid w:val="00B7487E"/>
    <w:rsid w:val="00B74AE3"/>
    <w:rsid w:val="00B75022"/>
    <w:rsid w:val="00B75262"/>
    <w:rsid w:val="00B752F9"/>
    <w:rsid w:val="00B753D5"/>
    <w:rsid w:val="00B75F0D"/>
    <w:rsid w:val="00B77921"/>
    <w:rsid w:val="00B77F2B"/>
    <w:rsid w:val="00B8024E"/>
    <w:rsid w:val="00B809AD"/>
    <w:rsid w:val="00B81647"/>
    <w:rsid w:val="00B81A98"/>
    <w:rsid w:val="00B81CEC"/>
    <w:rsid w:val="00B82F67"/>
    <w:rsid w:val="00B8344B"/>
    <w:rsid w:val="00B8382F"/>
    <w:rsid w:val="00B83DB7"/>
    <w:rsid w:val="00B849C3"/>
    <w:rsid w:val="00B84A28"/>
    <w:rsid w:val="00B851E3"/>
    <w:rsid w:val="00B85613"/>
    <w:rsid w:val="00B85979"/>
    <w:rsid w:val="00B85EFB"/>
    <w:rsid w:val="00B864C0"/>
    <w:rsid w:val="00B86847"/>
    <w:rsid w:val="00B86C94"/>
    <w:rsid w:val="00B878B8"/>
    <w:rsid w:val="00B907D0"/>
    <w:rsid w:val="00B90FC8"/>
    <w:rsid w:val="00B9121B"/>
    <w:rsid w:val="00B9127E"/>
    <w:rsid w:val="00B917A7"/>
    <w:rsid w:val="00B919E8"/>
    <w:rsid w:val="00B91D06"/>
    <w:rsid w:val="00B928A9"/>
    <w:rsid w:val="00B92A27"/>
    <w:rsid w:val="00B92FD8"/>
    <w:rsid w:val="00B94462"/>
    <w:rsid w:val="00B9497C"/>
    <w:rsid w:val="00B94EF9"/>
    <w:rsid w:val="00B95F27"/>
    <w:rsid w:val="00B96368"/>
    <w:rsid w:val="00B963A4"/>
    <w:rsid w:val="00B96D9B"/>
    <w:rsid w:val="00B977B6"/>
    <w:rsid w:val="00B977C7"/>
    <w:rsid w:val="00B97E56"/>
    <w:rsid w:val="00BA00BD"/>
    <w:rsid w:val="00BA01AC"/>
    <w:rsid w:val="00BA0441"/>
    <w:rsid w:val="00BA0593"/>
    <w:rsid w:val="00BA0CF8"/>
    <w:rsid w:val="00BA0EF6"/>
    <w:rsid w:val="00BA17E5"/>
    <w:rsid w:val="00BA1E59"/>
    <w:rsid w:val="00BA2002"/>
    <w:rsid w:val="00BA2DD4"/>
    <w:rsid w:val="00BA33DB"/>
    <w:rsid w:val="00BA3CFA"/>
    <w:rsid w:val="00BA3FEF"/>
    <w:rsid w:val="00BA4C52"/>
    <w:rsid w:val="00BA53FB"/>
    <w:rsid w:val="00BA5FB6"/>
    <w:rsid w:val="00BA5FE2"/>
    <w:rsid w:val="00BA6420"/>
    <w:rsid w:val="00BA6A24"/>
    <w:rsid w:val="00BA710B"/>
    <w:rsid w:val="00BA7442"/>
    <w:rsid w:val="00BA7AF9"/>
    <w:rsid w:val="00BB0134"/>
    <w:rsid w:val="00BB0402"/>
    <w:rsid w:val="00BB075C"/>
    <w:rsid w:val="00BB0AAB"/>
    <w:rsid w:val="00BB0F32"/>
    <w:rsid w:val="00BB14BA"/>
    <w:rsid w:val="00BB181D"/>
    <w:rsid w:val="00BB1EA8"/>
    <w:rsid w:val="00BB1FAC"/>
    <w:rsid w:val="00BB20EF"/>
    <w:rsid w:val="00BB242A"/>
    <w:rsid w:val="00BB2477"/>
    <w:rsid w:val="00BB24F8"/>
    <w:rsid w:val="00BB2A9F"/>
    <w:rsid w:val="00BB2DD1"/>
    <w:rsid w:val="00BB367F"/>
    <w:rsid w:val="00BB373D"/>
    <w:rsid w:val="00BB38B8"/>
    <w:rsid w:val="00BB4468"/>
    <w:rsid w:val="00BB44F5"/>
    <w:rsid w:val="00BB49DE"/>
    <w:rsid w:val="00BB556D"/>
    <w:rsid w:val="00BB560C"/>
    <w:rsid w:val="00BB6513"/>
    <w:rsid w:val="00BB7078"/>
    <w:rsid w:val="00BB7136"/>
    <w:rsid w:val="00BB733D"/>
    <w:rsid w:val="00BB75CF"/>
    <w:rsid w:val="00BC187D"/>
    <w:rsid w:val="00BC251B"/>
    <w:rsid w:val="00BC2F64"/>
    <w:rsid w:val="00BC383D"/>
    <w:rsid w:val="00BC488F"/>
    <w:rsid w:val="00BC56A6"/>
    <w:rsid w:val="00BC6045"/>
    <w:rsid w:val="00BC67E6"/>
    <w:rsid w:val="00BC6C0D"/>
    <w:rsid w:val="00BC799B"/>
    <w:rsid w:val="00BC7F3F"/>
    <w:rsid w:val="00BD072E"/>
    <w:rsid w:val="00BD16B8"/>
    <w:rsid w:val="00BD18D9"/>
    <w:rsid w:val="00BD1B8A"/>
    <w:rsid w:val="00BD20BC"/>
    <w:rsid w:val="00BD2761"/>
    <w:rsid w:val="00BD444F"/>
    <w:rsid w:val="00BD55DB"/>
    <w:rsid w:val="00BD5C3F"/>
    <w:rsid w:val="00BD5D9C"/>
    <w:rsid w:val="00BD5F7C"/>
    <w:rsid w:val="00BD6917"/>
    <w:rsid w:val="00BD70AE"/>
    <w:rsid w:val="00BD7347"/>
    <w:rsid w:val="00BD77FB"/>
    <w:rsid w:val="00BD7B4F"/>
    <w:rsid w:val="00BD7C83"/>
    <w:rsid w:val="00BE0161"/>
    <w:rsid w:val="00BE052D"/>
    <w:rsid w:val="00BE0AC7"/>
    <w:rsid w:val="00BE0D06"/>
    <w:rsid w:val="00BE0E59"/>
    <w:rsid w:val="00BE0EA8"/>
    <w:rsid w:val="00BE1893"/>
    <w:rsid w:val="00BE198F"/>
    <w:rsid w:val="00BE20EF"/>
    <w:rsid w:val="00BE22B0"/>
    <w:rsid w:val="00BE32C5"/>
    <w:rsid w:val="00BE3396"/>
    <w:rsid w:val="00BE370D"/>
    <w:rsid w:val="00BE379E"/>
    <w:rsid w:val="00BE3A0E"/>
    <w:rsid w:val="00BE3C0B"/>
    <w:rsid w:val="00BE3F5B"/>
    <w:rsid w:val="00BE46A6"/>
    <w:rsid w:val="00BE46B3"/>
    <w:rsid w:val="00BE4CFA"/>
    <w:rsid w:val="00BE539D"/>
    <w:rsid w:val="00BE592A"/>
    <w:rsid w:val="00BE59FF"/>
    <w:rsid w:val="00BE5DF8"/>
    <w:rsid w:val="00BE6195"/>
    <w:rsid w:val="00BE6AC4"/>
    <w:rsid w:val="00BE7B82"/>
    <w:rsid w:val="00BF06A0"/>
    <w:rsid w:val="00BF0A72"/>
    <w:rsid w:val="00BF106D"/>
    <w:rsid w:val="00BF1133"/>
    <w:rsid w:val="00BF135D"/>
    <w:rsid w:val="00BF16A8"/>
    <w:rsid w:val="00BF22DD"/>
    <w:rsid w:val="00BF265D"/>
    <w:rsid w:val="00BF2753"/>
    <w:rsid w:val="00BF3080"/>
    <w:rsid w:val="00BF3699"/>
    <w:rsid w:val="00BF36BD"/>
    <w:rsid w:val="00BF42B7"/>
    <w:rsid w:val="00BF44EC"/>
    <w:rsid w:val="00BF6800"/>
    <w:rsid w:val="00BF6D4E"/>
    <w:rsid w:val="00BF763B"/>
    <w:rsid w:val="00C00ECE"/>
    <w:rsid w:val="00C00F5E"/>
    <w:rsid w:val="00C01155"/>
    <w:rsid w:val="00C0224C"/>
    <w:rsid w:val="00C02E30"/>
    <w:rsid w:val="00C031F0"/>
    <w:rsid w:val="00C0358F"/>
    <w:rsid w:val="00C0384E"/>
    <w:rsid w:val="00C03B6D"/>
    <w:rsid w:val="00C045DA"/>
    <w:rsid w:val="00C04F5F"/>
    <w:rsid w:val="00C057AF"/>
    <w:rsid w:val="00C05E0F"/>
    <w:rsid w:val="00C0628F"/>
    <w:rsid w:val="00C062A1"/>
    <w:rsid w:val="00C06A38"/>
    <w:rsid w:val="00C06EE3"/>
    <w:rsid w:val="00C072FC"/>
    <w:rsid w:val="00C10EA1"/>
    <w:rsid w:val="00C112AF"/>
    <w:rsid w:val="00C11B91"/>
    <w:rsid w:val="00C11DF4"/>
    <w:rsid w:val="00C12482"/>
    <w:rsid w:val="00C12802"/>
    <w:rsid w:val="00C136C5"/>
    <w:rsid w:val="00C13ACE"/>
    <w:rsid w:val="00C147D5"/>
    <w:rsid w:val="00C14E5E"/>
    <w:rsid w:val="00C16268"/>
    <w:rsid w:val="00C168B4"/>
    <w:rsid w:val="00C16EA2"/>
    <w:rsid w:val="00C17078"/>
    <w:rsid w:val="00C171D8"/>
    <w:rsid w:val="00C1724E"/>
    <w:rsid w:val="00C178C8"/>
    <w:rsid w:val="00C20254"/>
    <w:rsid w:val="00C2040D"/>
    <w:rsid w:val="00C20850"/>
    <w:rsid w:val="00C21573"/>
    <w:rsid w:val="00C215C3"/>
    <w:rsid w:val="00C21F3F"/>
    <w:rsid w:val="00C21FF4"/>
    <w:rsid w:val="00C22597"/>
    <w:rsid w:val="00C2290E"/>
    <w:rsid w:val="00C23713"/>
    <w:rsid w:val="00C25A99"/>
    <w:rsid w:val="00C26278"/>
    <w:rsid w:val="00C27B18"/>
    <w:rsid w:val="00C30AF6"/>
    <w:rsid w:val="00C30B8D"/>
    <w:rsid w:val="00C3193F"/>
    <w:rsid w:val="00C31CA9"/>
    <w:rsid w:val="00C31D45"/>
    <w:rsid w:val="00C325C9"/>
    <w:rsid w:val="00C33A7D"/>
    <w:rsid w:val="00C33AE1"/>
    <w:rsid w:val="00C33E37"/>
    <w:rsid w:val="00C3407F"/>
    <w:rsid w:val="00C34489"/>
    <w:rsid w:val="00C34BE8"/>
    <w:rsid w:val="00C35170"/>
    <w:rsid w:val="00C358D4"/>
    <w:rsid w:val="00C35E8D"/>
    <w:rsid w:val="00C36629"/>
    <w:rsid w:val="00C36938"/>
    <w:rsid w:val="00C36A6A"/>
    <w:rsid w:val="00C36BC6"/>
    <w:rsid w:val="00C36C3E"/>
    <w:rsid w:val="00C371AC"/>
    <w:rsid w:val="00C37879"/>
    <w:rsid w:val="00C4072C"/>
    <w:rsid w:val="00C41071"/>
    <w:rsid w:val="00C417FB"/>
    <w:rsid w:val="00C4253E"/>
    <w:rsid w:val="00C42606"/>
    <w:rsid w:val="00C4265E"/>
    <w:rsid w:val="00C42D94"/>
    <w:rsid w:val="00C43119"/>
    <w:rsid w:val="00C439B5"/>
    <w:rsid w:val="00C4460F"/>
    <w:rsid w:val="00C44847"/>
    <w:rsid w:val="00C45448"/>
    <w:rsid w:val="00C457C2"/>
    <w:rsid w:val="00C45F48"/>
    <w:rsid w:val="00C46387"/>
    <w:rsid w:val="00C46796"/>
    <w:rsid w:val="00C46904"/>
    <w:rsid w:val="00C47194"/>
    <w:rsid w:val="00C47F66"/>
    <w:rsid w:val="00C50D4C"/>
    <w:rsid w:val="00C50F42"/>
    <w:rsid w:val="00C50FF9"/>
    <w:rsid w:val="00C5393D"/>
    <w:rsid w:val="00C5458D"/>
    <w:rsid w:val="00C5483A"/>
    <w:rsid w:val="00C54FF7"/>
    <w:rsid w:val="00C55653"/>
    <w:rsid w:val="00C55D58"/>
    <w:rsid w:val="00C56619"/>
    <w:rsid w:val="00C5690D"/>
    <w:rsid w:val="00C56FB5"/>
    <w:rsid w:val="00C57998"/>
    <w:rsid w:val="00C60853"/>
    <w:rsid w:val="00C60A24"/>
    <w:rsid w:val="00C60CA7"/>
    <w:rsid w:val="00C61156"/>
    <w:rsid w:val="00C6199F"/>
    <w:rsid w:val="00C619D8"/>
    <w:rsid w:val="00C61DAC"/>
    <w:rsid w:val="00C6254B"/>
    <w:rsid w:val="00C62F1F"/>
    <w:rsid w:val="00C64B1B"/>
    <w:rsid w:val="00C64C91"/>
    <w:rsid w:val="00C64E3A"/>
    <w:rsid w:val="00C6556E"/>
    <w:rsid w:val="00C6590D"/>
    <w:rsid w:val="00C669C6"/>
    <w:rsid w:val="00C67130"/>
    <w:rsid w:val="00C67CBE"/>
    <w:rsid w:val="00C67F66"/>
    <w:rsid w:val="00C712A3"/>
    <w:rsid w:val="00C717C6"/>
    <w:rsid w:val="00C7346E"/>
    <w:rsid w:val="00C734A8"/>
    <w:rsid w:val="00C745E5"/>
    <w:rsid w:val="00C74993"/>
    <w:rsid w:val="00C749AA"/>
    <w:rsid w:val="00C74E32"/>
    <w:rsid w:val="00C754BC"/>
    <w:rsid w:val="00C75577"/>
    <w:rsid w:val="00C7579C"/>
    <w:rsid w:val="00C757B1"/>
    <w:rsid w:val="00C75D1F"/>
    <w:rsid w:val="00C76107"/>
    <w:rsid w:val="00C768F2"/>
    <w:rsid w:val="00C76BB2"/>
    <w:rsid w:val="00C77CC3"/>
    <w:rsid w:val="00C77D7C"/>
    <w:rsid w:val="00C80138"/>
    <w:rsid w:val="00C80883"/>
    <w:rsid w:val="00C8114D"/>
    <w:rsid w:val="00C82793"/>
    <w:rsid w:val="00C8333B"/>
    <w:rsid w:val="00C840A1"/>
    <w:rsid w:val="00C85547"/>
    <w:rsid w:val="00C85B67"/>
    <w:rsid w:val="00C87076"/>
    <w:rsid w:val="00C876D5"/>
    <w:rsid w:val="00C87D28"/>
    <w:rsid w:val="00C9006D"/>
    <w:rsid w:val="00C90BBD"/>
    <w:rsid w:val="00C912DB"/>
    <w:rsid w:val="00C9257B"/>
    <w:rsid w:val="00C92676"/>
    <w:rsid w:val="00C92A9F"/>
    <w:rsid w:val="00C92AB8"/>
    <w:rsid w:val="00C92FAE"/>
    <w:rsid w:val="00C93C78"/>
    <w:rsid w:val="00C93E04"/>
    <w:rsid w:val="00C9488B"/>
    <w:rsid w:val="00C94F22"/>
    <w:rsid w:val="00C95821"/>
    <w:rsid w:val="00C958BF"/>
    <w:rsid w:val="00C95D33"/>
    <w:rsid w:val="00C95EC7"/>
    <w:rsid w:val="00C95FDE"/>
    <w:rsid w:val="00C95FE0"/>
    <w:rsid w:val="00C9642D"/>
    <w:rsid w:val="00C96634"/>
    <w:rsid w:val="00C968F4"/>
    <w:rsid w:val="00C970D3"/>
    <w:rsid w:val="00C97364"/>
    <w:rsid w:val="00C97B4F"/>
    <w:rsid w:val="00CA0610"/>
    <w:rsid w:val="00CA17D2"/>
    <w:rsid w:val="00CA25D1"/>
    <w:rsid w:val="00CA2F59"/>
    <w:rsid w:val="00CA305B"/>
    <w:rsid w:val="00CA3B6C"/>
    <w:rsid w:val="00CA42B6"/>
    <w:rsid w:val="00CA4E04"/>
    <w:rsid w:val="00CA4E4C"/>
    <w:rsid w:val="00CA4EE2"/>
    <w:rsid w:val="00CA5385"/>
    <w:rsid w:val="00CA58C8"/>
    <w:rsid w:val="00CA6387"/>
    <w:rsid w:val="00CA6CCE"/>
    <w:rsid w:val="00CA7B36"/>
    <w:rsid w:val="00CA7F9A"/>
    <w:rsid w:val="00CB0F85"/>
    <w:rsid w:val="00CB1389"/>
    <w:rsid w:val="00CB19BD"/>
    <w:rsid w:val="00CB1DA2"/>
    <w:rsid w:val="00CB24A8"/>
    <w:rsid w:val="00CB2579"/>
    <w:rsid w:val="00CB2726"/>
    <w:rsid w:val="00CB2DB9"/>
    <w:rsid w:val="00CB39BC"/>
    <w:rsid w:val="00CB40BC"/>
    <w:rsid w:val="00CB41C2"/>
    <w:rsid w:val="00CB465F"/>
    <w:rsid w:val="00CB4AA8"/>
    <w:rsid w:val="00CB4B0C"/>
    <w:rsid w:val="00CB4FC7"/>
    <w:rsid w:val="00CB5222"/>
    <w:rsid w:val="00CB59EE"/>
    <w:rsid w:val="00CB66E8"/>
    <w:rsid w:val="00CB7002"/>
    <w:rsid w:val="00CB701A"/>
    <w:rsid w:val="00CB7887"/>
    <w:rsid w:val="00CB7FDE"/>
    <w:rsid w:val="00CC1117"/>
    <w:rsid w:val="00CC177A"/>
    <w:rsid w:val="00CC2107"/>
    <w:rsid w:val="00CC24E5"/>
    <w:rsid w:val="00CC2526"/>
    <w:rsid w:val="00CC2931"/>
    <w:rsid w:val="00CC2F01"/>
    <w:rsid w:val="00CC3979"/>
    <w:rsid w:val="00CC3C1F"/>
    <w:rsid w:val="00CC43D4"/>
    <w:rsid w:val="00CC6480"/>
    <w:rsid w:val="00CC6678"/>
    <w:rsid w:val="00CC7210"/>
    <w:rsid w:val="00CC73B5"/>
    <w:rsid w:val="00CC78EE"/>
    <w:rsid w:val="00CD0FBA"/>
    <w:rsid w:val="00CD1871"/>
    <w:rsid w:val="00CD21CF"/>
    <w:rsid w:val="00CD2501"/>
    <w:rsid w:val="00CD28D4"/>
    <w:rsid w:val="00CD2BF3"/>
    <w:rsid w:val="00CD2C02"/>
    <w:rsid w:val="00CD3314"/>
    <w:rsid w:val="00CD3380"/>
    <w:rsid w:val="00CD3532"/>
    <w:rsid w:val="00CD429E"/>
    <w:rsid w:val="00CD4C1F"/>
    <w:rsid w:val="00CD56C6"/>
    <w:rsid w:val="00CD5722"/>
    <w:rsid w:val="00CD5F3F"/>
    <w:rsid w:val="00CD66AB"/>
    <w:rsid w:val="00CD7127"/>
    <w:rsid w:val="00CD7A49"/>
    <w:rsid w:val="00CD7AE8"/>
    <w:rsid w:val="00CE035C"/>
    <w:rsid w:val="00CE03D6"/>
    <w:rsid w:val="00CE05D2"/>
    <w:rsid w:val="00CE0DA1"/>
    <w:rsid w:val="00CE1055"/>
    <w:rsid w:val="00CE176B"/>
    <w:rsid w:val="00CE1E63"/>
    <w:rsid w:val="00CE2203"/>
    <w:rsid w:val="00CE27DA"/>
    <w:rsid w:val="00CE2D1B"/>
    <w:rsid w:val="00CE2EBC"/>
    <w:rsid w:val="00CE30D3"/>
    <w:rsid w:val="00CE3634"/>
    <w:rsid w:val="00CE3D8D"/>
    <w:rsid w:val="00CE4422"/>
    <w:rsid w:val="00CE4E14"/>
    <w:rsid w:val="00CE56FD"/>
    <w:rsid w:val="00CE5B2E"/>
    <w:rsid w:val="00CE5D74"/>
    <w:rsid w:val="00CE5F72"/>
    <w:rsid w:val="00CE69DD"/>
    <w:rsid w:val="00CF0369"/>
    <w:rsid w:val="00CF0464"/>
    <w:rsid w:val="00CF175C"/>
    <w:rsid w:val="00CF2B65"/>
    <w:rsid w:val="00CF45E0"/>
    <w:rsid w:val="00CF51C4"/>
    <w:rsid w:val="00CF53AB"/>
    <w:rsid w:val="00CF6083"/>
    <w:rsid w:val="00CF61BA"/>
    <w:rsid w:val="00CF697B"/>
    <w:rsid w:val="00CF6A1B"/>
    <w:rsid w:val="00CF6AD7"/>
    <w:rsid w:val="00CF724D"/>
    <w:rsid w:val="00CF72A3"/>
    <w:rsid w:val="00CF7BCF"/>
    <w:rsid w:val="00D00E6A"/>
    <w:rsid w:val="00D00FA6"/>
    <w:rsid w:val="00D010BE"/>
    <w:rsid w:val="00D01102"/>
    <w:rsid w:val="00D0153C"/>
    <w:rsid w:val="00D01A1C"/>
    <w:rsid w:val="00D02053"/>
    <w:rsid w:val="00D024A1"/>
    <w:rsid w:val="00D02E33"/>
    <w:rsid w:val="00D04554"/>
    <w:rsid w:val="00D04898"/>
    <w:rsid w:val="00D05048"/>
    <w:rsid w:val="00D0551A"/>
    <w:rsid w:val="00D05ECA"/>
    <w:rsid w:val="00D05FBB"/>
    <w:rsid w:val="00D06792"/>
    <w:rsid w:val="00D0680B"/>
    <w:rsid w:val="00D071E1"/>
    <w:rsid w:val="00D075BD"/>
    <w:rsid w:val="00D07C9C"/>
    <w:rsid w:val="00D10A87"/>
    <w:rsid w:val="00D1113A"/>
    <w:rsid w:val="00D11508"/>
    <w:rsid w:val="00D12311"/>
    <w:rsid w:val="00D128C5"/>
    <w:rsid w:val="00D13FDF"/>
    <w:rsid w:val="00D14907"/>
    <w:rsid w:val="00D14E75"/>
    <w:rsid w:val="00D15148"/>
    <w:rsid w:val="00D156D4"/>
    <w:rsid w:val="00D15B3A"/>
    <w:rsid w:val="00D1638E"/>
    <w:rsid w:val="00D16402"/>
    <w:rsid w:val="00D16465"/>
    <w:rsid w:val="00D16982"/>
    <w:rsid w:val="00D16A28"/>
    <w:rsid w:val="00D16AB1"/>
    <w:rsid w:val="00D16E2F"/>
    <w:rsid w:val="00D17478"/>
    <w:rsid w:val="00D17CA3"/>
    <w:rsid w:val="00D17EF4"/>
    <w:rsid w:val="00D20913"/>
    <w:rsid w:val="00D20AC5"/>
    <w:rsid w:val="00D20CDF"/>
    <w:rsid w:val="00D20F1B"/>
    <w:rsid w:val="00D20FA2"/>
    <w:rsid w:val="00D220D4"/>
    <w:rsid w:val="00D2212D"/>
    <w:rsid w:val="00D22198"/>
    <w:rsid w:val="00D2254E"/>
    <w:rsid w:val="00D22ADD"/>
    <w:rsid w:val="00D22EFA"/>
    <w:rsid w:val="00D23B29"/>
    <w:rsid w:val="00D23F49"/>
    <w:rsid w:val="00D25B9D"/>
    <w:rsid w:val="00D25D0A"/>
    <w:rsid w:val="00D26042"/>
    <w:rsid w:val="00D26E61"/>
    <w:rsid w:val="00D273C7"/>
    <w:rsid w:val="00D27577"/>
    <w:rsid w:val="00D27BC1"/>
    <w:rsid w:val="00D306F7"/>
    <w:rsid w:val="00D306F9"/>
    <w:rsid w:val="00D3124D"/>
    <w:rsid w:val="00D31472"/>
    <w:rsid w:val="00D31554"/>
    <w:rsid w:val="00D31DB5"/>
    <w:rsid w:val="00D320A3"/>
    <w:rsid w:val="00D32969"/>
    <w:rsid w:val="00D32A21"/>
    <w:rsid w:val="00D32F6F"/>
    <w:rsid w:val="00D33216"/>
    <w:rsid w:val="00D3388C"/>
    <w:rsid w:val="00D34404"/>
    <w:rsid w:val="00D352AE"/>
    <w:rsid w:val="00D35534"/>
    <w:rsid w:val="00D355A1"/>
    <w:rsid w:val="00D35F31"/>
    <w:rsid w:val="00D3689B"/>
    <w:rsid w:val="00D37CFB"/>
    <w:rsid w:val="00D37F03"/>
    <w:rsid w:val="00D37F0A"/>
    <w:rsid w:val="00D40CBD"/>
    <w:rsid w:val="00D40CCE"/>
    <w:rsid w:val="00D41046"/>
    <w:rsid w:val="00D410DB"/>
    <w:rsid w:val="00D41B26"/>
    <w:rsid w:val="00D41D71"/>
    <w:rsid w:val="00D420DF"/>
    <w:rsid w:val="00D42135"/>
    <w:rsid w:val="00D42160"/>
    <w:rsid w:val="00D42DC0"/>
    <w:rsid w:val="00D440AC"/>
    <w:rsid w:val="00D444A6"/>
    <w:rsid w:val="00D44917"/>
    <w:rsid w:val="00D44F9E"/>
    <w:rsid w:val="00D45F56"/>
    <w:rsid w:val="00D464FB"/>
    <w:rsid w:val="00D4677D"/>
    <w:rsid w:val="00D4748D"/>
    <w:rsid w:val="00D50B19"/>
    <w:rsid w:val="00D50C5D"/>
    <w:rsid w:val="00D515A5"/>
    <w:rsid w:val="00D51C6E"/>
    <w:rsid w:val="00D52202"/>
    <w:rsid w:val="00D52313"/>
    <w:rsid w:val="00D52823"/>
    <w:rsid w:val="00D53A1D"/>
    <w:rsid w:val="00D546A0"/>
    <w:rsid w:val="00D54B07"/>
    <w:rsid w:val="00D554D0"/>
    <w:rsid w:val="00D55769"/>
    <w:rsid w:val="00D5597D"/>
    <w:rsid w:val="00D55EF1"/>
    <w:rsid w:val="00D56136"/>
    <w:rsid w:val="00D5662D"/>
    <w:rsid w:val="00D566C2"/>
    <w:rsid w:val="00D569BE"/>
    <w:rsid w:val="00D569E7"/>
    <w:rsid w:val="00D56BE0"/>
    <w:rsid w:val="00D57DD2"/>
    <w:rsid w:val="00D57E4D"/>
    <w:rsid w:val="00D6029E"/>
    <w:rsid w:val="00D604F5"/>
    <w:rsid w:val="00D60825"/>
    <w:rsid w:val="00D60AA9"/>
    <w:rsid w:val="00D611AE"/>
    <w:rsid w:val="00D612EB"/>
    <w:rsid w:val="00D61591"/>
    <w:rsid w:val="00D61EFB"/>
    <w:rsid w:val="00D62405"/>
    <w:rsid w:val="00D62824"/>
    <w:rsid w:val="00D63861"/>
    <w:rsid w:val="00D6456C"/>
    <w:rsid w:val="00D64D66"/>
    <w:rsid w:val="00D64FCA"/>
    <w:rsid w:val="00D664B9"/>
    <w:rsid w:val="00D66973"/>
    <w:rsid w:val="00D66C40"/>
    <w:rsid w:val="00D66EDC"/>
    <w:rsid w:val="00D67E4F"/>
    <w:rsid w:val="00D722FF"/>
    <w:rsid w:val="00D737EE"/>
    <w:rsid w:val="00D73B49"/>
    <w:rsid w:val="00D745C4"/>
    <w:rsid w:val="00D749E5"/>
    <w:rsid w:val="00D74F0B"/>
    <w:rsid w:val="00D75350"/>
    <w:rsid w:val="00D7675A"/>
    <w:rsid w:val="00D7715B"/>
    <w:rsid w:val="00D77532"/>
    <w:rsid w:val="00D77ADB"/>
    <w:rsid w:val="00D77B6A"/>
    <w:rsid w:val="00D77F4C"/>
    <w:rsid w:val="00D80557"/>
    <w:rsid w:val="00D80B50"/>
    <w:rsid w:val="00D8128D"/>
    <w:rsid w:val="00D81518"/>
    <w:rsid w:val="00D8170F"/>
    <w:rsid w:val="00D81BD8"/>
    <w:rsid w:val="00D82DB8"/>
    <w:rsid w:val="00D82FBE"/>
    <w:rsid w:val="00D83A52"/>
    <w:rsid w:val="00D83C61"/>
    <w:rsid w:val="00D843F3"/>
    <w:rsid w:val="00D84583"/>
    <w:rsid w:val="00D8488D"/>
    <w:rsid w:val="00D84FB4"/>
    <w:rsid w:val="00D85226"/>
    <w:rsid w:val="00D8589D"/>
    <w:rsid w:val="00D860ED"/>
    <w:rsid w:val="00D87397"/>
    <w:rsid w:val="00D9053B"/>
    <w:rsid w:val="00D9095A"/>
    <w:rsid w:val="00D91674"/>
    <w:rsid w:val="00D92B3B"/>
    <w:rsid w:val="00D92E4E"/>
    <w:rsid w:val="00D93198"/>
    <w:rsid w:val="00D93B7A"/>
    <w:rsid w:val="00D94008"/>
    <w:rsid w:val="00D94CC6"/>
    <w:rsid w:val="00D94DCA"/>
    <w:rsid w:val="00D94F7F"/>
    <w:rsid w:val="00D94F99"/>
    <w:rsid w:val="00D95B7D"/>
    <w:rsid w:val="00D95F03"/>
    <w:rsid w:val="00D96FED"/>
    <w:rsid w:val="00D9746B"/>
    <w:rsid w:val="00D97CE4"/>
    <w:rsid w:val="00DA031E"/>
    <w:rsid w:val="00DA0A01"/>
    <w:rsid w:val="00DA245C"/>
    <w:rsid w:val="00DA2A1A"/>
    <w:rsid w:val="00DA42B1"/>
    <w:rsid w:val="00DA47BD"/>
    <w:rsid w:val="00DA48FB"/>
    <w:rsid w:val="00DA491F"/>
    <w:rsid w:val="00DA597F"/>
    <w:rsid w:val="00DA67DC"/>
    <w:rsid w:val="00DA6B8C"/>
    <w:rsid w:val="00DA6D58"/>
    <w:rsid w:val="00DA74FA"/>
    <w:rsid w:val="00DB1471"/>
    <w:rsid w:val="00DB2367"/>
    <w:rsid w:val="00DB4077"/>
    <w:rsid w:val="00DB4512"/>
    <w:rsid w:val="00DB5CC8"/>
    <w:rsid w:val="00DB6414"/>
    <w:rsid w:val="00DB649B"/>
    <w:rsid w:val="00DB650D"/>
    <w:rsid w:val="00DB697E"/>
    <w:rsid w:val="00DB6C54"/>
    <w:rsid w:val="00DB6DF1"/>
    <w:rsid w:val="00DB74B1"/>
    <w:rsid w:val="00DB7DE4"/>
    <w:rsid w:val="00DC02A2"/>
    <w:rsid w:val="00DC02F3"/>
    <w:rsid w:val="00DC09EF"/>
    <w:rsid w:val="00DC11DB"/>
    <w:rsid w:val="00DC13FC"/>
    <w:rsid w:val="00DC2418"/>
    <w:rsid w:val="00DC24DD"/>
    <w:rsid w:val="00DC31FD"/>
    <w:rsid w:val="00DC3678"/>
    <w:rsid w:val="00DC4A1D"/>
    <w:rsid w:val="00DC4A74"/>
    <w:rsid w:val="00DC5D44"/>
    <w:rsid w:val="00DC6043"/>
    <w:rsid w:val="00DC65A9"/>
    <w:rsid w:val="00DC67C2"/>
    <w:rsid w:val="00DC6E4E"/>
    <w:rsid w:val="00DD0C62"/>
    <w:rsid w:val="00DD18B4"/>
    <w:rsid w:val="00DD2198"/>
    <w:rsid w:val="00DD2E2A"/>
    <w:rsid w:val="00DD322B"/>
    <w:rsid w:val="00DD36A3"/>
    <w:rsid w:val="00DD479F"/>
    <w:rsid w:val="00DD49A1"/>
    <w:rsid w:val="00DD4A43"/>
    <w:rsid w:val="00DD4E45"/>
    <w:rsid w:val="00DD4F67"/>
    <w:rsid w:val="00DD4FB4"/>
    <w:rsid w:val="00DD54FE"/>
    <w:rsid w:val="00DD6B8D"/>
    <w:rsid w:val="00DD7BB0"/>
    <w:rsid w:val="00DD7E17"/>
    <w:rsid w:val="00DE1282"/>
    <w:rsid w:val="00DE1FDA"/>
    <w:rsid w:val="00DE23A3"/>
    <w:rsid w:val="00DE25AE"/>
    <w:rsid w:val="00DE26B8"/>
    <w:rsid w:val="00DE26D2"/>
    <w:rsid w:val="00DE390D"/>
    <w:rsid w:val="00DE397D"/>
    <w:rsid w:val="00DE47A0"/>
    <w:rsid w:val="00DE54D6"/>
    <w:rsid w:val="00DE569B"/>
    <w:rsid w:val="00DE572F"/>
    <w:rsid w:val="00DE5944"/>
    <w:rsid w:val="00DE5B77"/>
    <w:rsid w:val="00DE63B9"/>
    <w:rsid w:val="00DE6C79"/>
    <w:rsid w:val="00DE763D"/>
    <w:rsid w:val="00DF049A"/>
    <w:rsid w:val="00DF0B13"/>
    <w:rsid w:val="00DF11E7"/>
    <w:rsid w:val="00DF137C"/>
    <w:rsid w:val="00DF313C"/>
    <w:rsid w:val="00DF31B1"/>
    <w:rsid w:val="00DF3A54"/>
    <w:rsid w:val="00DF3A68"/>
    <w:rsid w:val="00DF537C"/>
    <w:rsid w:val="00DF55E2"/>
    <w:rsid w:val="00DF76C4"/>
    <w:rsid w:val="00DF775C"/>
    <w:rsid w:val="00DF7C78"/>
    <w:rsid w:val="00E01EBC"/>
    <w:rsid w:val="00E02278"/>
    <w:rsid w:val="00E02F85"/>
    <w:rsid w:val="00E03379"/>
    <w:rsid w:val="00E0428F"/>
    <w:rsid w:val="00E052FE"/>
    <w:rsid w:val="00E057B8"/>
    <w:rsid w:val="00E0596D"/>
    <w:rsid w:val="00E05DA5"/>
    <w:rsid w:val="00E05F2A"/>
    <w:rsid w:val="00E05FAD"/>
    <w:rsid w:val="00E060F5"/>
    <w:rsid w:val="00E0645C"/>
    <w:rsid w:val="00E067AC"/>
    <w:rsid w:val="00E0682C"/>
    <w:rsid w:val="00E0712F"/>
    <w:rsid w:val="00E07592"/>
    <w:rsid w:val="00E07845"/>
    <w:rsid w:val="00E07918"/>
    <w:rsid w:val="00E079BD"/>
    <w:rsid w:val="00E07D1A"/>
    <w:rsid w:val="00E10378"/>
    <w:rsid w:val="00E10C20"/>
    <w:rsid w:val="00E10C98"/>
    <w:rsid w:val="00E11317"/>
    <w:rsid w:val="00E11AAD"/>
    <w:rsid w:val="00E11B8D"/>
    <w:rsid w:val="00E11BF0"/>
    <w:rsid w:val="00E11C4E"/>
    <w:rsid w:val="00E12052"/>
    <w:rsid w:val="00E131AE"/>
    <w:rsid w:val="00E13490"/>
    <w:rsid w:val="00E14078"/>
    <w:rsid w:val="00E14517"/>
    <w:rsid w:val="00E14839"/>
    <w:rsid w:val="00E14B2D"/>
    <w:rsid w:val="00E152AF"/>
    <w:rsid w:val="00E1587A"/>
    <w:rsid w:val="00E15D16"/>
    <w:rsid w:val="00E15D17"/>
    <w:rsid w:val="00E15FC0"/>
    <w:rsid w:val="00E163DD"/>
    <w:rsid w:val="00E16AAE"/>
    <w:rsid w:val="00E17997"/>
    <w:rsid w:val="00E17C18"/>
    <w:rsid w:val="00E17DEC"/>
    <w:rsid w:val="00E20688"/>
    <w:rsid w:val="00E2104D"/>
    <w:rsid w:val="00E21C27"/>
    <w:rsid w:val="00E220ED"/>
    <w:rsid w:val="00E23074"/>
    <w:rsid w:val="00E2316E"/>
    <w:rsid w:val="00E23733"/>
    <w:rsid w:val="00E241EE"/>
    <w:rsid w:val="00E24949"/>
    <w:rsid w:val="00E24F3E"/>
    <w:rsid w:val="00E254A2"/>
    <w:rsid w:val="00E25F63"/>
    <w:rsid w:val="00E2607D"/>
    <w:rsid w:val="00E261C7"/>
    <w:rsid w:val="00E261D1"/>
    <w:rsid w:val="00E26794"/>
    <w:rsid w:val="00E2682A"/>
    <w:rsid w:val="00E2695F"/>
    <w:rsid w:val="00E273C0"/>
    <w:rsid w:val="00E27B07"/>
    <w:rsid w:val="00E27CC1"/>
    <w:rsid w:val="00E27F28"/>
    <w:rsid w:val="00E3030A"/>
    <w:rsid w:val="00E3085A"/>
    <w:rsid w:val="00E30ABD"/>
    <w:rsid w:val="00E320B2"/>
    <w:rsid w:val="00E32D24"/>
    <w:rsid w:val="00E34008"/>
    <w:rsid w:val="00E341D1"/>
    <w:rsid w:val="00E34E77"/>
    <w:rsid w:val="00E34FF6"/>
    <w:rsid w:val="00E35151"/>
    <w:rsid w:val="00E3583A"/>
    <w:rsid w:val="00E35CE9"/>
    <w:rsid w:val="00E3662F"/>
    <w:rsid w:val="00E366E8"/>
    <w:rsid w:val="00E36888"/>
    <w:rsid w:val="00E368EF"/>
    <w:rsid w:val="00E36B07"/>
    <w:rsid w:val="00E37333"/>
    <w:rsid w:val="00E37777"/>
    <w:rsid w:val="00E403BC"/>
    <w:rsid w:val="00E40F93"/>
    <w:rsid w:val="00E41691"/>
    <w:rsid w:val="00E41E2D"/>
    <w:rsid w:val="00E42395"/>
    <w:rsid w:val="00E424D4"/>
    <w:rsid w:val="00E42DFA"/>
    <w:rsid w:val="00E42EC1"/>
    <w:rsid w:val="00E43423"/>
    <w:rsid w:val="00E43483"/>
    <w:rsid w:val="00E4487F"/>
    <w:rsid w:val="00E448F4"/>
    <w:rsid w:val="00E44929"/>
    <w:rsid w:val="00E4527A"/>
    <w:rsid w:val="00E453DE"/>
    <w:rsid w:val="00E45874"/>
    <w:rsid w:val="00E47C44"/>
    <w:rsid w:val="00E5015D"/>
    <w:rsid w:val="00E507CE"/>
    <w:rsid w:val="00E5119D"/>
    <w:rsid w:val="00E51FE0"/>
    <w:rsid w:val="00E52022"/>
    <w:rsid w:val="00E52302"/>
    <w:rsid w:val="00E52617"/>
    <w:rsid w:val="00E52A57"/>
    <w:rsid w:val="00E52B7E"/>
    <w:rsid w:val="00E537A8"/>
    <w:rsid w:val="00E53C14"/>
    <w:rsid w:val="00E54051"/>
    <w:rsid w:val="00E5451A"/>
    <w:rsid w:val="00E547E4"/>
    <w:rsid w:val="00E54816"/>
    <w:rsid w:val="00E548DE"/>
    <w:rsid w:val="00E56749"/>
    <w:rsid w:val="00E56C12"/>
    <w:rsid w:val="00E57071"/>
    <w:rsid w:val="00E574D2"/>
    <w:rsid w:val="00E57848"/>
    <w:rsid w:val="00E6012A"/>
    <w:rsid w:val="00E60575"/>
    <w:rsid w:val="00E6073D"/>
    <w:rsid w:val="00E608C5"/>
    <w:rsid w:val="00E60D7C"/>
    <w:rsid w:val="00E60F02"/>
    <w:rsid w:val="00E6114F"/>
    <w:rsid w:val="00E612D6"/>
    <w:rsid w:val="00E61577"/>
    <w:rsid w:val="00E6213E"/>
    <w:rsid w:val="00E622E9"/>
    <w:rsid w:val="00E62962"/>
    <w:rsid w:val="00E62A96"/>
    <w:rsid w:val="00E6341E"/>
    <w:rsid w:val="00E6457A"/>
    <w:rsid w:val="00E6481C"/>
    <w:rsid w:val="00E64E32"/>
    <w:rsid w:val="00E655B9"/>
    <w:rsid w:val="00E65A80"/>
    <w:rsid w:val="00E65DDE"/>
    <w:rsid w:val="00E65F8B"/>
    <w:rsid w:val="00E66993"/>
    <w:rsid w:val="00E669F4"/>
    <w:rsid w:val="00E66BFE"/>
    <w:rsid w:val="00E67C25"/>
    <w:rsid w:val="00E70142"/>
    <w:rsid w:val="00E71196"/>
    <w:rsid w:val="00E7292C"/>
    <w:rsid w:val="00E72971"/>
    <w:rsid w:val="00E732AD"/>
    <w:rsid w:val="00E73540"/>
    <w:rsid w:val="00E74638"/>
    <w:rsid w:val="00E74BD4"/>
    <w:rsid w:val="00E74C39"/>
    <w:rsid w:val="00E762A7"/>
    <w:rsid w:val="00E76F48"/>
    <w:rsid w:val="00E81B83"/>
    <w:rsid w:val="00E8273E"/>
    <w:rsid w:val="00E82BE1"/>
    <w:rsid w:val="00E8304A"/>
    <w:rsid w:val="00E83204"/>
    <w:rsid w:val="00E8382C"/>
    <w:rsid w:val="00E83D1B"/>
    <w:rsid w:val="00E83D51"/>
    <w:rsid w:val="00E83EA8"/>
    <w:rsid w:val="00E840CB"/>
    <w:rsid w:val="00E84317"/>
    <w:rsid w:val="00E84332"/>
    <w:rsid w:val="00E8515A"/>
    <w:rsid w:val="00E85D88"/>
    <w:rsid w:val="00E86CFF"/>
    <w:rsid w:val="00E86DBC"/>
    <w:rsid w:val="00E87D07"/>
    <w:rsid w:val="00E87E52"/>
    <w:rsid w:val="00E90054"/>
    <w:rsid w:val="00E900A8"/>
    <w:rsid w:val="00E900F7"/>
    <w:rsid w:val="00E90175"/>
    <w:rsid w:val="00E9019D"/>
    <w:rsid w:val="00E90F34"/>
    <w:rsid w:val="00E92227"/>
    <w:rsid w:val="00E928FC"/>
    <w:rsid w:val="00E9313C"/>
    <w:rsid w:val="00E93B81"/>
    <w:rsid w:val="00E93CBF"/>
    <w:rsid w:val="00E94D5A"/>
    <w:rsid w:val="00E95478"/>
    <w:rsid w:val="00E95864"/>
    <w:rsid w:val="00E95893"/>
    <w:rsid w:val="00E95930"/>
    <w:rsid w:val="00E95A42"/>
    <w:rsid w:val="00E96EDD"/>
    <w:rsid w:val="00E96F94"/>
    <w:rsid w:val="00E9760A"/>
    <w:rsid w:val="00E977C9"/>
    <w:rsid w:val="00E97A35"/>
    <w:rsid w:val="00E97F42"/>
    <w:rsid w:val="00EA019A"/>
    <w:rsid w:val="00EA07B9"/>
    <w:rsid w:val="00EA0C46"/>
    <w:rsid w:val="00EA0E02"/>
    <w:rsid w:val="00EA14A4"/>
    <w:rsid w:val="00EA1D1A"/>
    <w:rsid w:val="00EA2675"/>
    <w:rsid w:val="00EA26A2"/>
    <w:rsid w:val="00EA2A38"/>
    <w:rsid w:val="00EA2E08"/>
    <w:rsid w:val="00EA32CC"/>
    <w:rsid w:val="00EA378F"/>
    <w:rsid w:val="00EA3D77"/>
    <w:rsid w:val="00EA424D"/>
    <w:rsid w:val="00EA49BE"/>
    <w:rsid w:val="00EA4B5D"/>
    <w:rsid w:val="00EA4B9A"/>
    <w:rsid w:val="00EA555F"/>
    <w:rsid w:val="00EA72DB"/>
    <w:rsid w:val="00EA77B8"/>
    <w:rsid w:val="00EB0983"/>
    <w:rsid w:val="00EB1A07"/>
    <w:rsid w:val="00EB45F5"/>
    <w:rsid w:val="00EB4BB5"/>
    <w:rsid w:val="00EB56E8"/>
    <w:rsid w:val="00EB5E92"/>
    <w:rsid w:val="00EB6456"/>
    <w:rsid w:val="00EB713E"/>
    <w:rsid w:val="00EB75EB"/>
    <w:rsid w:val="00EB7A64"/>
    <w:rsid w:val="00EC0434"/>
    <w:rsid w:val="00EC11CF"/>
    <w:rsid w:val="00EC1270"/>
    <w:rsid w:val="00EC166B"/>
    <w:rsid w:val="00EC1B88"/>
    <w:rsid w:val="00EC22D0"/>
    <w:rsid w:val="00EC2E99"/>
    <w:rsid w:val="00EC3886"/>
    <w:rsid w:val="00EC3F5B"/>
    <w:rsid w:val="00EC5199"/>
    <w:rsid w:val="00EC64DE"/>
    <w:rsid w:val="00EC67D6"/>
    <w:rsid w:val="00EC6DAC"/>
    <w:rsid w:val="00EC7275"/>
    <w:rsid w:val="00ED03D7"/>
    <w:rsid w:val="00ED083B"/>
    <w:rsid w:val="00ED0A4D"/>
    <w:rsid w:val="00ED149A"/>
    <w:rsid w:val="00ED1728"/>
    <w:rsid w:val="00ED2815"/>
    <w:rsid w:val="00ED2B1B"/>
    <w:rsid w:val="00ED2C06"/>
    <w:rsid w:val="00ED3272"/>
    <w:rsid w:val="00ED37B5"/>
    <w:rsid w:val="00ED3DFE"/>
    <w:rsid w:val="00ED4D78"/>
    <w:rsid w:val="00ED601A"/>
    <w:rsid w:val="00ED6473"/>
    <w:rsid w:val="00ED68AD"/>
    <w:rsid w:val="00ED6E0C"/>
    <w:rsid w:val="00ED7AE0"/>
    <w:rsid w:val="00EE061B"/>
    <w:rsid w:val="00EE0B44"/>
    <w:rsid w:val="00EE130A"/>
    <w:rsid w:val="00EE183B"/>
    <w:rsid w:val="00EE1EE8"/>
    <w:rsid w:val="00EE2D7F"/>
    <w:rsid w:val="00EE2DB0"/>
    <w:rsid w:val="00EE2DD6"/>
    <w:rsid w:val="00EE3480"/>
    <w:rsid w:val="00EE3C79"/>
    <w:rsid w:val="00EE4773"/>
    <w:rsid w:val="00EE4BDE"/>
    <w:rsid w:val="00EE4CAF"/>
    <w:rsid w:val="00EE4E51"/>
    <w:rsid w:val="00EE55D7"/>
    <w:rsid w:val="00EE5A6B"/>
    <w:rsid w:val="00EE5C41"/>
    <w:rsid w:val="00EE5C6A"/>
    <w:rsid w:val="00EE5ED7"/>
    <w:rsid w:val="00EE608F"/>
    <w:rsid w:val="00EE626C"/>
    <w:rsid w:val="00EE63BB"/>
    <w:rsid w:val="00EE63CD"/>
    <w:rsid w:val="00EE6553"/>
    <w:rsid w:val="00EE65AD"/>
    <w:rsid w:val="00EE785D"/>
    <w:rsid w:val="00EF0519"/>
    <w:rsid w:val="00EF092D"/>
    <w:rsid w:val="00EF0E86"/>
    <w:rsid w:val="00EF0EE0"/>
    <w:rsid w:val="00EF1F25"/>
    <w:rsid w:val="00EF30AD"/>
    <w:rsid w:val="00EF397E"/>
    <w:rsid w:val="00EF3C94"/>
    <w:rsid w:val="00EF3F71"/>
    <w:rsid w:val="00EF4597"/>
    <w:rsid w:val="00EF4626"/>
    <w:rsid w:val="00EF474A"/>
    <w:rsid w:val="00EF66CE"/>
    <w:rsid w:val="00EF6AA3"/>
    <w:rsid w:val="00EF6AEC"/>
    <w:rsid w:val="00EF6F9D"/>
    <w:rsid w:val="00F009E7"/>
    <w:rsid w:val="00F00E62"/>
    <w:rsid w:val="00F00FD8"/>
    <w:rsid w:val="00F0121B"/>
    <w:rsid w:val="00F01362"/>
    <w:rsid w:val="00F02E66"/>
    <w:rsid w:val="00F0371C"/>
    <w:rsid w:val="00F0382C"/>
    <w:rsid w:val="00F04210"/>
    <w:rsid w:val="00F04308"/>
    <w:rsid w:val="00F04371"/>
    <w:rsid w:val="00F04E67"/>
    <w:rsid w:val="00F05C1F"/>
    <w:rsid w:val="00F05F3C"/>
    <w:rsid w:val="00F0683C"/>
    <w:rsid w:val="00F06ED4"/>
    <w:rsid w:val="00F07363"/>
    <w:rsid w:val="00F10606"/>
    <w:rsid w:val="00F1060A"/>
    <w:rsid w:val="00F10D5A"/>
    <w:rsid w:val="00F1164D"/>
    <w:rsid w:val="00F11A60"/>
    <w:rsid w:val="00F12365"/>
    <w:rsid w:val="00F12A39"/>
    <w:rsid w:val="00F12BE5"/>
    <w:rsid w:val="00F146B7"/>
    <w:rsid w:val="00F150FA"/>
    <w:rsid w:val="00F1523D"/>
    <w:rsid w:val="00F1536F"/>
    <w:rsid w:val="00F17528"/>
    <w:rsid w:val="00F1778A"/>
    <w:rsid w:val="00F20DAC"/>
    <w:rsid w:val="00F21A14"/>
    <w:rsid w:val="00F21BBE"/>
    <w:rsid w:val="00F21F89"/>
    <w:rsid w:val="00F2225D"/>
    <w:rsid w:val="00F22A19"/>
    <w:rsid w:val="00F232FD"/>
    <w:rsid w:val="00F234C8"/>
    <w:rsid w:val="00F24DCF"/>
    <w:rsid w:val="00F2525D"/>
    <w:rsid w:val="00F25498"/>
    <w:rsid w:val="00F258BC"/>
    <w:rsid w:val="00F26747"/>
    <w:rsid w:val="00F26BED"/>
    <w:rsid w:val="00F26F97"/>
    <w:rsid w:val="00F30256"/>
    <w:rsid w:val="00F31001"/>
    <w:rsid w:val="00F31A0E"/>
    <w:rsid w:val="00F31EF2"/>
    <w:rsid w:val="00F32F27"/>
    <w:rsid w:val="00F34153"/>
    <w:rsid w:val="00F3502A"/>
    <w:rsid w:val="00F35EF1"/>
    <w:rsid w:val="00F36EB1"/>
    <w:rsid w:val="00F4022E"/>
    <w:rsid w:val="00F406B3"/>
    <w:rsid w:val="00F40C82"/>
    <w:rsid w:val="00F40F0F"/>
    <w:rsid w:val="00F41435"/>
    <w:rsid w:val="00F4155D"/>
    <w:rsid w:val="00F41DC2"/>
    <w:rsid w:val="00F42606"/>
    <w:rsid w:val="00F427A6"/>
    <w:rsid w:val="00F44B63"/>
    <w:rsid w:val="00F4512A"/>
    <w:rsid w:val="00F45AA9"/>
    <w:rsid w:val="00F45D1E"/>
    <w:rsid w:val="00F4643B"/>
    <w:rsid w:val="00F46589"/>
    <w:rsid w:val="00F46B10"/>
    <w:rsid w:val="00F46ED5"/>
    <w:rsid w:val="00F50358"/>
    <w:rsid w:val="00F5149A"/>
    <w:rsid w:val="00F52542"/>
    <w:rsid w:val="00F52849"/>
    <w:rsid w:val="00F537DA"/>
    <w:rsid w:val="00F54C49"/>
    <w:rsid w:val="00F5511C"/>
    <w:rsid w:val="00F552D8"/>
    <w:rsid w:val="00F55652"/>
    <w:rsid w:val="00F55A0B"/>
    <w:rsid w:val="00F56788"/>
    <w:rsid w:val="00F56EB1"/>
    <w:rsid w:val="00F578D6"/>
    <w:rsid w:val="00F57A01"/>
    <w:rsid w:val="00F57AD2"/>
    <w:rsid w:val="00F57DA7"/>
    <w:rsid w:val="00F60A4B"/>
    <w:rsid w:val="00F61A6D"/>
    <w:rsid w:val="00F61B5D"/>
    <w:rsid w:val="00F622E3"/>
    <w:rsid w:val="00F62901"/>
    <w:rsid w:val="00F62CAE"/>
    <w:rsid w:val="00F63B04"/>
    <w:rsid w:val="00F63F85"/>
    <w:rsid w:val="00F64192"/>
    <w:rsid w:val="00F641F0"/>
    <w:rsid w:val="00F643D7"/>
    <w:rsid w:val="00F64453"/>
    <w:rsid w:val="00F646F0"/>
    <w:rsid w:val="00F64BF0"/>
    <w:rsid w:val="00F65698"/>
    <w:rsid w:val="00F6663C"/>
    <w:rsid w:val="00F66E0F"/>
    <w:rsid w:val="00F67DAD"/>
    <w:rsid w:val="00F67E25"/>
    <w:rsid w:val="00F708A4"/>
    <w:rsid w:val="00F710A2"/>
    <w:rsid w:val="00F71A31"/>
    <w:rsid w:val="00F71BAA"/>
    <w:rsid w:val="00F73247"/>
    <w:rsid w:val="00F73327"/>
    <w:rsid w:val="00F740EF"/>
    <w:rsid w:val="00F7429A"/>
    <w:rsid w:val="00F750D9"/>
    <w:rsid w:val="00F75659"/>
    <w:rsid w:val="00F75BA3"/>
    <w:rsid w:val="00F75D68"/>
    <w:rsid w:val="00F75EE0"/>
    <w:rsid w:val="00F76215"/>
    <w:rsid w:val="00F76540"/>
    <w:rsid w:val="00F769BB"/>
    <w:rsid w:val="00F76FB1"/>
    <w:rsid w:val="00F7729D"/>
    <w:rsid w:val="00F77B99"/>
    <w:rsid w:val="00F81832"/>
    <w:rsid w:val="00F8233E"/>
    <w:rsid w:val="00F82480"/>
    <w:rsid w:val="00F826E3"/>
    <w:rsid w:val="00F83CA3"/>
    <w:rsid w:val="00F851FB"/>
    <w:rsid w:val="00F85CE0"/>
    <w:rsid w:val="00F865AD"/>
    <w:rsid w:val="00F86C08"/>
    <w:rsid w:val="00F87B0D"/>
    <w:rsid w:val="00F902C8"/>
    <w:rsid w:val="00F9077E"/>
    <w:rsid w:val="00F90AC5"/>
    <w:rsid w:val="00F90BCA"/>
    <w:rsid w:val="00F90C74"/>
    <w:rsid w:val="00F90D50"/>
    <w:rsid w:val="00F912EB"/>
    <w:rsid w:val="00F918EB"/>
    <w:rsid w:val="00F91B7B"/>
    <w:rsid w:val="00F922CE"/>
    <w:rsid w:val="00F92FF9"/>
    <w:rsid w:val="00F93468"/>
    <w:rsid w:val="00F93990"/>
    <w:rsid w:val="00F93E1A"/>
    <w:rsid w:val="00F940E8"/>
    <w:rsid w:val="00F940F7"/>
    <w:rsid w:val="00F941C4"/>
    <w:rsid w:val="00F943EC"/>
    <w:rsid w:val="00F94CC5"/>
    <w:rsid w:val="00F9587E"/>
    <w:rsid w:val="00F958C1"/>
    <w:rsid w:val="00F95B25"/>
    <w:rsid w:val="00F964A8"/>
    <w:rsid w:val="00F96839"/>
    <w:rsid w:val="00F96CB4"/>
    <w:rsid w:val="00F96D91"/>
    <w:rsid w:val="00F96F88"/>
    <w:rsid w:val="00F973D9"/>
    <w:rsid w:val="00FA0AA0"/>
    <w:rsid w:val="00FA11DD"/>
    <w:rsid w:val="00FA1367"/>
    <w:rsid w:val="00FA1FBD"/>
    <w:rsid w:val="00FA22DA"/>
    <w:rsid w:val="00FA2ACD"/>
    <w:rsid w:val="00FA2E19"/>
    <w:rsid w:val="00FA33EF"/>
    <w:rsid w:val="00FA45BE"/>
    <w:rsid w:val="00FA4762"/>
    <w:rsid w:val="00FA4F8E"/>
    <w:rsid w:val="00FA51E2"/>
    <w:rsid w:val="00FA526B"/>
    <w:rsid w:val="00FA5AE8"/>
    <w:rsid w:val="00FA5B2A"/>
    <w:rsid w:val="00FA7A10"/>
    <w:rsid w:val="00FA7A88"/>
    <w:rsid w:val="00FB016B"/>
    <w:rsid w:val="00FB041D"/>
    <w:rsid w:val="00FB052F"/>
    <w:rsid w:val="00FB0C38"/>
    <w:rsid w:val="00FB0E53"/>
    <w:rsid w:val="00FB0EE9"/>
    <w:rsid w:val="00FB0EF0"/>
    <w:rsid w:val="00FB17AA"/>
    <w:rsid w:val="00FB2901"/>
    <w:rsid w:val="00FB2EBB"/>
    <w:rsid w:val="00FB3329"/>
    <w:rsid w:val="00FB34AF"/>
    <w:rsid w:val="00FB3E88"/>
    <w:rsid w:val="00FB4730"/>
    <w:rsid w:val="00FB489D"/>
    <w:rsid w:val="00FB52BD"/>
    <w:rsid w:val="00FB52D8"/>
    <w:rsid w:val="00FB5344"/>
    <w:rsid w:val="00FB595B"/>
    <w:rsid w:val="00FB6447"/>
    <w:rsid w:val="00FB65C7"/>
    <w:rsid w:val="00FB6F75"/>
    <w:rsid w:val="00FB6FD9"/>
    <w:rsid w:val="00FB71D2"/>
    <w:rsid w:val="00FB732F"/>
    <w:rsid w:val="00FB7F3B"/>
    <w:rsid w:val="00FC02AF"/>
    <w:rsid w:val="00FC0DD2"/>
    <w:rsid w:val="00FC139D"/>
    <w:rsid w:val="00FC1736"/>
    <w:rsid w:val="00FC1942"/>
    <w:rsid w:val="00FC1A71"/>
    <w:rsid w:val="00FC2D3B"/>
    <w:rsid w:val="00FC33F5"/>
    <w:rsid w:val="00FC40F8"/>
    <w:rsid w:val="00FC4A3D"/>
    <w:rsid w:val="00FC4C69"/>
    <w:rsid w:val="00FC52E7"/>
    <w:rsid w:val="00FC53F1"/>
    <w:rsid w:val="00FC53F8"/>
    <w:rsid w:val="00FC55D7"/>
    <w:rsid w:val="00FC5623"/>
    <w:rsid w:val="00FC562B"/>
    <w:rsid w:val="00FC5790"/>
    <w:rsid w:val="00FC76E5"/>
    <w:rsid w:val="00FD03C2"/>
    <w:rsid w:val="00FD03E8"/>
    <w:rsid w:val="00FD0B8D"/>
    <w:rsid w:val="00FD1BFA"/>
    <w:rsid w:val="00FD1CC8"/>
    <w:rsid w:val="00FD1DC8"/>
    <w:rsid w:val="00FD1E4B"/>
    <w:rsid w:val="00FD205D"/>
    <w:rsid w:val="00FD2612"/>
    <w:rsid w:val="00FD28DA"/>
    <w:rsid w:val="00FD28F4"/>
    <w:rsid w:val="00FD3695"/>
    <w:rsid w:val="00FD4122"/>
    <w:rsid w:val="00FD4378"/>
    <w:rsid w:val="00FD46DF"/>
    <w:rsid w:val="00FD4B43"/>
    <w:rsid w:val="00FD5947"/>
    <w:rsid w:val="00FD64E6"/>
    <w:rsid w:val="00FD6A34"/>
    <w:rsid w:val="00FD7768"/>
    <w:rsid w:val="00FE01A5"/>
    <w:rsid w:val="00FE177F"/>
    <w:rsid w:val="00FE27E7"/>
    <w:rsid w:val="00FE39B4"/>
    <w:rsid w:val="00FE4E3C"/>
    <w:rsid w:val="00FE5894"/>
    <w:rsid w:val="00FE5FD3"/>
    <w:rsid w:val="00FE664E"/>
    <w:rsid w:val="00FE667B"/>
    <w:rsid w:val="00FE792A"/>
    <w:rsid w:val="00FE7C29"/>
    <w:rsid w:val="00FF1405"/>
    <w:rsid w:val="00FF1FED"/>
    <w:rsid w:val="00FF231B"/>
    <w:rsid w:val="00FF2C10"/>
    <w:rsid w:val="00FF3ACA"/>
    <w:rsid w:val="00FF53FF"/>
    <w:rsid w:val="00FF583E"/>
    <w:rsid w:val="00FF5F06"/>
    <w:rsid w:val="00FF65BE"/>
    <w:rsid w:val="00FF71D9"/>
    <w:rsid w:val="00FF7D9D"/>
    <w:rsid w:val="00FF7F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66"/>
    <o:shapelayout v:ext="edit">
      <o:idmap v:ext="edit" data="1"/>
    </o:shapelayout>
  </w:shapeDefaults>
  <w:decimalSymbol w:val="."/>
  <w:listSeparator w:val=","/>
  <w14:docId w14:val="2369DC50"/>
  <w15:docId w15:val="{7090A470-86A5-4022-A808-A019465A78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locked="1"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30D68"/>
    <w:pPr>
      <w:widowControl w:val="0"/>
      <w:overflowPunct w:val="0"/>
      <w:autoSpaceDE w:val="0"/>
      <w:autoSpaceDN w:val="0"/>
      <w:adjustRightInd w:val="0"/>
      <w:textAlignment w:val="baseline"/>
    </w:pPr>
    <w:rPr>
      <w:rFonts w:ascii="Letter Gothic" w:hAnsi="Letter Gothic" w:cs="Letter Gothic"/>
      <w:sz w:val="24"/>
      <w:szCs w:val="24"/>
    </w:rPr>
  </w:style>
  <w:style w:type="paragraph" w:styleId="Heading1">
    <w:name w:val="heading 1"/>
    <w:basedOn w:val="Normal"/>
    <w:next w:val="Normal"/>
    <w:qFormat/>
    <w:rsid w:val="000844E4"/>
    <w:pPr>
      <w:keepNext/>
      <w:widowControl/>
      <w:tabs>
        <w:tab w:val="left" w:pos="-720"/>
        <w:tab w:val="left" w:pos="0"/>
        <w:tab w:val="left" w:pos="480"/>
        <w:tab w:val="left" w:pos="960"/>
        <w:tab w:val="left" w:pos="1440"/>
      </w:tabs>
      <w:suppressAutoHyphens/>
      <w:jc w:val="right"/>
      <w:outlineLvl w:val="0"/>
    </w:pPr>
    <w:rPr>
      <w:rFonts w:ascii="Arial" w:hAnsi="Arial" w:cs="Arial"/>
      <w:b/>
      <w:bCs/>
    </w:rPr>
  </w:style>
  <w:style w:type="paragraph" w:styleId="Heading2">
    <w:name w:val="heading 2"/>
    <w:basedOn w:val="Normal"/>
    <w:next w:val="Normal"/>
    <w:qFormat/>
    <w:rsid w:val="000844E4"/>
    <w:pPr>
      <w:keepNext/>
      <w:pBdr>
        <w:bottom w:val="single" w:sz="6" w:space="0" w:color="auto"/>
      </w:pBdr>
      <w:tabs>
        <w:tab w:val="left" w:pos="-720"/>
        <w:tab w:val="left" w:pos="0"/>
        <w:tab w:val="left" w:pos="480"/>
        <w:tab w:val="left" w:pos="960"/>
        <w:tab w:val="left" w:pos="1440"/>
      </w:tabs>
      <w:suppressAutoHyphens/>
      <w:jc w:val="right"/>
      <w:outlineLvl w:val="1"/>
    </w:pPr>
    <w:rPr>
      <w:rFonts w:ascii="Arial" w:hAnsi="Arial" w:cs="Arial"/>
      <w:b/>
      <w:bCs/>
      <w:i/>
      <w:iCs/>
      <w:sz w:val="28"/>
      <w:szCs w:val="28"/>
    </w:rPr>
  </w:style>
  <w:style w:type="paragraph" w:styleId="Heading3">
    <w:name w:val="heading 3"/>
    <w:basedOn w:val="Normal"/>
    <w:next w:val="Normal"/>
    <w:qFormat/>
    <w:rsid w:val="000844E4"/>
    <w:pPr>
      <w:keepNext/>
      <w:widowControl/>
      <w:overflowPunct/>
      <w:autoSpaceDE/>
      <w:autoSpaceDN/>
      <w:adjustRightInd/>
      <w:textAlignment w:val="auto"/>
      <w:outlineLvl w:val="2"/>
    </w:pPr>
    <w:rPr>
      <w:rFonts w:cs="Times New Roman"/>
      <w:b/>
      <w:bCs/>
    </w:rPr>
  </w:style>
  <w:style w:type="paragraph" w:styleId="Heading4">
    <w:name w:val="heading 4"/>
    <w:basedOn w:val="Normal"/>
    <w:next w:val="Normal"/>
    <w:qFormat/>
    <w:rsid w:val="000844E4"/>
    <w:pPr>
      <w:keepNext/>
      <w:widowControl/>
      <w:suppressAutoHyphens/>
      <w:outlineLvl w:val="3"/>
    </w:pPr>
    <w:rPr>
      <w:rFonts w:ascii="Arial" w:hAnsi="Arial" w:cs="Arial"/>
      <w:b/>
      <w:bCs/>
      <w:i/>
      <w:iCs/>
    </w:rPr>
  </w:style>
  <w:style w:type="paragraph" w:styleId="Heading5">
    <w:name w:val="heading 5"/>
    <w:basedOn w:val="Normal"/>
    <w:next w:val="Normal"/>
    <w:qFormat/>
    <w:rsid w:val="00D22198"/>
    <w:pPr>
      <w:keepNext/>
      <w:widowControl/>
      <w:numPr>
        <w:numId w:val="18"/>
      </w:numPr>
      <w:tabs>
        <w:tab w:val="left" w:pos="-720"/>
        <w:tab w:val="left" w:pos="0"/>
        <w:tab w:val="left" w:pos="720"/>
        <w:tab w:val="left" w:pos="1440"/>
      </w:tabs>
      <w:suppressAutoHyphens/>
      <w:outlineLvl w:val="4"/>
    </w:pPr>
    <w:rPr>
      <w:rFonts w:ascii="Arial" w:hAnsi="Arial" w:cs="Arial"/>
      <w:b/>
      <w:bCs/>
      <w:u w:val="single"/>
    </w:rPr>
  </w:style>
  <w:style w:type="paragraph" w:styleId="Heading6">
    <w:name w:val="heading 6"/>
    <w:basedOn w:val="Normal"/>
    <w:next w:val="Normal"/>
    <w:qFormat/>
    <w:rsid w:val="000844E4"/>
    <w:pPr>
      <w:keepNext/>
      <w:widowControl/>
      <w:suppressAutoHyphens/>
      <w:ind w:left="720"/>
      <w:outlineLvl w:val="5"/>
    </w:pPr>
    <w:rPr>
      <w:rFonts w:ascii="Arial" w:hAnsi="Arial" w:cs="Arial"/>
      <w:b/>
      <w:bCs/>
    </w:rPr>
  </w:style>
  <w:style w:type="paragraph" w:styleId="Heading7">
    <w:name w:val="heading 7"/>
    <w:basedOn w:val="Normal"/>
    <w:next w:val="Normal"/>
    <w:qFormat/>
    <w:rsid w:val="000844E4"/>
    <w:pPr>
      <w:keepNext/>
      <w:widowControl/>
      <w:tabs>
        <w:tab w:val="left" w:pos="-720"/>
        <w:tab w:val="left" w:pos="0"/>
        <w:tab w:val="left" w:pos="480"/>
        <w:tab w:val="left" w:pos="960"/>
        <w:tab w:val="left" w:pos="1440"/>
      </w:tabs>
      <w:suppressAutoHyphens/>
      <w:ind w:right="180"/>
      <w:jc w:val="right"/>
      <w:outlineLvl w:val="6"/>
    </w:pPr>
    <w:rPr>
      <w:rFonts w:ascii="Arial" w:hAnsi="Arial" w:cs="Arial"/>
      <w:b/>
      <w:bCs/>
    </w:rPr>
  </w:style>
  <w:style w:type="paragraph" w:styleId="Heading8">
    <w:name w:val="heading 8"/>
    <w:basedOn w:val="Normal"/>
    <w:next w:val="Normal"/>
    <w:qFormat/>
    <w:rsid w:val="000844E4"/>
    <w:pPr>
      <w:keepNext/>
      <w:tabs>
        <w:tab w:val="left" w:pos="1800"/>
      </w:tabs>
      <w:ind w:left="720"/>
      <w:outlineLvl w:val="7"/>
    </w:pPr>
    <w:rPr>
      <w:rFonts w:ascii="Arial" w:hAnsi="Arial" w:cs="Arial"/>
      <w:i/>
      <w:iCs/>
      <w:u w:val="single"/>
    </w:rPr>
  </w:style>
  <w:style w:type="paragraph" w:styleId="Heading9">
    <w:name w:val="heading 9"/>
    <w:basedOn w:val="Normal"/>
    <w:next w:val="Normal"/>
    <w:qFormat/>
    <w:rsid w:val="000844E4"/>
    <w:pPr>
      <w:keepNext/>
      <w:ind w:left="720"/>
      <w:jc w:val="both"/>
      <w:outlineLvl w:val="8"/>
    </w:pPr>
    <w:rPr>
      <w:rFonts w:ascii="Arial" w:hAnsi="Arial" w:cs="Arial"/>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rsid w:val="000844E4"/>
  </w:style>
  <w:style w:type="character" w:styleId="EndnoteReference">
    <w:name w:val="endnote reference"/>
    <w:basedOn w:val="DefaultParagraphFont"/>
    <w:semiHidden/>
    <w:rsid w:val="000844E4"/>
    <w:rPr>
      <w:rFonts w:cs="Times New Roman"/>
      <w:vertAlign w:val="superscript"/>
    </w:rPr>
  </w:style>
  <w:style w:type="paragraph" w:styleId="FootnoteText">
    <w:name w:val="footnote text"/>
    <w:basedOn w:val="Normal"/>
    <w:semiHidden/>
    <w:rsid w:val="000844E4"/>
  </w:style>
  <w:style w:type="character" w:styleId="FootnoteReference">
    <w:name w:val="footnote reference"/>
    <w:basedOn w:val="DefaultParagraphFont"/>
    <w:semiHidden/>
    <w:rsid w:val="000844E4"/>
    <w:rPr>
      <w:rFonts w:cs="Times New Roman"/>
      <w:vertAlign w:val="superscript"/>
    </w:rPr>
  </w:style>
  <w:style w:type="character" w:customStyle="1" w:styleId="Document8">
    <w:name w:val="Document 8"/>
    <w:basedOn w:val="DefaultParagraphFont"/>
    <w:rsid w:val="000844E4"/>
    <w:rPr>
      <w:rFonts w:cs="Times New Roman"/>
    </w:rPr>
  </w:style>
  <w:style w:type="character" w:customStyle="1" w:styleId="Document4">
    <w:name w:val="Document 4"/>
    <w:basedOn w:val="DefaultParagraphFont"/>
    <w:rsid w:val="000844E4"/>
    <w:rPr>
      <w:rFonts w:cs="Times New Roman"/>
      <w:b/>
      <w:bCs/>
      <w:i/>
      <w:iCs/>
      <w:sz w:val="24"/>
      <w:szCs w:val="24"/>
    </w:rPr>
  </w:style>
  <w:style w:type="character" w:customStyle="1" w:styleId="Document6">
    <w:name w:val="Document 6"/>
    <w:basedOn w:val="DefaultParagraphFont"/>
    <w:rsid w:val="000844E4"/>
    <w:rPr>
      <w:rFonts w:cs="Times New Roman"/>
    </w:rPr>
  </w:style>
  <w:style w:type="character" w:customStyle="1" w:styleId="Document5">
    <w:name w:val="Document 5"/>
    <w:basedOn w:val="DefaultParagraphFont"/>
    <w:rsid w:val="000844E4"/>
    <w:rPr>
      <w:rFonts w:cs="Times New Roman"/>
    </w:rPr>
  </w:style>
  <w:style w:type="character" w:customStyle="1" w:styleId="Document2">
    <w:name w:val="Document 2"/>
    <w:basedOn w:val="DefaultParagraphFont"/>
    <w:rsid w:val="000844E4"/>
    <w:rPr>
      <w:rFonts w:ascii="Letter Gothic" w:hAnsi="Letter Gothic" w:cs="Letter Gothic"/>
      <w:sz w:val="24"/>
      <w:szCs w:val="24"/>
      <w:lang w:val="en-US"/>
    </w:rPr>
  </w:style>
  <w:style w:type="character" w:customStyle="1" w:styleId="Document7">
    <w:name w:val="Document 7"/>
    <w:basedOn w:val="DefaultParagraphFont"/>
    <w:rsid w:val="000844E4"/>
    <w:rPr>
      <w:rFonts w:cs="Times New Roman"/>
    </w:rPr>
  </w:style>
  <w:style w:type="character" w:customStyle="1" w:styleId="Bibliogrphy">
    <w:name w:val="Bibliogrphy"/>
    <w:basedOn w:val="DefaultParagraphFont"/>
    <w:rsid w:val="000844E4"/>
    <w:rPr>
      <w:rFonts w:cs="Times New Roman"/>
    </w:rPr>
  </w:style>
  <w:style w:type="character" w:customStyle="1" w:styleId="RightPar1">
    <w:name w:val="Right Par 1"/>
    <w:basedOn w:val="DefaultParagraphFont"/>
    <w:rsid w:val="000844E4"/>
    <w:rPr>
      <w:rFonts w:cs="Times New Roman"/>
    </w:rPr>
  </w:style>
  <w:style w:type="character" w:customStyle="1" w:styleId="RightPar2">
    <w:name w:val="Right Par 2"/>
    <w:basedOn w:val="DefaultParagraphFont"/>
    <w:rsid w:val="000844E4"/>
    <w:rPr>
      <w:rFonts w:cs="Times New Roman"/>
    </w:rPr>
  </w:style>
  <w:style w:type="character" w:customStyle="1" w:styleId="Document3">
    <w:name w:val="Document 3"/>
    <w:basedOn w:val="DefaultParagraphFont"/>
    <w:rsid w:val="000844E4"/>
    <w:rPr>
      <w:rFonts w:ascii="Letter Gothic" w:hAnsi="Letter Gothic" w:cs="Letter Gothic"/>
      <w:sz w:val="24"/>
      <w:szCs w:val="24"/>
      <w:lang w:val="en-US"/>
    </w:rPr>
  </w:style>
  <w:style w:type="character" w:customStyle="1" w:styleId="RightPar3">
    <w:name w:val="Right Par 3"/>
    <w:basedOn w:val="DefaultParagraphFont"/>
    <w:rsid w:val="000844E4"/>
    <w:rPr>
      <w:rFonts w:cs="Times New Roman"/>
    </w:rPr>
  </w:style>
  <w:style w:type="character" w:customStyle="1" w:styleId="RightPar4">
    <w:name w:val="Right Par 4"/>
    <w:basedOn w:val="DefaultParagraphFont"/>
    <w:rsid w:val="000844E4"/>
    <w:rPr>
      <w:rFonts w:cs="Times New Roman"/>
    </w:rPr>
  </w:style>
  <w:style w:type="character" w:customStyle="1" w:styleId="RightPar5">
    <w:name w:val="Right Par 5"/>
    <w:basedOn w:val="DefaultParagraphFont"/>
    <w:rsid w:val="000844E4"/>
    <w:rPr>
      <w:rFonts w:cs="Times New Roman"/>
    </w:rPr>
  </w:style>
  <w:style w:type="character" w:customStyle="1" w:styleId="RightPar6">
    <w:name w:val="Right Par 6"/>
    <w:basedOn w:val="DefaultParagraphFont"/>
    <w:rsid w:val="000844E4"/>
    <w:rPr>
      <w:rFonts w:cs="Times New Roman"/>
    </w:rPr>
  </w:style>
  <w:style w:type="character" w:customStyle="1" w:styleId="RightPar7">
    <w:name w:val="Right Par 7"/>
    <w:basedOn w:val="DefaultParagraphFont"/>
    <w:rsid w:val="000844E4"/>
    <w:rPr>
      <w:rFonts w:cs="Times New Roman"/>
    </w:rPr>
  </w:style>
  <w:style w:type="character" w:customStyle="1" w:styleId="RightPar8">
    <w:name w:val="Right Par 8"/>
    <w:basedOn w:val="DefaultParagraphFont"/>
    <w:rsid w:val="000844E4"/>
    <w:rPr>
      <w:rFonts w:cs="Times New Roman"/>
    </w:rPr>
  </w:style>
  <w:style w:type="paragraph" w:customStyle="1" w:styleId="Document1">
    <w:name w:val="Document 1"/>
    <w:rsid w:val="000844E4"/>
    <w:pPr>
      <w:keepNext/>
      <w:keepLines/>
      <w:widowControl w:val="0"/>
      <w:tabs>
        <w:tab w:val="left" w:pos="-720"/>
      </w:tabs>
      <w:suppressAutoHyphens/>
      <w:overflowPunct w:val="0"/>
      <w:autoSpaceDE w:val="0"/>
      <w:autoSpaceDN w:val="0"/>
      <w:adjustRightInd w:val="0"/>
      <w:textAlignment w:val="baseline"/>
    </w:pPr>
    <w:rPr>
      <w:rFonts w:ascii="Letter Gothic" w:hAnsi="Letter Gothic" w:cs="Letter Gothic"/>
      <w:sz w:val="24"/>
      <w:szCs w:val="24"/>
    </w:rPr>
  </w:style>
  <w:style w:type="character" w:customStyle="1" w:styleId="DocInit">
    <w:name w:val="Doc Init"/>
    <w:basedOn w:val="DefaultParagraphFont"/>
    <w:rsid w:val="000844E4"/>
    <w:rPr>
      <w:rFonts w:cs="Times New Roman"/>
    </w:rPr>
  </w:style>
  <w:style w:type="character" w:customStyle="1" w:styleId="TechInit">
    <w:name w:val="Tech Init"/>
    <w:basedOn w:val="DefaultParagraphFont"/>
    <w:rsid w:val="000844E4"/>
    <w:rPr>
      <w:rFonts w:ascii="Letter Gothic" w:hAnsi="Letter Gothic" w:cs="Letter Gothic"/>
      <w:sz w:val="24"/>
      <w:szCs w:val="24"/>
      <w:lang w:val="en-US"/>
    </w:rPr>
  </w:style>
  <w:style w:type="character" w:customStyle="1" w:styleId="Technical5">
    <w:name w:val="Technical 5"/>
    <w:basedOn w:val="DefaultParagraphFont"/>
    <w:rsid w:val="000844E4"/>
    <w:rPr>
      <w:rFonts w:cs="Times New Roman"/>
    </w:rPr>
  </w:style>
  <w:style w:type="character" w:customStyle="1" w:styleId="Technical6">
    <w:name w:val="Technical 6"/>
    <w:basedOn w:val="DefaultParagraphFont"/>
    <w:rsid w:val="000844E4"/>
    <w:rPr>
      <w:rFonts w:cs="Times New Roman"/>
    </w:rPr>
  </w:style>
  <w:style w:type="character" w:customStyle="1" w:styleId="Technical2">
    <w:name w:val="Technical 2"/>
    <w:basedOn w:val="DefaultParagraphFont"/>
    <w:rsid w:val="000844E4"/>
    <w:rPr>
      <w:rFonts w:ascii="Letter Gothic" w:hAnsi="Letter Gothic" w:cs="Letter Gothic"/>
      <w:sz w:val="24"/>
      <w:szCs w:val="24"/>
      <w:lang w:val="en-US"/>
    </w:rPr>
  </w:style>
  <w:style w:type="character" w:customStyle="1" w:styleId="Technical3">
    <w:name w:val="Technical 3"/>
    <w:basedOn w:val="DefaultParagraphFont"/>
    <w:rsid w:val="000844E4"/>
    <w:rPr>
      <w:rFonts w:ascii="Letter Gothic" w:hAnsi="Letter Gothic" w:cs="Letter Gothic"/>
      <w:sz w:val="24"/>
      <w:szCs w:val="24"/>
      <w:lang w:val="en-US"/>
    </w:rPr>
  </w:style>
  <w:style w:type="character" w:customStyle="1" w:styleId="Technical4">
    <w:name w:val="Technical 4"/>
    <w:basedOn w:val="DefaultParagraphFont"/>
    <w:rsid w:val="000844E4"/>
    <w:rPr>
      <w:rFonts w:cs="Times New Roman"/>
    </w:rPr>
  </w:style>
  <w:style w:type="character" w:customStyle="1" w:styleId="Technical1">
    <w:name w:val="Technical 1"/>
    <w:basedOn w:val="DefaultParagraphFont"/>
    <w:rsid w:val="000844E4"/>
    <w:rPr>
      <w:rFonts w:ascii="Letter Gothic" w:hAnsi="Letter Gothic" w:cs="Letter Gothic"/>
      <w:sz w:val="24"/>
      <w:szCs w:val="24"/>
      <w:lang w:val="en-US"/>
    </w:rPr>
  </w:style>
  <w:style w:type="character" w:customStyle="1" w:styleId="Technical7">
    <w:name w:val="Technical 7"/>
    <w:basedOn w:val="DefaultParagraphFont"/>
    <w:rsid w:val="000844E4"/>
    <w:rPr>
      <w:rFonts w:cs="Times New Roman"/>
    </w:rPr>
  </w:style>
  <w:style w:type="character" w:customStyle="1" w:styleId="Technical8">
    <w:name w:val="Technical 8"/>
    <w:basedOn w:val="DefaultParagraphFont"/>
    <w:rsid w:val="000844E4"/>
    <w:rPr>
      <w:rFonts w:cs="Times New Roman"/>
    </w:rPr>
  </w:style>
  <w:style w:type="paragraph" w:styleId="TOC1">
    <w:name w:val="toc 1"/>
    <w:basedOn w:val="Normal"/>
    <w:next w:val="Normal"/>
    <w:autoRedefine/>
    <w:semiHidden/>
    <w:rsid w:val="000844E4"/>
    <w:pPr>
      <w:tabs>
        <w:tab w:val="right" w:leader="dot" w:pos="9360"/>
      </w:tabs>
      <w:suppressAutoHyphens/>
      <w:spacing w:before="480"/>
      <w:ind w:left="720" w:right="720" w:hanging="720"/>
    </w:pPr>
  </w:style>
  <w:style w:type="paragraph" w:styleId="TOC2">
    <w:name w:val="toc 2"/>
    <w:basedOn w:val="Normal"/>
    <w:next w:val="Normal"/>
    <w:autoRedefine/>
    <w:semiHidden/>
    <w:rsid w:val="000844E4"/>
    <w:pPr>
      <w:tabs>
        <w:tab w:val="right" w:leader="dot" w:pos="9360"/>
      </w:tabs>
      <w:suppressAutoHyphens/>
      <w:ind w:left="1440" w:right="720" w:hanging="720"/>
    </w:pPr>
  </w:style>
  <w:style w:type="paragraph" w:styleId="TOC3">
    <w:name w:val="toc 3"/>
    <w:basedOn w:val="Normal"/>
    <w:next w:val="Normal"/>
    <w:autoRedefine/>
    <w:semiHidden/>
    <w:rsid w:val="000844E4"/>
    <w:pPr>
      <w:tabs>
        <w:tab w:val="right" w:leader="dot" w:pos="9360"/>
      </w:tabs>
      <w:suppressAutoHyphens/>
      <w:ind w:left="2160" w:right="720" w:hanging="720"/>
    </w:pPr>
  </w:style>
  <w:style w:type="paragraph" w:styleId="TOC4">
    <w:name w:val="toc 4"/>
    <w:basedOn w:val="Normal"/>
    <w:next w:val="Normal"/>
    <w:autoRedefine/>
    <w:semiHidden/>
    <w:rsid w:val="000844E4"/>
    <w:pPr>
      <w:tabs>
        <w:tab w:val="right" w:leader="dot" w:pos="9360"/>
      </w:tabs>
      <w:suppressAutoHyphens/>
      <w:ind w:left="2880" w:right="720" w:hanging="720"/>
    </w:pPr>
  </w:style>
  <w:style w:type="paragraph" w:styleId="TOC5">
    <w:name w:val="toc 5"/>
    <w:basedOn w:val="Normal"/>
    <w:next w:val="Normal"/>
    <w:autoRedefine/>
    <w:semiHidden/>
    <w:rsid w:val="000844E4"/>
    <w:pPr>
      <w:tabs>
        <w:tab w:val="right" w:leader="dot" w:pos="9360"/>
      </w:tabs>
      <w:suppressAutoHyphens/>
      <w:ind w:left="3600" w:right="720" w:hanging="720"/>
    </w:pPr>
  </w:style>
  <w:style w:type="paragraph" w:styleId="TOC6">
    <w:name w:val="toc 6"/>
    <w:basedOn w:val="Normal"/>
    <w:next w:val="Normal"/>
    <w:autoRedefine/>
    <w:semiHidden/>
    <w:rsid w:val="000844E4"/>
    <w:pPr>
      <w:tabs>
        <w:tab w:val="right" w:pos="9360"/>
      </w:tabs>
      <w:suppressAutoHyphens/>
      <w:ind w:left="720" w:hanging="720"/>
    </w:pPr>
  </w:style>
  <w:style w:type="paragraph" w:styleId="TOC7">
    <w:name w:val="toc 7"/>
    <w:basedOn w:val="Normal"/>
    <w:next w:val="Normal"/>
    <w:autoRedefine/>
    <w:semiHidden/>
    <w:rsid w:val="000844E4"/>
    <w:pPr>
      <w:suppressAutoHyphens/>
      <w:ind w:left="720" w:hanging="720"/>
    </w:pPr>
  </w:style>
  <w:style w:type="paragraph" w:styleId="TOC8">
    <w:name w:val="toc 8"/>
    <w:basedOn w:val="Normal"/>
    <w:next w:val="Normal"/>
    <w:autoRedefine/>
    <w:semiHidden/>
    <w:rsid w:val="000844E4"/>
    <w:pPr>
      <w:tabs>
        <w:tab w:val="right" w:pos="9360"/>
      </w:tabs>
      <w:suppressAutoHyphens/>
      <w:ind w:left="720" w:hanging="720"/>
    </w:pPr>
  </w:style>
  <w:style w:type="paragraph" w:styleId="TOC9">
    <w:name w:val="toc 9"/>
    <w:basedOn w:val="Normal"/>
    <w:next w:val="Normal"/>
    <w:autoRedefine/>
    <w:semiHidden/>
    <w:rsid w:val="000844E4"/>
    <w:pPr>
      <w:tabs>
        <w:tab w:val="right" w:leader="dot" w:pos="9360"/>
      </w:tabs>
      <w:suppressAutoHyphens/>
      <w:ind w:left="720" w:hanging="720"/>
    </w:pPr>
  </w:style>
  <w:style w:type="paragraph" w:styleId="Index1">
    <w:name w:val="index 1"/>
    <w:basedOn w:val="Normal"/>
    <w:next w:val="Normal"/>
    <w:autoRedefine/>
    <w:semiHidden/>
    <w:rsid w:val="000844E4"/>
    <w:pPr>
      <w:tabs>
        <w:tab w:val="right" w:leader="dot" w:pos="9360"/>
      </w:tabs>
      <w:suppressAutoHyphens/>
      <w:ind w:left="1440" w:right="720" w:hanging="1440"/>
    </w:pPr>
  </w:style>
  <w:style w:type="paragraph" w:styleId="Index2">
    <w:name w:val="index 2"/>
    <w:basedOn w:val="Normal"/>
    <w:next w:val="Normal"/>
    <w:autoRedefine/>
    <w:semiHidden/>
    <w:rsid w:val="000844E4"/>
    <w:pPr>
      <w:tabs>
        <w:tab w:val="right" w:leader="dot" w:pos="9360"/>
      </w:tabs>
      <w:suppressAutoHyphens/>
      <w:ind w:left="1440" w:right="720" w:hanging="720"/>
    </w:pPr>
  </w:style>
  <w:style w:type="paragraph" w:styleId="TOAHeading">
    <w:name w:val="toa heading"/>
    <w:basedOn w:val="Normal"/>
    <w:next w:val="Normal"/>
    <w:semiHidden/>
    <w:rsid w:val="000844E4"/>
    <w:pPr>
      <w:tabs>
        <w:tab w:val="right" w:pos="9360"/>
      </w:tabs>
      <w:suppressAutoHyphens/>
    </w:pPr>
  </w:style>
  <w:style w:type="paragraph" w:styleId="Caption">
    <w:name w:val="caption"/>
    <w:basedOn w:val="Normal"/>
    <w:next w:val="Normal"/>
    <w:qFormat/>
    <w:rsid w:val="000844E4"/>
  </w:style>
  <w:style w:type="character" w:customStyle="1" w:styleId="EquationCaption">
    <w:name w:val="_Equation Caption"/>
    <w:rsid w:val="000844E4"/>
  </w:style>
  <w:style w:type="paragraph" w:styleId="Header">
    <w:name w:val="header"/>
    <w:basedOn w:val="Normal"/>
    <w:link w:val="HeaderChar"/>
    <w:rsid w:val="000844E4"/>
    <w:pPr>
      <w:tabs>
        <w:tab w:val="center" w:pos="4320"/>
        <w:tab w:val="right" w:pos="8640"/>
      </w:tabs>
    </w:pPr>
  </w:style>
  <w:style w:type="paragraph" w:styleId="Footer">
    <w:name w:val="footer"/>
    <w:basedOn w:val="Normal"/>
    <w:semiHidden/>
    <w:rsid w:val="000844E4"/>
    <w:pPr>
      <w:tabs>
        <w:tab w:val="center" w:pos="4320"/>
        <w:tab w:val="right" w:pos="8640"/>
      </w:tabs>
    </w:pPr>
  </w:style>
  <w:style w:type="paragraph" w:styleId="BodyTextIndent">
    <w:name w:val="Body Text Indent"/>
    <w:basedOn w:val="Normal"/>
    <w:semiHidden/>
    <w:rsid w:val="000844E4"/>
    <w:pPr>
      <w:widowControl/>
      <w:tabs>
        <w:tab w:val="left" w:pos="-720"/>
        <w:tab w:val="left" w:pos="480"/>
        <w:tab w:val="left" w:pos="720"/>
        <w:tab w:val="left" w:pos="960"/>
        <w:tab w:val="left" w:pos="1440"/>
      </w:tabs>
      <w:suppressAutoHyphens/>
      <w:ind w:left="450"/>
    </w:pPr>
    <w:rPr>
      <w:rFonts w:ascii="Arial" w:hAnsi="Arial" w:cs="Arial"/>
    </w:rPr>
  </w:style>
  <w:style w:type="paragraph" w:styleId="BodyTextIndent2">
    <w:name w:val="Body Text Indent 2"/>
    <w:basedOn w:val="Normal"/>
    <w:semiHidden/>
    <w:rsid w:val="000844E4"/>
    <w:pPr>
      <w:widowControl/>
      <w:tabs>
        <w:tab w:val="left" w:pos="-720"/>
        <w:tab w:val="left" w:pos="0"/>
        <w:tab w:val="left" w:pos="480"/>
        <w:tab w:val="left" w:pos="720"/>
        <w:tab w:val="left" w:pos="960"/>
        <w:tab w:val="left" w:pos="1440"/>
      </w:tabs>
      <w:suppressAutoHyphens/>
      <w:ind w:left="480" w:hanging="480"/>
    </w:pPr>
    <w:rPr>
      <w:rFonts w:ascii="Arial" w:hAnsi="Arial" w:cs="Arial"/>
    </w:rPr>
  </w:style>
  <w:style w:type="character" w:styleId="PageNumber">
    <w:name w:val="page number"/>
    <w:basedOn w:val="DefaultParagraphFont"/>
    <w:semiHidden/>
    <w:rsid w:val="000844E4"/>
    <w:rPr>
      <w:rFonts w:cs="Times New Roman"/>
    </w:rPr>
  </w:style>
  <w:style w:type="paragraph" w:styleId="BodyText">
    <w:name w:val="Body Text"/>
    <w:basedOn w:val="Normal"/>
    <w:semiHidden/>
    <w:rsid w:val="000844E4"/>
    <w:pPr>
      <w:widowControl/>
      <w:tabs>
        <w:tab w:val="left" w:pos="-1440"/>
        <w:tab w:val="left" w:pos="-720"/>
      </w:tabs>
      <w:suppressAutoHyphens/>
      <w:overflowPunct/>
      <w:autoSpaceDE/>
      <w:autoSpaceDN/>
      <w:adjustRightInd/>
      <w:spacing w:line="224" w:lineRule="auto"/>
      <w:textAlignment w:val="auto"/>
    </w:pPr>
    <w:rPr>
      <w:rFonts w:ascii="Arial" w:hAnsi="Arial" w:cs="Arial"/>
    </w:rPr>
  </w:style>
  <w:style w:type="paragraph" w:styleId="BodyTextIndent3">
    <w:name w:val="Body Text Indent 3"/>
    <w:basedOn w:val="Normal"/>
    <w:semiHidden/>
    <w:rsid w:val="000844E4"/>
    <w:pPr>
      <w:widowControl/>
      <w:tabs>
        <w:tab w:val="left" w:pos="-720"/>
        <w:tab w:val="left" w:pos="480"/>
        <w:tab w:val="left" w:pos="720"/>
        <w:tab w:val="left" w:pos="960"/>
        <w:tab w:val="left" w:pos="1440"/>
      </w:tabs>
      <w:suppressAutoHyphens/>
      <w:ind w:left="450" w:hanging="450"/>
    </w:pPr>
  </w:style>
  <w:style w:type="paragraph" w:styleId="Title">
    <w:name w:val="Title"/>
    <w:basedOn w:val="Normal"/>
    <w:qFormat/>
    <w:rsid w:val="000844E4"/>
    <w:pPr>
      <w:widowControl/>
      <w:overflowPunct/>
      <w:autoSpaceDE/>
      <w:autoSpaceDN/>
      <w:adjustRightInd/>
      <w:jc w:val="center"/>
      <w:textAlignment w:val="auto"/>
    </w:pPr>
    <w:rPr>
      <w:rFonts w:cs="Times New Roman"/>
      <w:b/>
      <w:bCs/>
    </w:rPr>
  </w:style>
  <w:style w:type="paragraph" w:styleId="BodyText2">
    <w:name w:val="Body Text 2"/>
    <w:basedOn w:val="Normal"/>
    <w:semiHidden/>
    <w:rsid w:val="000844E4"/>
    <w:pPr>
      <w:widowControl/>
      <w:suppressAutoHyphens/>
    </w:pPr>
    <w:rPr>
      <w:rFonts w:ascii="Arial" w:hAnsi="Arial" w:cs="Arial"/>
      <w:sz w:val="23"/>
      <w:szCs w:val="23"/>
    </w:rPr>
  </w:style>
  <w:style w:type="paragraph" w:styleId="BodyText3">
    <w:name w:val="Body Text 3"/>
    <w:basedOn w:val="Normal"/>
    <w:semiHidden/>
    <w:rsid w:val="000844E4"/>
    <w:pPr>
      <w:widowControl/>
      <w:suppressAutoHyphens/>
    </w:pPr>
    <w:rPr>
      <w:rFonts w:ascii="Arial" w:hAnsi="Arial" w:cs="Arial"/>
      <w:b/>
      <w:bCs/>
      <w:sz w:val="23"/>
      <w:szCs w:val="23"/>
    </w:rPr>
  </w:style>
  <w:style w:type="character" w:styleId="Hyperlink">
    <w:name w:val="Hyperlink"/>
    <w:basedOn w:val="DefaultParagraphFont"/>
    <w:semiHidden/>
    <w:rsid w:val="000844E4"/>
    <w:rPr>
      <w:rFonts w:cs="Times New Roman"/>
      <w:color w:val="0000FF"/>
      <w:u w:val="single"/>
    </w:rPr>
  </w:style>
  <w:style w:type="character" w:styleId="FollowedHyperlink">
    <w:name w:val="FollowedHyperlink"/>
    <w:basedOn w:val="DefaultParagraphFont"/>
    <w:semiHidden/>
    <w:rsid w:val="000844E4"/>
    <w:rPr>
      <w:rFonts w:cs="Times New Roman"/>
      <w:color w:val="800080"/>
      <w:u w:val="single"/>
    </w:rPr>
  </w:style>
  <w:style w:type="character" w:styleId="Emphasis">
    <w:name w:val="Emphasis"/>
    <w:basedOn w:val="DefaultParagraphFont"/>
    <w:qFormat/>
    <w:rsid w:val="000844E4"/>
    <w:rPr>
      <w:rFonts w:cs="Times New Roman"/>
    </w:rPr>
  </w:style>
  <w:style w:type="character" w:styleId="Strong">
    <w:name w:val="Strong"/>
    <w:basedOn w:val="DefaultParagraphFont"/>
    <w:qFormat/>
    <w:rsid w:val="000844E4"/>
    <w:rPr>
      <w:rFonts w:cs="Times New Roman"/>
      <w:b/>
      <w:bCs/>
    </w:rPr>
  </w:style>
  <w:style w:type="paragraph" w:styleId="NormalWeb">
    <w:name w:val="Normal (Web)"/>
    <w:basedOn w:val="Normal"/>
    <w:semiHidden/>
    <w:rsid w:val="000844E4"/>
    <w:pPr>
      <w:widowControl/>
      <w:overflowPunct/>
      <w:autoSpaceDE/>
      <w:autoSpaceDN/>
      <w:adjustRightInd/>
      <w:spacing w:before="100" w:beforeAutospacing="1" w:after="100" w:afterAutospacing="1"/>
      <w:textAlignment w:val="auto"/>
    </w:pPr>
    <w:rPr>
      <w:rFonts w:ascii="Arial Unicode MS" w:hAnsi="Times New Roman" w:cs="Arial Unicode MS"/>
    </w:rPr>
  </w:style>
  <w:style w:type="paragraph" w:styleId="BlockText">
    <w:name w:val="Block Text"/>
    <w:basedOn w:val="Normal"/>
    <w:semiHidden/>
    <w:rsid w:val="000844E4"/>
    <w:pPr>
      <w:suppressAutoHyphens/>
      <w:ind w:left="720" w:right="-18"/>
    </w:pPr>
    <w:rPr>
      <w:rFonts w:ascii="Arial" w:hAnsi="Arial" w:cs="Arial"/>
    </w:rPr>
  </w:style>
  <w:style w:type="paragraph" w:customStyle="1" w:styleId="Default">
    <w:name w:val="Default"/>
    <w:rsid w:val="008E3F91"/>
    <w:pPr>
      <w:autoSpaceDE w:val="0"/>
      <w:autoSpaceDN w:val="0"/>
      <w:adjustRightInd w:val="0"/>
    </w:pPr>
    <w:rPr>
      <w:rFonts w:ascii="Arial" w:hAnsi="Arial" w:cs="Arial"/>
      <w:color w:val="000000"/>
      <w:sz w:val="24"/>
      <w:szCs w:val="24"/>
    </w:rPr>
  </w:style>
  <w:style w:type="paragraph" w:styleId="BalloonText">
    <w:name w:val="Balloon Text"/>
    <w:basedOn w:val="Normal"/>
    <w:link w:val="BalloonTextChar"/>
    <w:semiHidden/>
    <w:rsid w:val="00D73B49"/>
    <w:rPr>
      <w:rFonts w:ascii="Tahoma" w:hAnsi="Tahoma" w:cs="Tahoma"/>
      <w:sz w:val="16"/>
      <w:szCs w:val="16"/>
    </w:rPr>
  </w:style>
  <w:style w:type="character" w:customStyle="1" w:styleId="BalloonTextChar">
    <w:name w:val="Balloon Text Char"/>
    <w:basedOn w:val="DefaultParagraphFont"/>
    <w:link w:val="BalloonText"/>
    <w:semiHidden/>
    <w:locked/>
    <w:rsid w:val="00D73B49"/>
    <w:rPr>
      <w:rFonts w:ascii="Tahoma" w:hAnsi="Tahoma" w:cs="Tahoma"/>
      <w:sz w:val="16"/>
      <w:szCs w:val="16"/>
    </w:rPr>
  </w:style>
  <w:style w:type="paragraph" w:styleId="ListParagraph">
    <w:name w:val="List Paragraph"/>
    <w:basedOn w:val="Normal"/>
    <w:uiPriority w:val="34"/>
    <w:qFormat/>
    <w:rsid w:val="00C34489"/>
    <w:pPr>
      <w:ind w:left="720"/>
    </w:pPr>
  </w:style>
  <w:style w:type="character" w:customStyle="1" w:styleId="HeaderChar">
    <w:name w:val="Header Char"/>
    <w:basedOn w:val="DefaultParagraphFont"/>
    <w:link w:val="Header"/>
    <w:locked/>
    <w:rsid w:val="00833459"/>
    <w:rPr>
      <w:rFonts w:ascii="Letter Gothic" w:hAnsi="Letter Gothic" w:cs="Letter Gothic"/>
      <w:sz w:val="24"/>
      <w:szCs w:val="24"/>
    </w:rPr>
  </w:style>
  <w:style w:type="table" w:styleId="TableGrid">
    <w:name w:val="Table Grid"/>
    <w:basedOn w:val="TableNormal"/>
    <w:rsid w:val="009C2966"/>
    <w:rPr>
      <w:rFonts w:ascii="Letter Gothic" w:hAnsi="Letter Gothic"/>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basedOn w:val="DefaultParagraphFont"/>
    <w:semiHidden/>
    <w:rsid w:val="009D5317"/>
    <w:rPr>
      <w:rFonts w:cs="Times New Roman"/>
      <w:sz w:val="16"/>
      <w:szCs w:val="16"/>
    </w:rPr>
  </w:style>
  <w:style w:type="paragraph" w:styleId="CommentText">
    <w:name w:val="annotation text"/>
    <w:basedOn w:val="Normal"/>
    <w:link w:val="CommentTextChar"/>
    <w:semiHidden/>
    <w:rsid w:val="009D5317"/>
    <w:rPr>
      <w:sz w:val="20"/>
      <w:szCs w:val="20"/>
    </w:rPr>
  </w:style>
  <w:style w:type="character" w:customStyle="1" w:styleId="CommentTextChar">
    <w:name w:val="Comment Text Char"/>
    <w:basedOn w:val="DefaultParagraphFont"/>
    <w:link w:val="CommentText"/>
    <w:semiHidden/>
    <w:locked/>
    <w:rsid w:val="009D5317"/>
    <w:rPr>
      <w:rFonts w:ascii="Letter Gothic" w:hAnsi="Letter Gothic" w:cs="Letter Gothic"/>
    </w:rPr>
  </w:style>
  <w:style w:type="paragraph" w:styleId="CommentSubject">
    <w:name w:val="annotation subject"/>
    <w:basedOn w:val="CommentText"/>
    <w:next w:val="CommentText"/>
    <w:link w:val="CommentSubjectChar"/>
    <w:semiHidden/>
    <w:rsid w:val="009D5317"/>
    <w:rPr>
      <w:b/>
      <w:bCs/>
    </w:rPr>
  </w:style>
  <w:style w:type="character" w:customStyle="1" w:styleId="CommentSubjectChar">
    <w:name w:val="Comment Subject Char"/>
    <w:basedOn w:val="CommentTextChar"/>
    <w:link w:val="CommentSubject"/>
    <w:semiHidden/>
    <w:locked/>
    <w:rsid w:val="009D5317"/>
    <w:rPr>
      <w:rFonts w:ascii="Letter Gothic" w:hAnsi="Letter Gothic" w:cs="Letter Gothic"/>
      <w:b/>
      <w:bCs/>
    </w:rPr>
  </w:style>
  <w:style w:type="character" w:customStyle="1" w:styleId="fontdarkgray1">
    <w:name w:val="fontdarkgray1"/>
    <w:basedOn w:val="DefaultParagraphFont"/>
    <w:rsid w:val="00F94CC5"/>
    <w:rPr>
      <w:rFonts w:cs="Times New Roman"/>
      <w:color w:val="2222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
      <w:marLeft w:val="0"/>
      <w:marRight w:val="0"/>
      <w:marTop w:val="0"/>
      <w:marBottom w:val="0"/>
      <w:divBdr>
        <w:top w:val="none" w:sz="0" w:space="0" w:color="auto"/>
        <w:left w:val="none" w:sz="0" w:space="0" w:color="auto"/>
        <w:bottom w:val="none" w:sz="0" w:space="0" w:color="auto"/>
        <w:right w:val="none" w:sz="0" w:space="0" w:color="auto"/>
      </w:divBdr>
      <w:divsChild>
        <w:div w:id="10">
          <w:marLeft w:val="0"/>
          <w:marRight w:val="0"/>
          <w:marTop w:val="0"/>
          <w:marBottom w:val="0"/>
          <w:divBdr>
            <w:top w:val="single" w:sz="2" w:space="0" w:color="D1B1AA"/>
            <w:left w:val="single" w:sz="6" w:space="0" w:color="D1B1AA"/>
            <w:bottom w:val="single" w:sz="6" w:space="0" w:color="D1B1AA"/>
            <w:right w:val="single" w:sz="6" w:space="0" w:color="D1B1AA"/>
          </w:divBdr>
          <w:divsChild>
            <w:div w:id="11">
              <w:marLeft w:val="0"/>
              <w:marRight w:val="0"/>
              <w:marTop w:val="0"/>
              <w:marBottom w:val="0"/>
              <w:divBdr>
                <w:top w:val="none" w:sz="0" w:space="0" w:color="auto"/>
                <w:left w:val="none" w:sz="0" w:space="0" w:color="auto"/>
                <w:bottom w:val="none" w:sz="0" w:space="0" w:color="auto"/>
                <w:right w:val="none" w:sz="0" w:space="0" w:color="auto"/>
              </w:divBdr>
              <w:divsChild>
                <w:div w:id="9">
                  <w:marLeft w:val="3075"/>
                  <w:marRight w:val="3285"/>
                  <w:marTop w:val="0"/>
                  <w:marBottom w:val="0"/>
                  <w:divBdr>
                    <w:top w:val="none" w:sz="0" w:space="0" w:color="auto"/>
                    <w:left w:val="none" w:sz="0" w:space="0" w:color="auto"/>
                    <w:bottom w:val="none" w:sz="0" w:space="0" w:color="auto"/>
                    <w:right w:val="none" w:sz="0" w:space="0" w:color="auto"/>
                  </w:divBdr>
                </w:div>
              </w:divsChild>
            </w:div>
          </w:divsChild>
        </w:div>
      </w:divsChild>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287247153">
      <w:bodyDiv w:val="1"/>
      <w:marLeft w:val="0"/>
      <w:marRight w:val="0"/>
      <w:marTop w:val="0"/>
      <w:marBottom w:val="0"/>
      <w:divBdr>
        <w:top w:val="none" w:sz="0" w:space="0" w:color="auto"/>
        <w:left w:val="none" w:sz="0" w:space="0" w:color="auto"/>
        <w:bottom w:val="none" w:sz="0" w:space="0" w:color="auto"/>
        <w:right w:val="none" w:sz="0" w:space="0" w:color="auto"/>
      </w:divBdr>
    </w:div>
    <w:div w:id="518545393">
      <w:bodyDiv w:val="1"/>
      <w:marLeft w:val="0"/>
      <w:marRight w:val="0"/>
      <w:marTop w:val="0"/>
      <w:marBottom w:val="0"/>
      <w:divBdr>
        <w:top w:val="none" w:sz="0" w:space="0" w:color="auto"/>
        <w:left w:val="none" w:sz="0" w:space="0" w:color="auto"/>
        <w:bottom w:val="none" w:sz="0" w:space="0" w:color="auto"/>
        <w:right w:val="none" w:sz="0" w:space="0" w:color="auto"/>
      </w:divBdr>
    </w:div>
    <w:div w:id="643315884">
      <w:bodyDiv w:val="1"/>
      <w:marLeft w:val="0"/>
      <w:marRight w:val="0"/>
      <w:marTop w:val="0"/>
      <w:marBottom w:val="0"/>
      <w:divBdr>
        <w:top w:val="none" w:sz="0" w:space="0" w:color="auto"/>
        <w:left w:val="none" w:sz="0" w:space="0" w:color="auto"/>
        <w:bottom w:val="none" w:sz="0" w:space="0" w:color="auto"/>
        <w:right w:val="none" w:sz="0" w:space="0" w:color="auto"/>
      </w:divBdr>
    </w:div>
    <w:div w:id="658847744">
      <w:bodyDiv w:val="1"/>
      <w:marLeft w:val="0"/>
      <w:marRight w:val="0"/>
      <w:marTop w:val="0"/>
      <w:marBottom w:val="0"/>
      <w:divBdr>
        <w:top w:val="none" w:sz="0" w:space="0" w:color="auto"/>
        <w:left w:val="none" w:sz="0" w:space="0" w:color="auto"/>
        <w:bottom w:val="none" w:sz="0" w:space="0" w:color="auto"/>
        <w:right w:val="none" w:sz="0" w:space="0" w:color="auto"/>
      </w:divBdr>
    </w:div>
    <w:div w:id="1110319522">
      <w:bodyDiv w:val="1"/>
      <w:marLeft w:val="0"/>
      <w:marRight w:val="0"/>
      <w:marTop w:val="0"/>
      <w:marBottom w:val="0"/>
      <w:divBdr>
        <w:top w:val="none" w:sz="0" w:space="0" w:color="auto"/>
        <w:left w:val="none" w:sz="0" w:space="0" w:color="auto"/>
        <w:bottom w:val="none" w:sz="0" w:space="0" w:color="auto"/>
        <w:right w:val="none" w:sz="0" w:space="0" w:color="auto"/>
      </w:divBdr>
    </w:div>
    <w:div w:id="1155954919">
      <w:bodyDiv w:val="1"/>
      <w:marLeft w:val="0"/>
      <w:marRight w:val="0"/>
      <w:marTop w:val="0"/>
      <w:marBottom w:val="0"/>
      <w:divBdr>
        <w:top w:val="none" w:sz="0" w:space="0" w:color="auto"/>
        <w:left w:val="none" w:sz="0" w:space="0" w:color="auto"/>
        <w:bottom w:val="none" w:sz="0" w:space="0" w:color="auto"/>
        <w:right w:val="none" w:sz="0" w:space="0" w:color="auto"/>
      </w:divBdr>
    </w:div>
    <w:div w:id="1366834520">
      <w:bodyDiv w:val="1"/>
      <w:marLeft w:val="0"/>
      <w:marRight w:val="0"/>
      <w:marTop w:val="0"/>
      <w:marBottom w:val="0"/>
      <w:divBdr>
        <w:top w:val="none" w:sz="0" w:space="0" w:color="auto"/>
        <w:left w:val="none" w:sz="0" w:space="0" w:color="auto"/>
        <w:bottom w:val="none" w:sz="0" w:space="0" w:color="auto"/>
        <w:right w:val="none" w:sz="0" w:space="0" w:color="auto"/>
      </w:divBdr>
    </w:div>
    <w:div w:id="1615283550">
      <w:bodyDiv w:val="1"/>
      <w:marLeft w:val="0"/>
      <w:marRight w:val="0"/>
      <w:marTop w:val="0"/>
      <w:marBottom w:val="0"/>
      <w:divBdr>
        <w:top w:val="none" w:sz="0" w:space="0" w:color="auto"/>
        <w:left w:val="none" w:sz="0" w:space="0" w:color="auto"/>
        <w:bottom w:val="none" w:sz="0" w:space="0" w:color="auto"/>
        <w:right w:val="none" w:sz="0" w:space="0" w:color="auto"/>
      </w:divBdr>
    </w:div>
    <w:div w:id="2047556260">
      <w:bodyDiv w:val="1"/>
      <w:marLeft w:val="0"/>
      <w:marRight w:val="0"/>
      <w:marTop w:val="0"/>
      <w:marBottom w:val="0"/>
      <w:divBdr>
        <w:top w:val="none" w:sz="0" w:space="0" w:color="auto"/>
        <w:left w:val="none" w:sz="0" w:space="0" w:color="auto"/>
        <w:bottom w:val="none" w:sz="0" w:space="0" w:color="auto"/>
        <w:right w:val="none" w:sz="0" w:space="0" w:color="auto"/>
      </w:divBdr>
    </w:div>
    <w:div w:id="2121946346">
      <w:bodyDiv w:val="1"/>
      <w:marLeft w:val="0"/>
      <w:marRight w:val="0"/>
      <w:marTop w:val="0"/>
      <w:marBottom w:val="0"/>
      <w:divBdr>
        <w:top w:val="none" w:sz="0" w:space="0" w:color="auto"/>
        <w:left w:val="none" w:sz="0" w:space="0" w:color="auto"/>
        <w:bottom w:val="none" w:sz="0" w:space="0" w:color="auto"/>
        <w:right w:val="none" w:sz="0" w:space="0" w:color="auto"/>
      </w:divBdr>
    </w:div>
    <w:div w:id="21286961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E2A24EF-D384-46CB-9305-3F8A74F301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5</Pages>
  <Words>1121</Words>
  <Characters>6393</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UNOFFICIAL</vt:lpstr>
    </vt:vector>
  </TitlesOfParts>
  <Company>Valued Customer</Company>
  <LinksUpToDate>false</LinksUpToDate>
  <CharactersWithSpaces>7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dc:title>
  <dc:creator>VALUED CUSTOMER</dc:creator>
  <cp:lastModifiedBy>Kathy Kaatz</cp:lastModifiedBy>
  <cp:revision>5</cp:revision>
  <cp:lastPrinted>2016-10-27T20:24:00Z</cp:lastPrinted>
  <dcterms:created xsi:type="dcterms:W3CDTF">2018-05-01T22:09:00Z</dcterms:created>
  <dcterms:modified xsi:type="dcterms:W3CDTF">2018-05-16T17:57:00Z</dcterms:modified>
</cp:coreProperties>
</file>